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F41804" w14:textId="73D72B19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Name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Journal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color w:val="000000" w:themeColor="text1"/>
        </w:rPr>
        <w:t>World</w:t>
      </w:r>
      <w:r w:rsidR="00FB1B47" w:rsidRPr="000243C7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color w:val="000000" w:themeColor="text1"/>
        </w:rPr>
        <w:t>Journal</w:t>
      </w:r>
      <w:r w:rsidR="00FB1B47" w:rsidRPr="000243C7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color w:val="000000" w:themeColor="text1"/>
        </w:rPr>
        <w:t>Gastrointestinal</w:t>
      </w:r>
      <w:r w:rsidR="00FB1B47" w:rsidRPr="000243C7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color w:val="000000" w:themeColor="text1"/>
        </w:rPr>
        <w:t>Oncology</w:t>
      </w:r>
    </w:p>
    <w:p w14:paraId="7A4A3E05" w14:textId="35D294CC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Manuscript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NO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72749</w:t>
      </w:r>
    </w:p>
    <w:p w14:paraId="0D3A4D97" w14:textId="202DD844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Manuscript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Type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RIGI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TICLE</w:t>
      </w:r>
    </w:p>
    <w:p w14:paraId="10BF526E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16C9FEC2" w14:textId="1CE12051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Retrospective</w:t>
      </w:r>
      <w:r w:rsidR="00FB1B47" w:rsidRPr="000243C7">
        <w:rPr>
          <w:rFonts w:ascii="Book Antiqua" w:eastAsia="Book Antiqua" w:hAnsi="Book Antiqua" w:cs="Book Antiqua"/>
          <w:b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Study</w:t>
      </w:r>
    </w:p>
    <w:p w14:paraId="5E3F262D" w14:textId="71668DCD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independent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prognosticator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cancer</w:t>
      </w:r>
    </w:p>
    <w:p w14:paraId="37A8740D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5478D92F" w14:textId="4A4D1D23" w:rsidR="00A77B3E" w:rsidRPr="000243C7" w:rsidRDefault="00213610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et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al.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edi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ancer</w:t>
      </w:r>
    </w:p>
    <w:p w14:paraId="3B30BE56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5802B00C" w14:textId="6F07C978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Yu</w:t>
      </w:r>
      <w:r w:rsidR="00D93DEF" w:rsidRPr="000243C7">
        <w:rPr>
          <w:rFonts w:ascii="Book Antiqua" w:eastAsia="Book Antiqua" w:hAnsi="Book Antiqua" w:cs="Book Antiqua"/>
          <w:color w:val="000000" w:themeColor="text1"/>
        </w:rPr>
        <w:t>-T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D93DEF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Xiao</w:t>
      </w:r>
      <w:r w:rsidR="00D93DEF" w:rsidRPr="000243C7">
        <w:rPr>
          <w:rFonts w:ascii="Book Antiqua" w:eastAsia="Book Antiqua" w:hAnsi="Book Antiqua" w:cs="Book Antiqua"/>
          <w:color w:val="000000" w:themeColor="text1"/>
        </w:rPr>
        <w:t>-</w:t>
      </w:r>
      <w:proofErr w:type="spellStart"/>
      <w:r w:rsidR="00D93DEF" w:rsidRPr="000243C7">
        <w:rPr>
          <w:rFonts w:ascii="Book Antiqua" w:eastAsia="Book Antiqua" w:hAnsi="Book Antiqua" w:cs="Book Antiqua"/>
          <w:color w:val="000000" w:themeColor="text1"/>
        </w:rPr>
        <w:t>Shu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hou</w:t>
      </w:r>
      <w:r w:rsidR="00D93DEF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Xiao</w:t>
      </w:r>
      <w:r w:rsidR="00D93DEF" w:rsidRPr="000243C7">
        <w:rPr>
          <w:rFonts w:ascii="Book Antiqua" w:eastAsia="Book Antiqua" w:hAnsi="Book Antiqua" w:cs="Book Antiqua"/>
          <w:color w:val="000000" w:themeColor="text1"/>
        </w:rPr>
        <w:t>-M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n</w:t>
      </w:r>
      <w:r w:rsidR="00D93DEF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Tian</w:t>
      </w:r>
      <w:proofErr w:type="spellEnd"/>
      <w:r w:rsidR="00D93DEF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o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Qin</w:t>
      </w:r>
      <w:r w:rsidR="00D93DEF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a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hang</w:t>
      </w:r>
      <w:r w:rsidR="00D93DEF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un</w:t>
      </w:r>
      <w:r w:rsidR="00D93DEF" w:rsidRPr="000243C7">
        <w:rPr>
          <w:rFonts w:ascii="Book Antiqua" w:eastAsia="Book Antiqua" w:hAnsi="Book Antiqua" w:cs="Book Antiqua"/>
          <w:color w:val="000000" w:themeColor="text1"/>
        </w:rPr>
        <w:t>-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u</w:t>
      </w:r>
    </w:p>
    <w:p w14:paraId="7A28AF25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05D42923" w14:textId="2A78CA29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Yu</w:t>
      </w:r>
      <w:r w:rsidR="00F65516" w:rsidRPr="000243C7">
        <w:rPr>
          <w:rFonts w:ascii="Book Antiqua" w:eastAsia="Book Antiqua" w:hAnsi="Book Antiqua" w:cs="Book Antiqua"/>
          <w:b/>
          <w:bCs/>
          <w:color w:val="000000" w:themeColor="text1"/>
        </w:rPr>
        <w:t>-Ti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Li</w:t>
      </w:r>
      <w:r w:rsidR="00F65516" w:rsidRPr="000243C7">
        <w:rPr>
          <w:rFonts w:ascii="Book Antiqua" w:eastAsia="Book Antiqua" w:hAnsi="Book Antiqua" w:cs="Book Antiqua"/>
          <w:b/>
          <w:bCs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Xiao</w:t>
      </w:r>
      <w:r w:rsidR="00F65516" w:rsidRPr="000243C7">
        <w:rPr>
          <w:rFonts w:ascii="Book Antiqua" w:eastAsia="Book Antiqua" w:hAnsi="Book Antiqua" w:cs="Book Antiqua"/>
          <w:b/>
          <w:bCs/>
          <w:color w:val="000000" w:themeColor="text1"/>
        </w:rPr>
        <w:t>-</w:t>
      </w:r>
      <w:proofErr w:type="spellStart"/>
      <w:r w:rsidR="00F65516" w:rsidRPr="000243C7">
        <w:rPr>
          <w:rFonts w:ascii="Book Antiqua" w:eastAsia="Book Antiqua" w:hAnsi="Book Antiqua" w:cs="Book Antiqua"/>
          <w:b/>
          <w:bCs/>
          <w:color w:val="000000" w:themeColor="text1"/>
        </w:rPr>
        <w:t>Shu</w:t>
      </w:r>
      <w:proofErr w:type="spellEnd"/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Zhou</w:t>
      </w:r>
      <w:r w:rsidR="00F65516" w:rsidRPr="000243C7">
        <w:rPr>
          <w:rFonts w:ascii="Book Antiqua" w:eastAsia="Book Antiqua" w:hAnsi="Book Antiqua" w:cs="Book Antiqua"/>
          <w:b/>
          <w:bCs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You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Qin</w:t>
      </w:r>
      <w:r w:rsidR="00F65516" w:rsidRPr="000243C7">
        <w:rPr>
          <w:rFonts w:ascii="Book Antiqua" w:eastAsia="Book Antiqua" w:hAnsi="Book Antiqua" w:cs="Book Antiqua"/>
          <w:b/>
          <w:bCs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Tao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Zhang</w:t>
      </w:r>
      <w:r w:rsidR="00F65516" w:rsidRPr="000243C7">
        <w:rPr>
          <w:rFonts w:ascii="Book Antiqua" w:eastAsia="Book Antiqua" w:hAnsi="Book Antiqua" w:cs="Book Antiqua"/>
          <w:b/>
          <w:bCs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Jun</w:t>
      </w:r>
      <w:r w:rsidR="00F65516" w:rsidRPr="000243C7">
        <w:rPr>
          <w:rFonts w:ascii="Book Antiqua" w:eastAsia="Book Antiqua" w:hAnsi="Book Antiqua" w:cs="Book Antiqua"/>
          <w:b/>
          <w:bCs/>
          <w:color w:val="000000" w:themeColor="text1"/>
        </w:rPr>
        <w:t>-Li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Liu</w:t>
      </w:r>
      <w:r w:rsidR="00F65516" w:rsidRPr="000243C7">
        <w:rPr>
          <w:rFonts w:ascii="Book Antiqua" w:eastAsia="Book Antiqua" w:hAnsi="Book Antiqua" w:cs="Book Antiqua"/>
          <w:b/>
          <w:bCs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ent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spita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Tongji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leg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Huazhong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ver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i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chnolog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u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30022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77CA9" w:rsidRPr="000243C7">
        <w:rPr>
          <w:rFonts w:ascii="Book Antiqua" w:eastAsia="Book Antiqua" w:hAnsi="Book Antiqua" w:cs="Book Antiqua"/>
          <w:color w:val="000000" w:themeColor="text1"/>
        </w:rPr>
        <w:t>Hube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77CA9" w:rsidRPr="000243C7">
        <w:rPr>
          <w:rFonts w:ascii="Book Antiqua" w:eastAsia="Book Antiqua" w:hAnsi="Book Antiqua" w:cs="Book Antiqua"/>
          <w:color w:val="000000" w:themeColor="text1"/>
        </w:rPr>
        <w:t>Provinc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ina</w:t>
      </w:r>
    </w:p>
    <w:p w14:paraId="373ADF95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68A035FC" w14:textId="2A99137C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Xiao</w:t>
      </w:r>
      <w:r w:rsidR="00436839" w:rsidRPr="000243C7">
        <w:rPr>
          <w:rFonts w:ascii="Book Antiqua" w:eastAsia="Book Antiqua" w:hAnsi="Book Antiqua" w:cs="Book Antiqua"/>
          <w:b/>
          <w:bCs/>
          <w:color w:val="000000" w:themeColor="text1"/>
        </w:rPr>
        <w:t>-Mi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Han</w:t>
      </w:r>
      <w:r w:rsidR="00436839" w:rsidRPr="000243C7">
        <w:rPr>
          <w:rFonts w:ascii="Book Antiqua" w:eastAsia="Book Antiqua" w:hAnsi="Book Antiqua" w:cs="Book Antiqua"/>
          <w:b/>
          <w:bCs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par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ltrasou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cin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Jingmen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56E53" w:rsidRPr="000243C7">
        <w:rPr>
          <w:rFonts w:ascii="Book Antiqua" w:eastAsia="Book Antiqua" w:hAnsi="Book Antiqua" w:cs="Book Antiqua"/>
          <w:color w:val="000000" w:themeColor="text1"/>
        </w:rPr>
        <w:t>Seco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eople’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spita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Jingchu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ver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chnolog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ffil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entr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spita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Jingmen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48000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13E8" w:rsidRPr="000243C7">
        <w:rPr>
          <w:rFonts w:ascii="Book Antiqua" w:eastAsia="Book Antiqua" w:hAnsi="Book Antiqua" w:cs="Book Antiqua"/>
          <w:color w:val="000000" w:themeColor="text1"/>
        </w:rPr>
        <w:t>Hube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13E8" w:rsidRPr="000243C7">
        <w:rPr>
          <w:rFonts w:ascii="Book Antiqua" w:eastAsia="Book Antiqua" w:hAnsi="Book Antiqua" w:cs="Book Antiqua"/>
          <w:color w:val="000000" w:themeColor="text1"/>
        </w:rPr>
        <w:t>Provinc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ina</w:t>
      </w:r>
    </w:p>
    <w:p w14:paraId="65440319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7D37CE43" w14:textId="7A710FF4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Ji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Tian</w:t>
      </w:r>
      <w:proofErr w:type="spellEnd"/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par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colog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ube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spita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ven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hoo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ffil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Tongji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leg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Huazhong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ver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i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chnolog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u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30000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D3948" w:rsidRPr="000243C7">
        <w:rPr>
          <w:rFonts w:ascii="Book Antiqua" w:eastAsia="Book Antiqua" w:hAnsi="Book Antiqua" w:cs="Book Antiqua"/>
          <w:color w:val="000000" w:themeColor="text1"/>
        </w:rPr>
        <w:t>Hube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D3948" w:rsidRPr="000243C7">
        <w:rPr>
          <w:rFonts w:ascii="Book Antiqua" w:eastAsia="Book Antiqua" w:hAnsi="Book Antiqua" w:cs="Book Antiqua"/>
          <w:color w:val="000000" w:themeColor="text1"/>
        </w:rPr>
        <w:t>Provinc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ina</w:t>
      </w:r>
    </w:p>
    <w:p w14:paraId="60F0EE07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15E86EF8" w14:textId="5D6EF731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utho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contributions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Liu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JL,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ian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Zhang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YT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contribut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conceptio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desig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data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alysis</w:t>
      </w:r>
      <w:r w:rsidR="00C116AE" w:rsidRPr="000243C7">
        <w:rPr>
          <w:rFonts w:ascii="Book Antiqua" w:eastAsia="Book Antiqua" w:hAnsi="Book Antiqua" w:cs="Book Antiqua"/>
          <w:color w:val="000000" w:themeColor="text1"/>
          <w:szCs w:val="20"/>
        </w:rPr>
        <w:t>;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Zhou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X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Ha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XM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collect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data</w:t>
      </w:r>
      <w:r w:rsidR="00C116AE" w:rsidRPr="000243C7">
        <w:rPr>
          <w:rFonts w:ascii="Book Antiqua" w:eastAsia="Book Antiqua" w:hAnsi="Book Antiqua" w:cs="Book Antiqua"/>
          <w:color w:val="000000" w:themeColor="text1"/>
          <w:szCs w:val="20"/>
        </w:rPr>
        <w:t>;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YT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draft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first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versio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manuscript</w:t>
      </w:r>
      <w:r w:rsidR="00C116AE" w:rsidRPr="000243C7">
        <w:rPr>
          <w:rFonts w:ascii="Book Antiqua" w:eastAsia="Book Antiqua" w:hAnsi="Book Antiqua" w:cs="Book Antiqua"/>
          <w:color w:val="000000" w:themeColor="text1"/>
          <w:szCs w:val="20"/>
        </w:rPr>
        <w:t>;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Qi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Liu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J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verifi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data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edit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manuscript</w:t>
      </w:r>
      <w:r w:rsidR="00C116AE" w:rsidRPr="000243C7">
        <w:rPr>
          <w:rFonts w:ascii="Book Antiqua" w:eastAsia="Book Antiqua" w:hAnsi="Book Antiqua" w:cs="Book Antiqua"/>
          <w:color w:val="000000" w:themeColor="text1"/>
          <w:szCs w:val="20"/>
        </w:rPr>
        <w:t>;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revisio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manuscript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perform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Zhang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lastRenderedPageBreak/>
        <w:t>Tian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J</w:t>
      </w:r>
      <w:r w:rsidR="00C116AE" w:rsidRPr="000243C7">
        <w:rPr>
          <w:rFonts w:ascii="Book Antiqua" w:eastAsia="Book Antiqua" w:hAnsi="Book Antiqua" w:cs="Book Antiqua"/>
          <w:color w:val="000000" w:themeColor="text1"/>
          <w:szCs w:val="20"/>
        </w:rPr>
        <w:t>;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fina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versio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submitt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publicatio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criticall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review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pprov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l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uthors.</w:t>
      </w:r>
    </w:p>
    <w:p w14:paraId="3A974BCD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5943CC37" w14:textId="7B77AC71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Correspondi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author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Jun-</w:t>
      </w:r>
      <w:r w:rsidR="00EA0BF3" w:rsidRPr="000243C7">
        <w:rPr>
          <w:rFonts w:ascii="Book Antiqua" w:eastAsia="Book Antiqua" w:hAnsi="Book Antiqua" w:cs="Book Antiqua"/>
          <w:b/>
          <w:bCs/>
          <w:color w:val="000000" w:themeColor="text1"/>
        </w:rPr>
        <w:t>L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i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Liu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MD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PhD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Associat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Chief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Physician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Associat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Professor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ent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spita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Tongji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leg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Huazhong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ver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i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chnolog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Jianghan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oad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u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30022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069EF" w:rsidRPr="000243C7">
        <w:rPr>
          <w:rFonts w:ascii="Book Antiqua" w:eastAsia="Book Antiqua" w:hAnsi="Book Antiqua" w:cs="Book Antiqua"/>
          <w:color w:val="000000" w:themeColor="text1"/>
        </w:rPr>
        <w:t xml:space="preserve">Hubei Province, </w:t>
      </w:r>
      <w:r w:rsidRPr="000243C7">
        <w:rPr>
          <w:rFonts w:ascii="Book Antiqua" w:eastAsia="Book Antiqua" w:hAnsi="Book Antiqua" w:cs="Book Antiqua"/>
          <w:color w:val="000000" w:themeColor="text1"/>
        </w:rPr>
        <w:t>China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unli78@foxmail.com</w:t>
      </w:r>
    </w:p>
    <w:p w14:paraId="18FE4488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6D97D41E" w14:textId="04F042DA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Received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ve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21</w:t>
      </w:r>
    </w:p>
    <w:p w14:paraId="74B1845F" w14:textId="0EA65923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Revised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B3E3C" w:rsidRPr="000243C7">
        <w:rPr>
          <w:rFonts w:ascii="Book Antiqua" w:eastAsia="Book Antiqua" w:hAnsi="Book Antiqua" w:cs="Book Antiqua"/>
          <w:color w:val="000000" w:themeColor="text1"/>
        </w:rPr>
        <w:t>December 26, 2021</w:t>
      </w:r>
    </w:p>
    <w:p w14:paraId="59302BEB" w14:textId="346B3136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Accepted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535391" w:rsidRPr="00CC1FB5">
        <w:rPr>
          <w:rFonts w:ascii="Book Antiqua" w:eastAsia="Book Antiqua" w:hAnsi="Book Antiqua" w:cs="Book Antiqua"/>
          <w:bCs/>
          <w:color w:val="000000" w:themeColor="text1"/>
        </w:rPr>
        <w:t>April 21, 2022</w:t>
      </w:r>
    </w:p>
    <w:p w14:paraId="4989AE4C" w14:textId="77777777" w:rsidR="008A4EC9" w:rsidRPr="00955AA5" w:rsidRDefault="006D2A47" w:rsidP="008A4EC9">
      <w:pPr>
        <w:snapToGrid w:val="0"/>
        <w:spacing w:line="360" w:lineRule="auto"/>
        <w:jc w:val="both"/>
        <w:rPr>
          <w:rFonts w:ascii="Book Antiqua" w:hAnsi="Book Antiqua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Publishe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online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8A4EC9">
        <w:rPr>
          <w:rFonts w:ascii="Book Antiqua" w:hAnsi="Book Antiqua" w:cs="Book Antiqua" w:hint="eastAsia"/>
          <w:bCs/>
          <w:color w:val="000000"/>
          <w:lang w:eastAsia="zh-CN"/>
        </w:rPr>
        <w:t>May</w:t>
      </w:r>
      <w:r w:rsidR="008A4EC9" w:rsidRPr="00235140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8A4EC9">
        <w:rPr>
          <w:rFonts w:ascii="Book Antiqua" w:hAnsi="Book Antiqua" w:cs="Book Antiqua" w:hint="eastAsia"/>
          <w:bCs/>
          <w:color w:val="000000"/>
          <w:lang w:eastAsia="zh-CN"/>
        </w:rPr>
        <w:t>15</w:t>
      </w:r>
      <w:r w:rsidR="008A4EC9" w:rsidRPr="00235140">
        <w:rPr>
          <w:rFonts w:ascii="Book Antiqua" w:eastAsia="Book Antiqua" w:hAnsi="Book Antiqua" w:cs="Book Antiqua"/>
          <w:bCs/>
          <w:color w:val="000000"/>
        </w:rPr>
        <w:t>, 2022</w:t>
      </w:r>
    </w:p>
    <w:p w14:paraId="2811B682" w14:textId="0D2BA1F9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4A934E6D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  <w:sectPr w:rsidR="00A77B3E" w:rsidRPr="000243C7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0348417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lastRenderedPageBreak/>
        <w:t>Abstract</w:t>
      </w:r>
    </w:p>
    <w:p w14:paraId="49BC2DB0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BACKGROUND</w:t>
      </w:r>
    </w:p>
    <w:p w14:paraId="53318FC7" w14:textId="61449748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Previ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i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gges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AAPR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ri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lignancie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wev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lationshi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GC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mai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clear.</w:t>
      </w:r>
    </w:p>
    <w:p w14:paraId="2F65B324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6B962A7E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AIM</w:t>
      </w:r>
    </w:p>
    <w:p w14:paraId="7AE9095F" w14:textId="58850B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vestig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t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proofErr w:type="gramEnd"/>
    </w:p>
    <w:p w14:paraId="59198D67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4452870D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METHODS</w:t>
      </w:r>
    </w:p>
    <w:p w14:paraId="2D13E75F" w14:textId="7C500C6A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9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t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ng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stitu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nroll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ata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clu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lected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i-squ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sher’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xac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ppli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valu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rrelatio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ri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ramet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aplan–Mei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ho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x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portio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zard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gress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d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valu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fficac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wo-sid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F7C0A" w:rsidRPr="004F7C0A">
        <w:rPr>
          <w:rFonts w:ascii="Book Antiqua" w:hAnsi="Book Antiqua" w:cs="Book Antiqua" w:hint="eastAsia"/>
          <w:i/>
          <w:color w:val="000000" w:themeColor="text1"/>
          <w:lang w:eastAsia="zh-CN"/>
        </w:rPr>
        <w:t>P</w:t>
      </w:r>
      <w:r w:rsidR="004F7C0A">
        <w:rPr>
          <w:rFonts w:ascii="Book Antiqua" w:hAnsi="Book Antiqua" w:cs="Book Antiqua" w:hint="eastAsia"/>
          <w:color w:val="000000" w:themeColor="text1"/>
          <w:lang w:eastAsia="zh-CN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sider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tistical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.</w:t>
      </w:r>
      <w:proofErr w:type="gramEnd"/>
    </w:p>
    <w:p w14:paraId="6FA005B2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690763DD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RESULTS</w:t>
      </w:r>
    </w:p>
    <w:p w14:paraId="5B8F0C32" w14:textId="12AA0E60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ei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perat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aracteri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ur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ptim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reshol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≤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</w:t>
      </w:r>
      <w:r w:rsidR="003207A6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</w:t>
      </w:r>
      <w:r w:rsidR="003207A6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rm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ver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OS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ression-fre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PFS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gardles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s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ver/b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u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vor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a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ultivari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x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gress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del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-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ystem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stru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a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w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peri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bil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la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.</w:t>
      </w:r>
    </w:p>
    <w:p w14:paraId="19D3BE1F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6B316A93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lastRenderedPageBreak/>
        <w:t>CONCLUSION</w:t>
      </w:r>
    </w:p>
    <w:p w14:paraId="61D275E6" w14:textId="34301A4B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epend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urthermor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i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ia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vidualiz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.</w:t>
      </w:r>
    </w:p>
    <w:p w14:paraId="6201D2FE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7B083D53" w14:textId="191C468F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Key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Words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895EED"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Pr="000243C7">
        <w:rPr>
          <w:rFonts w:ascii="Book Antiqua" w:eastAsia="Book Antiqua" w:hAnsi="Book Antiqua" w:cs="Book Antiqua"/>
          <w:color w:val="000000" w:themeColor="text1"/>
        </w:rPr>
        <w:t>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F110F" w:rsidRPr="000243C7">
        <w:rPr>
          <w:rFonts w:ascii="Book Antiqua" w:eastAsia="Book Antiqua" w:hAnsi="Book Antiqua" w:cs="Book Antiqua"/>
          <w:color w:val="000000" w:themeColor="text1"/>
        </w:rPr>
        <w:t xml:space="preserve">Gastric </w:t>
      </w:r>
      <w:r w:rsidRPr="000243C7">
        <w:rPr>
          <w:rFonts w:ascii="Book Antiqua" w:eastAsia="Book Antiqua" w:hAnsi="Book Antiqua" w:cs="Book Antiqua"/>
          <w:color w:val="000000" w:themeColor="text1"/>
        </w:rPr>
        <w:t>cancer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ver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E2EC0" w:rsidRPr="000243C7">
        <w:rPr>
          <w:rFonts w:ascii="Book Antiqua" w:eastAsia="Book Antiqua" w:hAnsi="Book Antiqua" w:cs="Book Antiqua"/>
          <w:color w:val="000000" w:themeColor="text1"/>
        </w:rPr>
        <w:t>Progression</w:t>
      </w:r>
      <w:r w:rsidRPr="000243C7">
        <w:rPr>
          <w:rFonts w:ascii="Book Antiqua" w:eastAsia="Book Antiqua" w:hAnsi="Book Antiqua" w:cs="Book Antiqua"/>
          <w:color w:val="000000" w:themeColor="text1"/>
        </w:rPr>
        <w:t>-fre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</w:p>
    <w:p w14:paraId="06259E4E" w14:textId="77777777" w:rsidR="00A77B3E" w:rsidRDefault="00A77B3E">
      <w:pPr>
        <w:spacing w:line="360" w:lineRule="auto"/>
        <w:jc w:val="both"/>
        <w:rPr>
          <w:color w:val="000000" w:themeColor="text1"/>
          <w:lang w:eastAsia="zh-CN"/>
        </w:rPr>
      </w:pPr>
    </w:p>
    <w:p w14:paraId="5D4AE3C3" w14:textId="77777777" w:rsidR="008A4EC9" w:rsidRPr="00026CB8" w:rsidRDefault="008A4EC9" w:rsidP="008A4EC9">
      <w:pPr>
        <w:spacing w:line="360" w:lineRule="auto"/>
        <w:rPr>
          <w:rFonts w:ascii="Book Antiqua" w:eastAsia="Book Antiqua" w:hAnsi="Book Antiqua" w:cs="Book Antiqua"/>
          <w:color w:val="000000"/>
        </w:rPr>
      </w:pPr>
      <w:proofErr w:type="gramStart"/>
      <w:r w:rsidRPr="00295F61">
        <w:rPr>
          <w:rFonts w:ascii="Book Antiqua" w:eastAsia="Book Antiqua" w:hAnsi="Book Antiqua" w:cs="Book Antiqua" w:hint="eastAsia"/>
          <w:b/>
          <w:color w:val="000000"/>
        </w:rPr>
        <w:t>©</w:t>
      </w:r>
      <w:r w:rsidRPr="00295F61">
        <w:rPr>
          <w:rFonts w:ascii="Book Antiqua" w:eastAsia="Book Antiqua" w:hAnsi="Book Antiqua" w:cs="Book Antiqua"/>
          <w:b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F9718F">
        <w:rPr>
          <w:rFonts w:ascii="Book Antiqua" w:eastAsia="Book Antiqua" w:hAnsi="Book Antiqua" w:cs="Book Antiqua"/>
          <w:b/>
          <w:color w:val="000000"/>
        </w:rPr>
        <w:t>Author(s) 202</w:t>
      </w:r>
      <w:r>
        <w:rPr>
          <w:rFonts w:ascii="Book Antiqua" w:hAnsi="Book Antiqua" w:cs="Book Antiqua" w:hint="eastAsia"/>
          <w:b/>
          <w:color w:val="000000"/>
        </w:rPr>
        <w:t>2</w:t>
      </w:r>
      <w:r w:rsidRPr="00F9718F">
        <w:rPr>
          <w:rFonts w:ascii="Book Antiqua" w:eastAsia="Book Antiqua" w:hAnsi="Book Antiqua" w:cs="Book Antiqua"/>
          <w:b/>
          <w:color w:val="000000"/>
        </w:rPr>
        <w:t>.</w:t>
      </w:r>
      <w:proofErr w:type="gramEnd"/>
      <w:r w:rsidRPr="00F9718F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gramStart"/>
      <w:r w:rsidRPr="00026CB8"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 w:rsidRPr="00026CB8">
        <w:rPr>
          <w:rFonts w:ascii="Book Antiqua" w:eastAsia="Book Antiqua" w:hAnsi="Book Antiqua" w:cs="Book Antiqua"/>
          <w:color w:val="000000"/>
        </w:rPr>
        <w:t>Baishideng</w:t>
      </w:r>
      <w:proofErr w:type="spellEnd"/>
      <w:r w:rsidRPr="00026CB8">
        <w:rPr>
          <w:rFonts w:ascii="Book Antiqua" w:eastAsia="Book Antiqua" w:hAnsi="Book Antiqua" w:cs="Book Antiqua"/>
          <w:color w:val="000000"/>
        </w:rPr>
        <w:t xml:space="preserve"> Publishing Group Inc.</w:t>
      </w:r>
      <w:proofErr w:type="gramEnd"/>
      <w:r w:rsidRPr="00026CB8">
        <w:rPr>
          <w:rFonts w:ascii="Book Antiqua" w:eastAsia="Book Antiqua" w:hAnsi="Book Antiqua" w:cs="Book Antiqua"/>
          <w:color w:val="000000"/>
        </w:rPr>
        <w:t xml:space="preserve"> All rights reserved. </w:t>
      </w:r>
    </w:p>
    <w:p w14:paraId="3468581F" w14:textId="77777777" w:rsidR="00CC1FB5" w:rsidRPr="000243C7" w:rsidRDefault="00CC1FB5">
      <w:pPr>
        <w:spacing w:line="360" w:lineRule="auto"/>
        <w:jc w:val="both"/>
        <w:rPr>
          <w:color w:val="000000" w:themeColor="text1"/>
          <w:lang w:eastAsia="zh-CN"/>
        </w:rPr>
      </w:pPr>
    </w:p>
    <w:p w14:paraId="26914940" w14:textId="04CD5F45" w:rsidR="008A4EC9" w:rsidRDefault="008A4EC9" w:rsidP="008A4EC9">
      <w:pPr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F41E36">
        <w:rPr>
          <w:rFonts w:ascii="Book Antiqua" w:eastAsia="Book Antiqua" w:hAnsi="Book Antiqua" w:cs="Book Antiqua"/>
          <w:b/>
          <w:color w:val="000000"/>
        </w:rPr>
        <w:t xml:space="preserve">Citation: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Y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Zho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X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XM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color w:val="000000" w:themeColor="text1"/>
        </w:rPr>
        <w:t>Tian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Q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Zh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Li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JL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depend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ognostica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World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Gastrointest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202</w:t>
      </w:r>
      <w:r w:rsidR="00896E7F">
        <w:rPr>
          <w:rFonts w:ascii="Book Antiqua" w:hAnsi="Book Antiqua" w:cs="Book Antiqua" w:hint="eastAsia"/>
          <w:color w:val="000000" w:themeColor="text1"/>
          <w:lang w:eastAsia="zh-CN"/>
        </w:rPr>
        <w:t>2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;</w:t>
      </w:r>
      <w:r>
        <w:rPr>
          <w:rFonts w:ascii="Book Antiqua" w:eastAsia="Book Antiqua" w:hAnsi="Book Antiqua" w:cs="Book Antiqua"/>
          <w:color w:val="000000"/>
        </w:rPr>
        <w:t xml:space="preserve"> 14(</w:t>
      </w:r>
      <w:r>
        <w:rPr>
          <w:rFonts w:ascii="Book Antiqua" w:hAnsi="Book Antiqua" w:cs="Book Antiqua" w:hint="eastAsia"/>
          <w:color w:val="000000"/>
          <w:lang w:eastAsia="zh-CN"/>
        </w:rPr>
        <w:t>5</w:t>
      </w:r>
      <w:r>
        <w:rPr>
          <w:rFonts w:ascii="Book Antiqua" w:eastAsia="Book Antiqua" w:hAnsi="Book Antiqua" w:cs="Book Antiqua"/>
          <w:color w:val="000000"/>
        </w:rPr>
        <w:t xml:space="preserve">): </w:t>
      </w:r>
      <w:r w:rsidR="005129A3">
        <w:rPr>
          <w:rFonts w:ascii="Book Antiqua" w:hAnsi="Book Antiqua" w:cs="Book Antiqua" w:hint="eastAsia"/>
          <w:color w:val="000000"/>
          <w:lang w:eastAsia="zh-CN"/>
        </w:rPr>
        <w:t>10</w:t>
      </w:r>
      <w:r>
        <w:rPr>
          <w:rFonts w:ascii="Book Antiqua" w:hAnsi="Book Antiqua" w:cs="Book Antiqua" w:hint="eastAsia"/>
          <w:color w:val="000000"/>
          <w:lang w:eastAsia="zh-CN"/>
        </w:rPr>
        <w:t>0</w:t>
      </w:r>
      <w:r w:rsidR="005129A3">
        <w:rPr>
          <w:rFonts w:ascii="Book Antiqua" w:hAnsi="Book Antiqua" w:cs="Book Antiqua" w:hint="eastAsia"/>
          <w:color w:val="000000"/>
          <w:lang w:eastAsia="zh-CN"/>
        </w:rPr>
        <w:t>2</w:t>
      </w:r>
      <w:r>
        <w:rPr>
          <w:rFonts w:ascii="Book Antiqua" w:eastAsia="Book Antiqua" w:hAnsi="Book Antiqua" w:cs="Book Antiqua"/>
          <w:color w:val="000000"/>
        </w:rPr>
        <w:t>-</w:t>
      </w:r>
      <w:r w:rsidR="005129A3">
        <w:rPr>
          <w:rFonts w:ascii="Book Antiqua" w:hAnsi="Book Antiqua" w:cs="Book Antiqua" w:hint="eastAsia"/>
          <w:color w:val="000000"/>
          <w:lang w:eastAsia="zh-CN"/>
        </w:rPr>
        <w:t>1</w:t>
      </w:r>
      <w:r>
        <w:rPr>
          <w:rFonts w:ascii="Book Antiqua" w:hAnsi="Book Antiqua" w:cs="Book Antiqua" w:hint="eastAsia"/>
          <w:color w:val="000000"/>
          <w:lang w:eastAsia="zh-CN"/>
        </w:rPr>
        <w:t>0</w:t>
      </w:r>
      <w:r w:rsidR="005129A3">
        <w:rPr>
          <w:rFonts w:ascii="Book Antiqua" w:hAnsi="Book Antiqua" w:cs="Book Antiqua" w:hint="eastAsia"/>
          <w:color w:val="000000"/>
          <w:lang w:eastAsia="zh-CN"/>
        </w:rPr>
        <w:t>13</w:t>
      </w:r>
    </w:p>
    <w:p w14:paraId="2EB3E7C7" w14:textId="2AA21595" w:rsidR="008A4EC9" w:rsidRDefault="008A4EC9" w:rsidP="008A4EC9">
      <w:pPr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color w:val="000000"/>
        </w:rPr>
        <w:t xml:space="preserve">URL: </w:t>
      </w:r>
      <w:r>
        <w:rPr>
          <w:rFonts w:ascii="Book Antiqua" w:eastAsia="Book Antiqua" w:hAnsi="Book Antiqua" w:cs="Book Antiqua"/>
          <w:color w:val="000000"/>
        </w:rPr>
        <w:t>https://www.wjgnet.com/1948-5204/full/v14/i</w:t>
      </w:r>
      <w:r>
        <w:rPr>
          <w:rFonts w:ascii="Book Antiqua" w:hAnsi="Book Antiqua" w:cs="Book Antiqua" w:hint="eastAsia"/>
          <w:color w:val="000000"/>
          <w:lang w:eastAsia="zh-CN"/>
        </w:rPr>
        <w:t>5</w:t>
      </w:r>
      <w:r>
        <w:rPr>
          <w:rFonts w:ascii="Book Antiqua" w:eastAsia="Book Antiqua" w:hAnsi="Book Antiqua" w:cs="Book Antiqua"/>
          <w:color w:val="000000"/>
        </w:rPr>
        <w:t>/</w:t>
      </w:r>
      <w:r w:rsidR="00CB2527">
        <w:rPr>
          <w:rFonts w:ascii="Book Antiqua" w:hAnsi="Book Antiqua" w:cs="Book Antiqua" w:hint="eastAsia"/>
          <w:color w:val="000000"/>
          <w:lang w:eastAsia="zh-CN"/>
        </w:rPr>
        <w:t>1</w:t>
      </w:r>
      <w:r>
        <w:rPr>
          <w:rFonts w:ascii="Book Antiqua" w:hAnsi="Book Antiqua" w:cs="Book Antiqua" w:hint="eastAsia"/>
          <w:color w:val="000000"/>
          <w:lang w:eastAsia="zh-CN"/>
        </w:rPr>
        <w:t>0</w:t>
      </w:r>
      <w:r w:rsidR="00CB2527">
        <w:rPr>
          <w:rFonts w:ascii="Book Antiqua" w:hAnsi="Book Antiqua" w:cs="Book Antiqua" w:hint="eastAsia"/>
          <w:color w:val="000000"/>
          <w:lang w:eastAsia="zh-CN"/>
        </w:rPr>
        <w:t>02</w:t>
      </w:r>
      <w:r>
        <w:rPr>
          <w:rFonts w:ascii="Book Antiqua" w:eastAsia="Book Antiqua" w:hAnsi="Book Antiqua" w:cs="Book Antiqua"/>
          <w:color w:val="000000"/>
        </w:rPr>
        <w:t>.htm</w:t>
      </w:r>
    </w:p>
    <w:p w14:paraId="6C36C144" w14:textId="7EE82360" w:rsidR="00A77B3E" w:rsidRPr="000243C7" w:rsidRDefault="008A4EC9" w:rsidP="008A4EC9">
      <w:pPr>
        <w:spacing w:line="360" w:lineRule="auto"/>
        <w:jc w:val="both"/>
        <w:rPr>
          <w:color w:val="000000" w:themeColor="text1"/>
        </w:rPr>
      </w:pPr>
      <w:r>
        <w:rPr>
          <w:rFonts w:ascii="Book Antiqua" w:eastAsia="Book Antiqua" w:hAnsi="Book Antiqua" w:cs="Book Antiqua"/>
          <w:b/>
          <w:color w:val="000000"/>
        </w:rPr>
        <w:t xml:space="preserve">DOI: </w:t>
      </w:r>
      <w:r>
        <w:rPr>
          <w:rFonts w:ascii="Book Antiqua" w:eastAsia="Book Antiqua" w:hAnsi="Book Antiqua" w:cs="Book Antiqua"/>
          <w:color w:val="000000"/>
        </w:rPr>
        <w:t>https://dx.doi.org/10.4251/wjgo.v14.i</w:t>
      </w:r>
      <w:r>
        <w:rPr>
          <w:rFonts w:ascii="Book Antiqua" w:hAnsi="Book Antiqua" w:cs="Book Antiqua" w:hint="eastAsia"/>
          <w:color w:val="000000"/>
          <w:lang w:eastAsia="zh-CN"/>
        </w:rPr>
        <w:t>5</w:t>
      </w:r>
      <w:r>
        <w:rPr>
          <w:rFonts w:ascii="Book Antiqua" w:eastAsia="Book Antiqua" w:hAnsi="Book Antiqua" w:cs="Book Antiqua"/>
          <w:color w:val="000000"/>
        </w:rPr>
        <w:t>.</w:t>
      </w:r>
      <w:r w:rsidR="00CB2527">
        <w:rPr>
          <w:rFonts w:ascii="Book Antiqua" w:hAnsi="Book Antiqua" w:cs="Book Antiqua" w:hint="eastAsia"/>
          <w:color w:val="000000"/>
          <w:lang w:eastAsia="zh-CN"/>
        </w:rPr>
        <w:t>1</w:t>
      </w:r>
      <w:r>
        <w:rPr>
          <w:rFonts w:ascii="Book Antiqua" w:hAnsi="Book Antiqua" w:cs="Book Antiqua" w:hint="eastAsia"/>
          <w:color w:val="000000"/>
          <w:lang w:eastAsia="zh-CN"/>
        </w:rPr>
        <w:t>0</w:t>
      </w:r>
      <w:r w:rsidR="00CB2527">
        <w:rPr>
          <w:rFonts w:ascii="Book Antiqua" w:hAnsi="Book Antiqua" w:cs="Book Antiqua" w:hint="eastAsia"/>
          <w:color w:val="000000"/>
          <w:lang w:eastAsia="zh-CN"/>
        </w:rPr>
        <w:t>02</w:t>
      </w:r>
    </w:p>
    <w:p w14:paraId="0BA150FB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46AC69A7" w14:textId="43D2E634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Cor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Tip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vi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i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gges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AAPR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feri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ri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lignancie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wev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lationshi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GC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mai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clea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</w:t>
      </w:r>
      <w:r w:rsidR="005901DA" w:rsidRPr="000243C7">
        <w:rPr>
          <w:rFonts w:ascii="Book Antiqua" w:eastAsia="Book Antiqua" w:hAnsi="Book Antiqua" w:cs="Book Antiqua"/>
          <w:color w:val="000000" w:themeColor="text1"/>
        </w:rPr>
        <w:t>o</w:t>
      </w:r>
      <w:r w:rsidRPr="000243C7">
        <w:rPr>
          <w:rFonts w:ascii="Book Antiqua" w:eastAsia="Book Antiqua" w:hAnsi="Book Antiqua" w:cs="Book Antiqua"/>
          <w:color w:val="000000" w:themeColor="text1"/>
        </w:rPr>
        <w:t>w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vor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F7C0A" w:rsidRPr="004F7C0A">
        <w:rPr>
          <w:rFonts w:ascii="Book Antiqua" w:eastAsia="Book Antiqua" w:hAnsi="Book Antiqua" w:cs="Book Antiqua"/>
          <w:color w:val="000000" w:themeColor="text1"/>
        </w:rPr>
        <w:t>overall survival (OS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F7C0A" w:rsidRPr="004F7C0A">
        <w:rPr>
          <w:rFonts w:ascii="Book Antiqua" w:eastAsia="Book Antiqua" w:hAnsi="Book Antiqua" w:cs="Book Antiqua"/>
          <w:color w:val="000000" w:themeColor="text1"/>
        </w:rPr>
        <w:t>progression-free survival (PFS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ultivari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x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gress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d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zar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7</w:t>
      </w:r>
      <w:r w:rsidR="00042FC2" w:rsidRPr="000243C7">
        <w:rPr>
          <w:rFonts w:ascii="Book Antiqua" w:eastAsia="Book Antiqua" w:hAnsi="Book Antiqua" w:cs="Book Antiqua"/>
          <w:color w:val="000000" w:themeColor="text1"/>
        </w:rPr>
        <w:t>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527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spectively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epend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urthermor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i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ia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vidualiz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.</w:t>
      </w:r>
    </w:p>
    <w:p w14:paraId="5F5DF58C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6B6BA3B6" w14:textId="77777777" w:rsidR="000478A9" w:rsidRPr="000243C7" w:rsidRDefault="000478A9">
      <w:pPr>
        <w:spacing w:line="360" w:lineRule="auto"/>
        <w:jc w:val="both"/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sectPr w:rsidR="000478A9" w:rsidRPr="000243C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2A1D972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lastRenderedPageBreak/>
        <w:t>INTRODUCTION</w:t>
      </w:r>
    </w:p>
    <w:p w14:paraId="061FBF3D" w14:textId="0C5E166A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Despi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c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cid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rtal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decade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901DA"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901DA"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901DA" w:rsidRPr="000243C7">
        <w:rPr>
          <w:rFonts w:ascii="Book Antiqua" w:eastAsia="Book Antiqua" w:hAnsi="Book Antiqua" w:cs="Book Antiqua"/>
          <w:color w:val="000000" w:themeColor="text1"/>
        </w:rPr>
        <w:t>(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5901DA" w:rsidRPr="000243C7">
        <w:rPr>
          <w:rFonts w:ascii="Book Antiqua" w:eastAsia="Book Antiqua" w:hAnsi="Book Antiqua" w:cs="Book Antiqua"/>
          <w:color w:val="000000" w:themeColor="text1"/>
        </w:rPr>
        <w:t>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i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v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re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um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ealt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special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aster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ia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clu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ina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apan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orea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2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thou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ffe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gime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velop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e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mai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oo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special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o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t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5-ye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ver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OS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B565B" w:rsidRPr="000243C7">
        <w:rPr>
          <w:rFonts w:ascii="Book Antiqua" w:eastAsia="Book Antiqua" w:hAnsi="Book Antiqua" w:cs="Book Antiqua"/>
          <w:color w:val="000000" w:themeColor="text1"/>
        </w:rPr>
        <w:t>on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5.3%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3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urrentl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ogniz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umor-node-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g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yste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vid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ccur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form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i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cision-mak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cancers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4,5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refor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s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as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btain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li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iomark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eed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ccurate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s.</w:t>
      </w:r>
    </w:p>
    <w:p w14:paraId="0AF82BF4" w14:textId="732869FC" w:rsidR="00A77B3E" w:rsidRPr="000243C7" w:rsidRDefault="006D2A47">
      <w:pPr>
        <w:spacing w:line="360" w:lineRule="auto"/>
        <w:ind w:firstLine="420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Vari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iomark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c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ramm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e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a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g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6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latelet-to-lymphocy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7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eutrophil-to-lymphocy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8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-den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poprote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olesterol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9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carcinoembryonic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tigen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rbohydr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tig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9</w:t>
      </w:r>
      <w:r w:rsidR="00CC77B5" w:rsidRPr="000243C7">
        <w:rPr>
          <w:rFonts w:ascii="Book Antiqua" w:eastAsia="Book Antiqua" w:hAnsi="Book Antiqua" w:cs="Book Antiqua"/>
          <w:color w:val="000000" w:themeColor="text1"/>
        </w:rPr>
        <w:t>-</w:t>
      </w:r>
      <w:r w:rsidRPr="000243C7">
        <w:rPr>
          <w:rFonts w:ascii="Book Antiqua" w:eastAsia="Book Antiqua" w:hAnsi="Book Antiqua" w:cs="Book Antiqua"/>
          <w:color w:val="000000" w:themeColor="text1"/>
        </w:rPr>
        <w:t>9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10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urrent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evertheles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ow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spe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rk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clus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e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urth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id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f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tegr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ndar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actice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enc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i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rg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e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dentif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ci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o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.</w:t>
      </w:r>
    </w:p>
    <w:p w14:paraId="6DBAEA3B" w14:textId="4ADEA250" w:rsidR="00A77B3E" w:rsidRPr="000243C7" w:rsidRDefault="006D2A47">
      <w:pPr>
        <w:spacing w:line="360" w:lineRule="auto"/>
        <w:ind w:firstLine="420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AAPR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hic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lcul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vid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ALP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w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ose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utcom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mer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yp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clu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42FC2" w:rsidRPr="000243C7">
        <w:rPr>
          <w:rFonts w:ascii="Book Antiqua" w:eastAsia="Book Antiqua" w:hAnsi="Book Antiqua" w:cs="Book Antiqua"/>
          <w:color w:val="000000" w:themeColor="text1"/>
        </w:rPr>
        <w:t>hepatocellular carcinoma (</w:t>
      </w:r>
      <w:r w:rsidRPr="000243C7">
        <w:rPr>
          <w:rFonts w:ascii="Book Antiqua" w:eastAsia="Book Antiqua" w:hAnsi="Book Antiqua" w:cs="Book Antiqua"/>
          <w:color w:val="000000" w:themeColor="text1"/>
        </w:rPr>
        <w:t>HCC</w:t>
      </w:r>
      <w:r w:rsidR="00042FC2" w:rsidRPr="000243C7">
        <w:rPr>
          <w:rFonts w:ascii="Book Antiqua" w:eastAsia="Book Antiqua" w:hAnsi="Book Antiqua" w:cs="Book Antiqua"/>
          <w:color w:val="000000" w:themeColor="text1"/>
        </w:rPr>
        <w:t>)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11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cholangiocarcinoma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1</w:t>
      </w:r>
      <w:r w:rsidR="00CC77B5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n-sm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e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u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NSCLC)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1</w:t>
      </w:r>
      <w:r w:rsidR="00CC77B5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3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,1</w:t>
      </w:r>
      <w:r w:rsidR="00CC77B5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4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E0682" w:rsidRPr="000243C7">
        <w:rPr>
          <w:rFonts w:ascii="Book Antiqua" w:eastAsia="Book Antiqua" w:hAnsi="Book Antiqua" w:cs="Book Antiqua"/>
          <w:color w:val="000000" w:themeColor="text1"/>
        </w:rPr>
        <w:t>small cell lung cancer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1</w:t>
      </w:r>
      <w:r w:rsidR="00CC77B5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5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asopharynge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rcinoma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1</w:t>
      </w:r>
      <w:r w:rsidR="00CC77B5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6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ncre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uc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denocarcinoma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r w:rsidR="00CC77B5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7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ently,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  <w:shd w:val="clear" w:color="auto" w:fill="FFFFFF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u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crea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resectabl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o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CC77B5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8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wev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C77B5"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C77B5" w:rsidRPr="000243C7">
        <w:rPr>
          <w:rFonts w:ascii="Book Antiqua" w:eastAsia="Book Antiqua" w:hAnsi="Book Antiqua" w:cs="Book Antiqua"/>
          <w:color w:val="000000" w:themeColor="text1"/>
        </w:rPr>
        <w:t>f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C77B5"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C77B5"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C77B5" w:rsidRPr="000243C7">
        <w:rPr>
          <w:rFonts w:ascii="Book Antiqua" w:eastAsia="Book Antiqua" w:hAnsi="Book Antiqua" w:cs="Book Antiqua"/>
          <w:color w:val="000000" w:themeColor="text1"/>
        </w:rPr>
        <w:t>know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e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erified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refor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cu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valu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pabil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</w:p>
    <w:p w14:paraId="36B8DB49" w14:textId="77777777" w:rsidR="00A77B3E" w:rsidRPr="000243C7" w:rsidRDefault="00A77B3E" w:rsidP="00923D24">
      <w:pPr>
        <w:spacing w:line="360" w:lineRule="auto"/>
        <w:jc w:val="both"/>
        <w:rPr>
          <w:color w:val="000000" w:themeColor="text1"/>
        </w:rPr>
      </w:pPr>
    </w:p>
    <w:p w14:paraId="6CC1511D" w14:textId="10AB53A3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lastRenderedPageBreak/>
        <w:t>MATERIALS</w:t>
      </w:r>
      <w:r w:rsidR="00FB1B47"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 xml:space="preserve"> </w:t>
      </w:r>
      <w:r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AND</w:t>
      </w:r>
      <w:r w:rsidR="00FB1B47"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 xml:space="preserve"> </w:t>
      </w:r>
      <w:r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METHODS</w:t>
      </w:r>
    </w:p>
    <w:p w14:paraId="4F51BE52" w14:textId="4C3A467B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eligibility</w:t>
      </w:r>
    </w:p>
    <w:p w14:paraId="0DFF2223" w14:textId="51C75E90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pte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8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trospective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nroll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9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agno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t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en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spi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Huazhong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ver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i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chnolog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Wuhan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ina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clus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riteri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llows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s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hological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v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agno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t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bs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curr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lignancies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vailabil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borato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sts.</w:t>
      </w:r>
    </w:p>
    <w:p w14:paraId="0FCD6419" w14:textId="7CC3198E" w:rsidR="00A77B3E" w:rsidRPr="000243C7" w:rsidRDefault="006D2A47">
      <w:pPr>
        <w:spacing w:line="360" w:lineRule="auto"/>
        <w:ind w:firstLine="420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trospective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sig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elsink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claration’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incipl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llow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xist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atio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gislation.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i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form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s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btai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cau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trospe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onym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mploy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la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tec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fidentialit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an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inim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is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pprov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stitutio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th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ar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u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spi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Tongji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leg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Huazhong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ver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i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chnology.</w:t>
      </w:r>
    </w:p>
    <w:p w14:paraId="5585BC37" w14:textId="77777777" w:rsidR="00A77B3E" w:rsidRPr="000243C7" w:rsidRDefault="00A77B3E">
      <w:pPr>
        <w:spacing w:line="360" w:lineRule="auto"/>
        <w:ind w:firstLine="420"/>
        <w:jc w:val="both"/>
        <w:rPr>
          <w:color w:val="000000" w:themeColor="text1"/>
        </w:rPr>
      </w:pPr>
    </w:p>
    <w:p w14:paraId="06927F79" w14:textId="0135350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data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collection</w:t>
      </w:r>
    </w:p>
    <w:p w14:paraId="3D30F13D" w14:textId="59263F1C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ata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c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g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x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mok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tu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stopatholog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le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spi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ystem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urthermor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borato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ata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clu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P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le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spital’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borato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vice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lcul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vi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P.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</w:p>
    <w:p w14:paraId="19A3986A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341AD986" w14:textId="342F5C29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Follow-up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ssessment</w:t>
      </w:r>
    </w:p>
    <w:p w14:paraId="0517BA4E" w14:textId="0652BF01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Follow-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erform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vie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ord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leph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versation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llow-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anua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1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9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ima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ndpoi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ression-fre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PFS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f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ter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a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a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a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u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llow-up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lcul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lastRenderedPageBreak/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a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e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ress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llow-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ou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vid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ression.</w:t>
      </w:r>
    </w:p>
    <w:p w14:paraId="7A5306E4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5E3C60BF" w14:textId="66D20CB9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Statistical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alyses</w:t>
      </w:r>
    </w:p>
    <w:p w14:paraId="4D586C68" w14:textId="6C2E81B5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tist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erform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PS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oftw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ers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3.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IBM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icago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79A9" w:rsidRPr="000243C7">
        <w:rPr>
          <w:rFonts w:ascii="Book Antiqua" w:eastAsia="Book Antiqua" w:hAnsi="Book Antiqua" w:cs="Book Antiqua"/>
          <w:color w:val="000000" w:themeColor="text1"/>
        </w:rPr>
        <w:t>United States</w:t>
      </w:r>
      <w:r w:rsidRPr="000243C7">
        <w:rPr>
          <w:rFonts w:ascii="Book Antiqua" w:eastAsia="Book Antiqua" w:hAnsi="Book Antiqua" w:cs="Book Antiqua"/>
          <w:color w:val="000000" w:themeColor="text1"/>
        </w:rPr>
        <w:t>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ei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perat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aracteri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ROC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ur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tiliz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stim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ptim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ut-of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i-squ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sher’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xac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ppli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valu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rrelatio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ri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rameter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pen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tch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tiliz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ala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u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lec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iase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mploy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gi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gress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d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stim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pen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or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e-to-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earest-neighb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tch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-lev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lip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dth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ore-match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i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bsequ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e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Kaplan-Mei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(K-M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metho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appli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cre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s</w:t>
      </w:r>
      <w:r w:rsidRPr="000243C7">
        <w:rPr>
          <w:rFonts w:ascii="Book Antiqua" w:eastAsia="Book Antiqua" w:hAnsi="Book Antiqua" w:cs="Book Antiqua"/>
          <w:color w:val="000000" w:themeColor="text1"/>
        </w:rPr>
        <w:t>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urv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g-ran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st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employ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x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portio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zard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d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dentif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riabl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ffe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us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876950" w:rsidRPr="000243C7">
        <w:rPr>
          <w:rFonts w:ascii="Book Antiqua" w:eastAsia="Book Antiqua" w:hAnsi="Book Antiqua" w:cs="Book Antiqua"/>
          <w:color w:val="000000" w:themeColor="text1"/>
        </w:rPr>
        <w:t>univariat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multivari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analyses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wo-sid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D723A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D723A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sider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tistical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.</w:t>
      </w:r>
      <w:proofErr w:type="gramEnd"/>
    </w:p>
    <w:p w14:paraId="5443B6A2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44C2516C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RESULTS</w:t>
      </w:r>
    </w:p>
    <w:p w14:paraId="6DBA7DA4" w14:textId="4B7A238E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Patient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characteristics</w:t>
      </w:r>
    </w:p>
    <w:p w14:paraId="2672DB84" w14:textId="20631483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pte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8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9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rui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u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mographic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aracteristic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rticipa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sen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g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5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range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</w:t>
      </w:r>
      <w:r w:rsidR="00DC3C92" w:rsidRPr="000243C7">
        <w:rPr>
          <w:rFonts w:ascii="Book Antiqua" w:eastAsia="Book Antiqua" w:hAnsi="Book Antiqua" w:cs="Book Antiqua"/>
          <w:color w:val="000000" w:themeColor="text1"/>
        </w:rPr>
        <w:t>-</w:t>
      </w:r>
      <w:r w:rsidRPr="000243C7">
        <w:rPr>
          <w:rFonts w:ascii="Book Antiqua" w:eastAsia="Book Antiqua" w:hAnsi="Book Antiqua" w:cs="Book Antiqua"/>
          <w:color w:val="000000" w:themeColor="text1"/>
        </w:rPr>
        <w:t>78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ear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6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31.4%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ld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6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ear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m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55.0%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23.6%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sto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moking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jor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57.1%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velop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5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(29.8%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(12.6%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pproximate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l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oor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fferent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rcinom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40.3%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4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76.4%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eiv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Taxane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</w:rPr>
        <w:t>-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luorouracil-ba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bin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motherap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rst-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.</w:t>
      </w:r>
    </w:p>
    <w:p w14:paraId="1F5C0FD3" w14:textId="141A635F" w:rsidR="00A77B3E" w:rsidRPr="000243C7" w:rsidRDefault="006D2A47">
      <w:pPr>
        <w:spacing w:line="360" w:lineRule="auto"/>
        <w:ind w:firstLine="420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lastRenderedPageBreak/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O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ur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dentifi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ptim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reshol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Supplementa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gu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tribu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aracteristic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w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roup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s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≤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23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00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t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bserv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ema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h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p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agno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llow-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erio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8.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rang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–62.13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months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i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llow-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ssion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fty-eigh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i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ener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pen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tch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h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w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fferenc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T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).</w:t>
      </w:r>
    </w:p>
    <w:p w14:paraId="29D7E653" w14:textId="77777777" w:rsidR="00A77B3E" w:rsidRPr="000243C7" w:rsidRDefault="00A77B3E">
      <w:pPr>
        <w:spacing w:line="360" w:lineRule="auto"/>
        <w:ind w:firstLine="420"/>
        <w:jc w:val="both"/>
        <w:rPr>
          <w:color w:val="000000" w:themeColor="text1"/>
        </w:rPr>
      </w:pPr>
    </w:p>
    <w:p w14:paraId="5AABBB5E" w14:textId="12529A8C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K-M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alysis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APR</w:t>
      </w:r>
    </w:p>
    <w:p w14:paraId="093FEE5A" w14:textId="2BB42515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K-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s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du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limina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valu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pabiliti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-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gges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rrel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long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C3C92" w:rsidRPr="000243C7">
        <w:rPr>
          <w:rFonts w:ascii="Book Antiqua" w:eastAsia="Book Antiqua" w:hAnsi="Book Antiqua" w:cs="Book Antiqua"/>
          <w:color w:val="000000" w:themeColor="text1"/>
        </w:rPr>
        <w:t>[</w:t>
      </w:r>
      <w:r w:rsidRPr="000243C7">
        <w:rPr>
          <w:rFonts w:ascii="Book Antiqua" w:eastAsia="Book Antiqua" w:hAnsi="Book Antiqua" w:cs="Book Antiqua"/>
          <w:color w:val="000000" w:themeColor="text1"/>
        </w:rPr>
        <w:t>hazar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C3C92" w:rsidRPr="000243C7">
        <w:rPr>
          <w:rFonts w:ascii="Book Antiqua" w:eastAsia="Book Antiqua" w:hAnsi="Book Antiqua" w:cs="Book Antiqua"/>
          <w:color w:val="000000" w:themeColor="text1"/>
        </w:rPr>
        <w:t>(</w:t>
      </w:r>
      <w:r w:rsidRPr="000243C7">
        <w:rPr>
          <w:rFonts w:ascii="Book Antiqua" w:eastAsia="Book Antiqua" w:hAnsi="Book Antiqua" w:cs="Book Antiqua"/>
          <w:color w:val="000000" w:themeColor="text1"/>
        </w:rPr>
        <w:t>HR</w:t>
      </w:r>
      <w:r w:rsidR="00DC3C92" w:rsidRPr="000243C7">
        <w:rPr>
          <w:rFonts w:ascii="Book Antiqua" w:eastAsia="Book Antiqua" w:hAnsi="Book Antiqua" w:cs="Book Antiqua"/>
          <w:color w:val="000000" w:themeColor="text1"/>
        </w:rPr>
        <w:t>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536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confid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inter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C3C92" w:rsidRPr="000243C7">
        <w:rPr>
          <w:rFonts w:ascii="Book Antiqua" w:eastAsia="Book Antiqua" w:hAnsi="Book Antiqua" w:cs="Book Antiqua"/>
          <w:color w:val="000000" w:themeColor="text1"/>
        </w:rPr>
        <w:t>(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CI</w:t>
      </w:r>
      <w:r w:rsidR="00DC3C92" w:rsidRPr="000243C7">
        <w:rPr>
          <w:rFonts w:ascii="Book Antiqua" w:eastAsia="Book Antiqua" w:hAnsi="Book Antiqua" w:cs="Book Antiqua"/>
          <w:color w:val="000000" w:themeColor="text1"/>
        </w:rPr>
        <w:t>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385–0.745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C3C92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</w:t>
      </w:r>
      <w:r w:rsidR="00DC3C92" w:rsidRPr="000243C7">
        <w:rPr>
          <w:rFonts w:ascii="Book Antiqua" w:eastAsia="Book Antiqua" w:hAnsi="Book Antiqua" w:cs="Book Antiqua"/>
          <w:color w:val="000000" w:themeColor="text1"/>
        </w:rPr>
        <w:t>]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(</w:t>
      </w:r>
      <w:r w:rsidRPr="000243C7">
        <w:rPr>
          <w:rFonts w:ascii="Book Antiqua" w:eastAsia="Book Antiqua" w:hAnsi="Book Antiqua" w:cs="Book Antiqua"/>
          <w:color w:val="000000" w:themeColor="text1"/>
        </w:rPr>
        <w:t>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611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46–0.837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76420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Figu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676777" w:rsidRPr="000243C7">
        <w:rPr>
          <w:rFonts w:ascii="Book Antiqua" w:eastAsia="Book Antiqua" w:hAnsi="Book Antiqua" w:cs="Book Antiqua"/>
          <w:color w:val="000000" w:themeColor="text1"/>
        </w:rPr>
        <w:t>A and B</w:t>
      </w:r>
      <w:r w:rsidRPr="000243C7">
        <w:rPr>
          <w:rFonts w:ascii="Book Antiqua" w:eastAsia="Book Antiqua" w:hAnsi="Book Antiqua" w:cs="Book Antiqua"/>
          <w:color w:val="000000" w:themeColor="text1"/>
        </w:rPr>
        <w:t>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</w:rPr>
        <w:t>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≤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7.7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.3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months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spectivel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hic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r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par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ro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&g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8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hic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1.5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8.6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nths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spectively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m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pensity-match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i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mil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sul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btai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0.634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0.426–0.944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6F88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(</w:t>
      </w:r>
      <w:r w:rsidRPr="000243C7">
        <w:rPr>
          <w:rFonts w:ascii="Book Antiqua" w:eastAsia="Book Antiqua" w:hAnsi="Book Antiqua" w:cs="Book Antiqua"/>
          <w:color w:val="000000" w:themeColor="text1"/>
        </w:rPr>
        <w:t>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584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385–0.884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16349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Figu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1F0A33" w:rsidRPr="000243C7">
        <w:rPr>
          <w:rFonts w:ascii="Book Antiqua" w:eastAsia="Book Antiqua" w:hAnsi="Book Antiqua" w:cs="Book Antiqua"/>
          <w:color w:val="000000" w:themeColor="text1"/>
        </w:rPr>
        <w:t>C and D</w:t>
      </w:r>
      <w:r w:rsidRPr="000243C7">
        <w:rPr>
          <w:rFonts w:ascii="Book Antiqua" w:eastAsia="Book Antiqua" w:hAnsi="Book Antiqua" w:cs="Book Antiqua"/>
          <w:color w:val="000000" w:themeColor="text1"/>
        </w:rPr>
        <w:t>).</w:t>
      </w:r>
    </w:p>
    <w:p w14:paraId="74A7A711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5EC1361A" w14:textId="6003015C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Subgroup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alyses</w:t>
      </w:r>
    </w:p>
    <w:p w14:paraId="35457842" w14:textId="6D8CB039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du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bgro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vestig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lationshi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ccor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ou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ne/Li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w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rked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or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AF8"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AF8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AF8" w:rsidRPr="000243C7">
        <w:rPr>
          <w:rFonts w:ascii="Book Antiqua" w:eastAsia="Book Antiqua" w:hAnsi="Book Antiqua" w:cs="Book Antiqua"/>
          <w:color w:val="000000" w:themeColor="text1"/>
        </w:rPr>
        <w:t>0.512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AF8"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AF8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AF8" w:rsidRPr="000243C7">
        <w:rPr>
          <w:rFonts w:ascii="Book Antiqua" w:eastAsia="Book Antiqua" w:hAnsi="Book Antiqua" w:cs="Book Antiqua"/>
          <w:color w:val="000000" w:themeColor="text1"/>
        </w:rPr>
        <w:t>0.344–0.763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67AC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AF8"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AF8"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0.553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0.376–0.811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13B42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par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o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bgro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ou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Figu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C13B42" w:rsidRPr="000243C7">
        <w:rPr>
          <w:rFonts w:ascii="Book Antiqua" w:eastAsia="Book Antiqua" w:hAnsi="Book Antiqua" w:cs="Book Antiqua"/>
          <w:color w:val="000000" w:themeColor="text1"/>
        </w:rPr>
        <w:t>A and B</w:t>
      </w:r>
      <w:r w:rsidRPr="000243C7">
        <w:rPr>
          <w:rFonts w:ascii="Book Antiqua" w:eastAsia="Book Antiqua" w:hAnsi="Book Antiqua" w:cs="Book Antiqua"/>
          <w:color w:val="000000" w:themeColor="text1"/>
        </w:rPr>
        <w:t>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milarl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bgro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ou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≤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rrel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or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0.522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0.366–0.744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0825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lastRenderedPageBreak/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607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33–0.850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26F64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Figu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2D189B" w:rsidRPr="000243C7">
        <w:rPr>
          <w:rFonts w:ascii="Book Antiqua" w:eastAsia="Book Antiqua" w:hAnsi="Book Antiqua" w:cs="Book Antiqua"/>
          <w:color w:val="000000" w:themeColor="text1"/>
        </w:rPr>
        <w:t>C and D</w:t>
      </w:r>
      <w:r w:rsidRPr="000243C7">
        <w:rPr>
          <w:rFonts w:ascii="Book Antiqua" w:eastAsia="Book Antiqua" w:hAnsi="Book Antiqua" w:cs="Book Antiqua"/>
          <w:color w:val="000000" w:themeColor="text1"/>
        </w:rPr>
        <w:t>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prisingl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bgro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ou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ver/b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OS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541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347–0.842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5248D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589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384–0.902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78F7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Figu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D42BFB" w:rsidRPr="000243C7">
        <w:rPr>
          <w:rFonts w:ascii="Book Antiqua" w:eastAsia="Book Antiqua" w:hAnsi="Book Antiqua" w:cs="Book Antiqua"/>
          <w:color w:val="000000" w:themeColor="text1"/>
        </w:rPr>
        <w:t>E and F</w:t>
      </w:r>
      <w:r w:rsidRPr="000243C7">
        <w:rPr>
          <w:rFonts w:ascii="Book Antiqua" w:eastAsia="Book Antiqua" w:hAnsi="Book Antiqua" w:cs="Book Antiqua"/>
          <w:color w:val="000000" w:themeColor="text1"/>
        </w:rPr>
        <w:t>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g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rm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0.540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0.343–0.849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C5B76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567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370–0.869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C02A3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Figu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</w:t>
      </w:r>
      <w:r w:rsidR="00412EB9" w:rsidRPr="000243C7">
        <w:rPr>
          <w:rFonts w:ascii="Book Antiqua" w:eastAsia="Book Antiqua" w:hAnsi="Book Antiqua" w:cs="Book Antiqua"/>
          <w:color w:val="000000" w:themeColor="text1"/>
        </w:rPr>
        <w:t>A and B</w:t>
      </w:r>
      <w:r w:rsidRPr="000243C7">
        <w:rPr>
          <w:rFonts w:ascii="Book Antiqua" w:eastAsia="Book Antiqua" w:hAnsi="Book Antiqua" w:cs="Book Antiqua"/>
          <w:color w:val="000000" w:themeColor="text1"/>
        </w:rPr>
        <w:t>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eiv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luorouraci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taxan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rst-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la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r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.4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A5020B" w:rsidRPr="000243C7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.88–2.92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roup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hic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uc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r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ro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6.2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.27–9.26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Supplementa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377E0" w:rsidRPr="000243C7">
        <w:rPr>
          <w:rFonts w:ascii="Book Antiqua" w:eastAsia="Book Antiqua" w:hAnsi="Book Antiqua" w:cs="Book Antiqua"/>
          <w:color w:val="000000" w:themeColor="text1"/>
        </w:rPr>
        <w:t>T</w:t>
      </w:r>
      <w:r w:rsidRPr="000243C7">
        <w:rPr>
          <w:rFonts w:ascii="Book Antiqua" w:eastAsia="Book Antiqua" w:hAnsi="Book Antiqua" w:cs="Book Antiqua"/>
          <w:color w:val="000000" w:themeColor="text1"/>
        </w:rPr>
        <w:t>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tras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h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eiv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bin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motherap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ro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utcom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3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7.40–13.33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Supplementa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24DB0" w:rsidRPr="000243C7">
        <w:rPr>
          <w:rFonts w:ascii="Book Antiqua" w:eastAsia="Book Antiqua" w:hAnsi="Book Antiqua" w:cs="Book Antiqua"/>
          <w:color w:val="000000" w:themeColor="text1"/>
        </w:rPr>
        <w:t>T</w:t>
      </w:r>
      <w:r w:rsidRPr="000243C7">
        <w:rPr>
          <w:rFonts w:ascii="Book Antiqua" w:eastAsia="Book Antiqua" w:hAnsi="Book Antiqua" w:cs="Book Antiqua"/>
          <w:color w:val="000000" w:themeColor="text1"/>
        </w:rPr>
        <w:t>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).</w:t>
      </w:r>
    </w:p>
    <w:p w14:paraId="45235CA2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78A598D3" w14:textId="4800F86A" w:rsidR="00A77B3E" w:rsidRPr="000243C7" w:rsidRDefault="006D2A47">
      <w:pPr>
        <w:spacing w:line="360" w:lineRule="auto"/>
        <w:jc w:val="both"/>
        <w:rPr>
          <w:color w:val="000000" w:themeColor="text1"/>
        </w:rPr>
      </w:pPr>
      <w:proofErr w:type="spellStart"/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Univariate</w:t>
      </w:r>
      <w:proofErr w:type="spellEnd"/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multivariate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alyses</w:t>
      </w:r>
    </w:p>
    <w:p w14:paraId="03E4DF07" w14:textId="73D89ED3" w:rsidR="00A77B3E" w:rsidRPr="000243C7" w:rsidRDefault="006D2A47">
      <w:pPr>
        <w:spacing w:line="360" w:lineRule="auto"/>
        <w:jc w:val="both"/>
        <w:rPr>
          <w:color w:val="000000" w:themeColor="text1"/>
        </w:rPr>
      </w:pP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Univariat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ultivari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du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stim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w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abl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univariat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monstr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611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46–0.837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41D4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combi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chemotherap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rst-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gim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48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313–0.639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41D4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on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.484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.083–2.034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41D4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622C" w:rsidRPr="000243C7">
        <w:rPr>
          <w:rFonts w:ascii="Book Antiqua" w:eastAsia="Book Antiqua" w:hAnsi="Book Antiqua" w:cs="Book Antiqua"/>
          <w:color w:val="000000" w:themeColor="text1"/>
        </w:rPr>
        <w:t>bet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anwhil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536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385–0.745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41D4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ma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705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510–0.975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41D4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on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.748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.264–2.417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41D4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combin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chemotherap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rst-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gim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334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232–0.480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41D4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termi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622C" w:rsidRPr="000243C7">
        <w:rPr>
          <w:rFonts w:ascii="Book Antiqua" w:eastAsia="Book Antiqua" w:hAnsi="Book Antiqua" w:cs="Book Antiqua"/>
          <w:color w:val="000000" w:themeColor="text1"/>
        </w:rPr>
        <w:t>favor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bsequ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ultivari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veal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76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328–0.691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37A97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527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370–0.751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37A97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g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u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vor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bin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motherap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269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175–0.411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37A97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</w:t>
      </w:r>
      <w:r w:rsidR="0038393A" w:rsidRPr="000243C7">
        <w:rPr>
          <w:rFonts w:ascii="Book Antiqua" w:eastAsia="Book Antiqua" w:hAnsi="Book Antiqua" w:cs="Book Antiqua"/>
          <w:color w:val="000000" w:themeColor="text1"/>
        </w:rPr>
        <w:t>398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</w:t>
      </w:r>
      <w:r w:rsidR="0038393A" w:rsidRPr="000243C7">
        <w:rPr>
          <w:rFonts w:ascii="Book Antiqua" w:eastAsia="Book Antiqua" w:hAnsi="Book Antiqua" w:cs="Book Antiqua"/>
          <w:color w:val="000000" w:themeColor="text1"/>
        </w:rPr>
        <w:t>263</w:t>
      </w:r>
      <w:r w:rsidRPr="000243C7">
        <w:rPr>
          <w:rFonts w:ascii="Book Antiqua" w:eastAsia="Book Antiqua" w:hAnsi="Book Antiqua" w:cs="Book Antiqua"/>
          <w:color w:val="000000" w:themeColor="text1"/>
        </w:rPr>
        <w:t>–0.</w:t>
      </w:r>
      <w:r w:rsidR="0038393A" w:rsidRPr="000243C7">
        <w:rPr>
          <w:rFonts w:ascii="Book Antiqua" w:eastAsia="Book Antiqua" w:hAnsi="Book Antiqua" w:cs="Book Antiqua"/>
          <w:color w:val="000000" w:themeColor="text1"/>
        </w:rPr>
        <w:t>594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37A97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lastRenderedPageBreak/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s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termi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volv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s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epend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8393A"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8393A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8393A" w:rsidRPr="000243C7">
        <w:rPr>
          <w:rFonts w:ascii="Book Antiqua" w:eastAsia="Book Antiqua" w:hAnsi="Book Antiqua" w:cs="Book Antiqua"/>
          <w:color w:val="000000" w:themeColor="text1"/>
        </w:rPr>
        <w:t>1.425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8393A"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8393A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8393A" w:rsidRPr="000243C7">
        <w:rPr>
          <w:rFonts w:ascii="Book Antiqua" w:eastAsia="Book Antiqua" w:hAnsi="Book Antiqua" w:cs="Book Antiqua"/>
          <w:color w:val="000000" w:themeColor="text1"/>
        </w:rPr>
        <w:t>1.018–1.997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37A97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8393A"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8393A"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</w:p>
    <w:p w14:paraId="7E4CB321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5F8103E7" w14:textId="7683E24A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Predictive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APR-M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system</w:t>
      </w:r>
    </w:p>
    <w:p w14:paraId="737FAC20" w14:textId="0F3AF29A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Accor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vi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du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6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ver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cto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or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i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clu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g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carcinomatosis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rg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urd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disease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063994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9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u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epend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cto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bi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d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am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-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stru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a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im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n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cto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assifi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re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roup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ccor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nova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-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ystem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ig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-ris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group,</w:t>
      </w:r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ig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-ris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roup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hi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th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roup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um-ris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roup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r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crea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a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ress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cumen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is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ccor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-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ystem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4.0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95%C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32–17.7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.6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95%C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7.59–11.61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5.8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95%C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.18–8.48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nth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-ris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roup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spective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Figu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</w:t>
      </w:r>
      <w:r w:rsidR="00A20127" w:rsidRPr="000243C7">
        <w:rPr>
          <w:rFonts w:ascii="Book Antiqua" w:eastAsia="Book Antiqua" w:hAnsi="Book Antiqua" w:cs="Book Antiqua"/>
          <w:color w:val="000000" w:themeColor="text1"/>
        </w:rPr>
        <w:t>A</w:t>
      </w:r>
      <w:r w:rsidRPr="000243C7">
        <w:rPr>
          <w:rFonts w:ascii="Book Antiqua" w:eastAsia="Book Antiqua" w:hAnsi="Book Antiqua" w:cs="Book Antiqua"/>
          <w:color w:val="000000" w:themeColor="text1"/>
        </w:rPr>
        <w:t>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mil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sul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u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Figu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</w:t>
      </w:r>
      <w:r w:rsidR="00A20127" w:rsidRPr="000243C7">
        <w:rPr>
          <w:rFonts w:ascii="Book Antiqua" w:eastAsia="Book Antiqua" w:hAnsi="Book Antiqua" w:cs="Book Antiqua"/>
          <w:color w:val="000000" w:themeColor="text1"/>
        </w:rPr>
        <w:t>B</w:t>
      </w:r>
      <w:r w:rsidRPr="000243C7">
        <w:rPr>
          <w:rFonts w:ascii="Book Antiqua" w:eastAsia="Book Antiqua" w:hAnsi="Book Antiqua" w:cs="Book Antiqua"/>
          <w:color w:val="000000" w:themeColor="text1"/>
        </w:rPr>
        <w:t>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ggest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-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yste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e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r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bil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</w:p>
    <w:p w14:paraId="03FB4775" w14:textId="4297CC6E" w:rsidR="00A77B3E" w:rsidRPr="000243C7" w:rsidRDefault="006D2A47">
      <w:pPr>
        <w:spacing w:line="360" w:lineRule="auto"/>
        <w:ind w:firstLine="420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ppli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63994" w:rsidRPr="000243C7">
        <w:rPr>
          <w:rFonts w:ascii="Book Antiqua" w:eastAsia="Book Antiqua" w:hAnsi="Book Antiqua" w:cs="Book Antiqua"/>
          <w:color w:val="000000" w:themeColor="text1"/>
        </w:rPr>
        <w:t>are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63994" w:rsidRPr="000243C7">
        <w:rPr>
          <w:rFonts w:ascii="Book Antiqua" w:eastAsia="Book Antiqua" w:hAnsi="Book Antiqua" w:cs="Book Antiqua"/>
          <w:color w:val="000000" w:themeColor="text1"/>
        </w:rPr>
        <w:t>und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63994"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63994" w:rsidRPr="000243C7">
        <w:rPr>
          <w:rFonts w:ascii="Book Antiqua" w:eastAsia="Book Antiqua" w:hAnsi="Book Antiqua" w:cs="Book Antiqua"/>
          <w:color w:val="000000" w:themeColor="text1"/>
        </w:rPr>
        <w:t>cur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63994" w:rsidRPr="000243C7">
        <w:rPr>
          <w:rFonts w:ascii="Book Antiqua" w:eastAsia="Book Antiqua" w:hAnsi="Book Antiqua" w:cs="Book Antiqua"/>
          <w:color w:val="000000" w:themeColor="text1"/>
        </w:rPr>
        <w:t>(</w:t>
      </w:r>
      <w:r w:rsidRPr="000243C7">
        <w:rPr>
          <w:rFonts w:ascii="Book Antiqua" w:eastAsia="Book Antiqua" w:hAnsi="Book Antiqua" w:cs="Book Antiqua"/>
          <w:color w:val="000000" w:themeColor="text1"/>
        </w:rPr>
        <w:t>AUC</w:t>
      </w:r>
      <w:r w:rsidR="00063994" w:rsidRPr="000243C7">
        <w:rPr>
          <w:rFonts w:ascii="Book Antiqua" w:eastAsia="Book Antiqua" w:hAnsi="Book Antiqua" w:cs="Book Antiqua"/>
          <w:color w:val="000000" w:themeColor="text1"/>
        </w:rPr>
        <w:t>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p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bil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-M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-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w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rea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U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par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rm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-ye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-ye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-ye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Figu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5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-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yste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rg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χ</w:t>
      </w:r>
      <w:r w:rsidRPr="000243C7">
        <w:rPr>
          <w:rFonts w:ascii="Book Antiqua" w:eastAsia="Book Antiqua" w:hAnsi="Book Antiqua" w:cs="Book Antiqua"/>
          <w:color w:val="000000" w:themeColor="text1"/>
          <w:vertAlign w:val="superscript"/>
        </w:rPr>
        <w:t>2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la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-ye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7.45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6.071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-ye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8.83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.779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-ye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4.23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.454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kelihoo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gges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-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peri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.</w:t>
      </w:r>
    </w:p>
    <w:p w14:paraId="59F1027C" w14:textId="77777777" w:rsidR="00A77B3E" w:rsidRPr="000243C7" w:rsidRDefault="00A77B3E">
      <w:pPr>
        <w:spacing w:line="360" w:lineRule="auto"/>
        <w:ind w:firstLine="420"/>
        <w:jc w:val="both"/>
        <w:rPr>
          <w:color w:val="000000" w:themeColor="text1"/>
        </w:rPr>
      </w:pPr>
    </w:p>
    <w:p w14:paraId="0DF9249E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DISCUSSION</w:t>
      </w:r>
    </w:p>
    <w:p w14:paraId="29FE8583" w14:textId="0E7CFB25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lastRenderedPageBreak/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valu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leva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u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nowledg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r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c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lationshi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monstr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mall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rrel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feri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utcom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rm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urthermor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ultivari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monstr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epend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</w:p>
    <w:p w14:paraId="2454AA57" w14:textId="4DEEF5C7" w:rsidR="00A77B3E" w:rsidRPr="000243C7" w:rsidRDefault="006D2A47">
      <w:pPr>
        <w:spacing w:line="360" w:lineRule="auto"/>
        <w:ind w:firstLine="420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j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lasm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tei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vidual’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tritio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tu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te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volv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intain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travascul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co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ssur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aveng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re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dical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intain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eroi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rm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hemostasis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0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vi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i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monstr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hypoalbuminemi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orec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glioblastom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ultiforme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2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tabl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opera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rrel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o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f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surgery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3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iomark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</w:p>
    <w:p w14:paraId="5F178479" w14:textId="6190DC5A" w:rsidR="00A77B3E" w:rsidRPr="000243C7" w:rsidRDefault="006D2A47">
      <w:pPr>
        <w:spacing w:line="360" w:lineRule="auto"/>
        <w:ind w:firstLine="420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AL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biquit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mbrane-bou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lycoprote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105EC" w:rsidRPr="000243C7">
        <w:rPr>
          <w:rFonts w:ascii="Book Antiqua" w:eastAsia="Book Antiqua" w:hAnsi="Book Antiqua" w:cs="Book Antiqua"/>
          <w:color w:val="000000" w:themeColor="text1"/>
        </w:rPr>
        <w:t>exi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105EC" w:rsidRPr="000243C7">
        <w:rPr>
          <w:rFonts w:ascii="Book Antiqua" w:eastAsia="Book Antiqua" w:hAnsi="Book Antiqua" w:cs="Book Antiqua"/>
          <w:color w:val="000000" w:themeColor="text1"/>
        </w:rPr>
        <w:t>sever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mmali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iss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105EC" w:rsidRPr="000243C7">
        <w:rPr>
          <w:rFonts w:ascii="Book Antiqua" w:eastAsia="Book Antiqua" w:hAnsi="Book Antiqua" w:cs="Book Antiqua"/>
          <w:color w:val="000000" w:themeColor="text1"/>
        </w:rPr>
        <w:t>suc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105EC"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v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n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kidney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4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ose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s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lign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diseases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5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-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7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s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epend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ri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clu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rea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8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asopharynge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rcinoma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9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st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3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0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3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</w:p>
    <w:p w14:paraId="244210FE" w14:textId="7302FDAD" w:rsidR="00A77B3E" w:rsidRPr="000243C7" w:rsidRDefault="006D2A47">
      <w:pPr>
        <w:spacing w:line="360" w:lineRule="auto"/>
        <w:ind w:firstLine="420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ver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yp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et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al</w:t>
      </w:r>
      <w:r w:rsidR="00614DB8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614DB8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32]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riv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u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w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ramet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geth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u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peri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par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C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reaft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pabil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erifi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ver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yp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jor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at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rrel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oor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1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,13,16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re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-analys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ent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du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sist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clus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rawn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amel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3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3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-3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5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wev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mai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clea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spected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wev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oul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mis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</w:p>
    <w:p w14:paraId="15929D7E" w14:textId="54B5D720" w:rsidR="00A77B3E" w:rsidRPr="000243C7" w:rsidRDefault="006D2A47">
      <w:pPr>
        <w:spacing w:line="360" w:lineRule="auto"/>
        <w:ind w:firstLine="420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lastRenderedPageBreak/>
        <w:t>Therefor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u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hor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s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ccorda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u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nding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et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al</w:t>
      </w:r>
      <w:r w:rsidR="00614DB8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614DB8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3]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monstr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lev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ke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u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dvanc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SCL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rrel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s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cover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ver/b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</w:t>
      </w:r>
      <w:r w:rsidR="00567951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3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enc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pecul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a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flec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lative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s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ggress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g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</w:p>
    <w:p w14:paraId="34B0AD9C" w14:textId="6A5CB190" w:rsidR="00A77B3E" w:rsidRPr="000243C7" w:rsidRDefault="006D2A47">
      <w:pPr>
        <w:spacing w:line="360" w:lineRule="auto"/>
        <w:ind w:firstLine="420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ng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par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u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ggest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rrel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vor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urthermor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univariat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ultivari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x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gress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veal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epend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rm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sul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lective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gge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xcell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monstr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-lev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eiv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luorouraci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taxan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rst-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s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nths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hi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eiv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bin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motherap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nths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pid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ress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ggrav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r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time,</w:t>
      </w:r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s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a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rticular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mport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cise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fir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dvanc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lign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e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h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xpe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o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sul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o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i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rong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gime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eed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l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ime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urth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w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-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yste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pplementa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rateg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urth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mpro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fficienc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79011468" w14:textId="5655D9BB" w:rsidR="00A77B3E" w:rsidRPr="000243C7" w:rsidRDefault="00567951">
      <w:pPr>
        <w:spacing w:line="360" w:lineRule="auto"/>
        <w:ind w:firstLine="420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Howev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ever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limitation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irs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retrospe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esign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at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olle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ing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stitution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whic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ma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ha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troduc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bi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result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Multicen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ospe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tudi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need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verif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exte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e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inding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econd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ut-of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obtai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RO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ur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tudy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at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onsens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regar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optim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reshol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h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no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b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lastRenderedPageBreak/>
        <w:t>reached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exter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valid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required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ird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on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dop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evalu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apabil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GC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u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wheth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ynam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rel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o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unclea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ourt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ou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onclusio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restri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m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amp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iz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qualit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larg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cal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ospe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ohor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tudi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need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valid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e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onclusions.</w:t>
      </w:r>
    </w:p>
    <w:p w14:paraId="3978D8B6" w14:textId="77777777" w:rsidR="00A77B3E" w:rsidRPr="000243C7" w:rsidRDefault="00A77B3E">
      <w:pPr>
        <w:spacing w:line="360" w:lineRule="auto"/>
        <w:ind w:firstLine="420"/>
        <w:jc w:val="both"/>
        <w:rPr>
          <w:color w:val="000000" w:themeColor="text1"/>
        </w:rPr>
      </w:pPr>
    </w:p>
    <w:p w14:paraId="6C1E8C91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CONCLUSION</w:t>
      </w:r>
    </w:p>
    <w:p w14:paraId="6B037755" w14:textId="610E6492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clusion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f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know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u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monstr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epend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fir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time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w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par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o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verif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efficac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AAP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p</w:t>
      </w:r>
      <w:r w:rsidRPr="000243C7">
        <w:rPr>
          <w:rFonts w:ascii="Book Antiqua" w:eastAsia="Book Antiqua" w:hAnsi="Book Antiqua" w:cs="Book Antiqua"/>
          <w:color w:val="000000" w:themeColor="text1"/>
        </w:rPr>
        <w:t>rospe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i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eeded.</w:t>
      </w:r>
    </w:p>
    <w:p w14:paraId="7F05DE01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1F22BC62" w14:textId="132EA9DF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ARTICLE</w:t>
      </w:r>
      <w:r w:rsidR="00FB1B47"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 xml:space="preserve"> </w:t>
      </w:r>
      <w:r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HIGHLIGHTS</w:t>
      </w:r>
    </w:p>
    <w:p w14:paraId="12A1C45C" w14:textId="6FB3104E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Research</w:t>
      </w:r>
      <w:r w:rsidR="00FB1B47" w:rsidRPr="000243C7">
        <w:rPr>
          <w:rFonts w:ascii="Book Antiqua" w:eastAsia="Book Antiqua" w:hAnsi="Book Antiqua" w:cs="Book Antiqua"/>
          <w:b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background</w:t>
      </w:r>
    </w:p>
    <w:p w14:paraId="62F6BF35" w14:textId="10EAF8AC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Previou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studie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hav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suggest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(AAPR)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lowe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rat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variou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malignancies.</w:t>
      </w:r>
    </w:p>
    <w:p w14:paraId="2F124087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6A424093" w14:textId="77601FEA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Research</w:t>
      </w:r>
      <w:r w:rsidR="00FB1B47" w:rsidRPr="000243C7">
        <w:rPr>
          <w:rFonts w:ascii="Book Antiqua" w:eastAsia="Book Antiqua" w:hAnsi="Book Antiqua" w:cs="Book Antiqua"/>
          <w:b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motivation</w:t>
      </w:r>
    </w:p>
    <w:p w14:paraId="0AB436D3" w14:textId="3B958E2B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predictiv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abilit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bee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establish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severa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malignancies,</w:t>
      </w:r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however,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relationship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prognosi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(GC)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remain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unclear.</w:t>
      </w:r>
    </w:p>
    <w:p w14:paraId="3EA7F3F3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4C468D10" w14:textId="7051D6E2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Research</w:t>
      </w:r>
      <w:r w:rsidR="00FB1B47" w:rsidRPr="000243C7">
        <w:rPr>
          <w:rFonts w:ascii="Book Antiqua" w:eastAsia="Book Antiqua" w:hAnsi="Book Antiqua" w:cs="Book Antiqua"/>
          <w:b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objectives</w:t>
      </w:r>
    </w:p>
    <w:p w14:paraId="499E8C35" w14:textId="4E98CB06" w:rsidR="00A77B3E" w:rsidRPr="000243C7" w:rsidRDefault="006D2A47">
      <w:pPr>
        <w:spacing w:line="360" w:lineRule="auto"/>
        <w:jc w:val="both"/>
        <w:rPr>
          <w:color w:val="000000" w:themeColor="text1"/>
        </w:rPr>
      </w:pPr>
      <w:proofErr w:type="gramStart"/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investigat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distant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GC.</w:t>
      </w:r>
      <w:proofErr w:type="gramEnd"/>
    </w:p>
    <w:p w14:paraId="6275AE95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57B78875" w14:textId="750915F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Research</w:t>
      </w:r>
      <w:r w:rsidR="00FB1B47" w:rsidRPr="000243C7">
        <w:rPr>
          <w:rFonts w:ascii="Book Antiqua" w:eastAsia="Book Antiqua" w:hAnsi="Book Antiqua" w:cs="Book Antiqua"/>
          <w:b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methods</w:t>
      </w:r>
    </w:p>
    <w:p w14:paraId="36FAD3C9" w14:textId="351212F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Ma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2011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Septembe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2018,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retrospectivel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enroll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191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wh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diagnos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distant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GC.</w:t>
      </w:r>
    </w:p>
    <w:p w14:paraId="4F9B9358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1E708232" w14:textId="518874BB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Research</w:t>
      </w:r>
      <w:r w:rsidR="00FB1B47" w:rsidRPr="000243C7">
        <w:rPr>
          <w:rFonts w:ascii="Book Antiqua" w:eastAsia="Book Antiqua" w:hAnsi="Book Antiqua" w:cs="Book Antiqua"/>
          <w:b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results</w:t>
      </w:r>
    </w:p>
    <w:p w14:paraId="5D3F68DE" w14:textId="5232CFEF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bette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erm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veral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(OS)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progression-fre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(PFS),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regardles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presenc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liver/bon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metastasis.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fou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b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favorabl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predicto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bas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multivariat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cox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regressio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model.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APR-M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system,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construct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bas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sites,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show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superio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predictiv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bilit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relativ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site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predicting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survival.</w:t>
      </w:r>
    </w:p>
    <w:p w14:paraId="64A6E908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7246D6AF" w14:textId="35095A70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Research</w:t>
      </w:r>
      <w:r w:rsidR="00FB1B47" w:rsidRPr="000243C7">
        <w:rPr>
          <w:rFonts w:ascii="Book Antiqua" w:eastAsia="Book Antiqua" w:hAnsi="Book Antiqua" w:cs="Book Antiqua"/>
          <w:b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conclusions</w:t>
      </w:r>
    </w:p>
    <w:p w14:paraId="22A6DE4E" w14:textId="3C4FADEC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show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bette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compar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thos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levels.</w:t>
      </w:r>
    </w:p>
    <w:p w14:paraId="76AB0B02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1AD2402B" w14:textId="607DF296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Research</w:t>
      </w:r>
      <w:r w:rsidR="00FB1B47" w:rsidRPr="000243C7">
        <w:rPr>
          <w:rFonts w:ascii="Book Antiqua" w:eastAsia="Book Antiqua" w:hAnsi="Book Antiqua" w:cs="Book Antiqua"/>
          <w:b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perspectives</w:t>
      </w:r>
    </w:p>
    <w:p w14:paraId="0EF46F97" w14:textId="34C289C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Prospectiv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studie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need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verif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efficac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AAPR.</w:t>
      </w:r>
    </w:p>
    <w:p w14:paraId="521DAEC4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57C6800D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REFERENCES</w:t>
      </w:r>
    </w:p>
    <w:p w14:paraId="752B4D4F" w14:textId="4A3302D4" w:rsidR="00A77B3E" w:rsidRPr="000243C7" w:rsidRDefault="006D2A47">
      <w:pPr>
        <w:spacing w:line="360" w:lineRule="auto"/>
        <w:jc w:val="both"/>
        <w:rPr>
          <w:color w:val="000000" w:themeColor="text1"/>
        </w:rPr>
      </w:pP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Stock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M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t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e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regul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.</w:t>
      </w:r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Ge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05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360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-1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615471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16/j.gene.2005.06.026]</w:t>
      </w:r>
    </w:p>
    <w:p w14:paraId="1941C0B2" w14:textId="5B12B341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Bray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F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Ferlay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Soerjomataram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eg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r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Jemal</w:t>
      </w:r>
      <w:proofErr w:type="spellEnd"/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lob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tistic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8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LOBOC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stima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cid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rtal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orldwid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8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untrie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8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68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94-42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020759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3322/caac.21492]</w:t>
      </w:r>
    </w:p>
    <w:p w14:paraId="0A8A1CD9" w14:textId="029819AC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Jim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MA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Pinheiro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Carreir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Espey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K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ggi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i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K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omac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g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2001-2009)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nding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CORD-2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7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23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Suppl</w:t>
      </w:r>
      <w:proofErr w:type="spellEnd"/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24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994-501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920531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02/cncr.30881]</w:t>
      </w:r>
    </w:p>
    <w:p w14:paraId="6F815C70" w14:textId="2950B059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Koizumi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W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Narahar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r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Takagan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Akiy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akag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iyashit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Nishizaki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obayash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Takiyam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Toh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Nagai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akag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amamur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lastRenderedPageBreak/>
        <w:t>Yanaok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Orit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akeuch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-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l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cisplatin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-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rst-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dvanc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SPIRI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ial)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I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ial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Lancet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08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9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15-22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828280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16/S1470-2045(08)70035-4]</w:t>
      </w:r>
    </w:p>
    <w:p w14:paraId="50C429F3" w14:textId="0E4E08A6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Lordick</w:t>
      </w:r>
      <w:proofErr w:type="spellEnd"/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F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Luber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Lorenzen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Hegewisch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</w:rPr>
        <w:t>-Beck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Folprecht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Wöll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ck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Endlicher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Röthling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hus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ell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e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Peschel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Cetuximab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l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oxaliplatin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</w:rPr>
        <w:t>/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Leucovorin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</w:rPr>
        <w:t>/5-fluorouraci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rst-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Arbeitsgemeinschaft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Internistisch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Onkologi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AIO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Br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0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02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500-50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06856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38/sj.bjc.6605521]</w:t>
      </w:r>
    </w:p>
    <w:p w14:paraId="108A3376" w14:textId="20255029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Takahashi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N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Iwas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asak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j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Honm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akashim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Okit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a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Hamaguchi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amad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olu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ramm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e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a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g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rst-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urr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Res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6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42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727-173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725600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07/s00432-016-2184-6]</w:t>
      </w:r>
    </w:p>
    <w:p w14:paraId="20E4E3BA" w14:textId="411D8881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Wa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J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Qu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Ch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X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Teng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ha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Qu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X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latelet-to-lymphocy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spon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rst-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motherap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Lab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A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8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32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823821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02/jcla.22185]</w:t>
      </w:r>
    </w:p>
    <w:p w14:paraId="08011058" w14:textId="2975862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Zha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Y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P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Feng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X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Q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B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eutrophil-to-lymphocy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latelet-to-lymphocy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.</w:t>
      </w:r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Medicine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(Baltimore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8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97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014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956141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97/MD.0000000000010144]</w:t>
      </w:r>
    </w:p>
    <w:p w14:paraId="2BDCB52B" w14:textId="479679C8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Tamura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T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Inagaw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Hisakur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Enomoto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Ohkohchi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valu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-den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poprote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olestero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Gastroenterol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Hepatol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2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27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635-164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264714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111/j.1440-1746.2012.07189.x]</w:t>
      </w:r>
    </w:p>
    <w:p w14:paraId="4D1F0B1C" w14:textId="0C560F8A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1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Sisik</w:t>
      </w:r>
      <w:proofErr w:type="spellEnd"/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A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ay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Basak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Alimoglu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E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9-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i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rk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orec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Asian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Pac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Prev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3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4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289-429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399199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7314/apjcp.2013.14.7.4289]</w:t>
      </w:r>
    </w:p>
    <w:p w14:paraId="2B690642" w14:textId="4E020450" w:rsidR="00A77B3E" w:rsidRPr="000243C7" w:rsidRDefault="006D2A47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lastRenderedPageBreak/>
        <w:t>11</w:t>
      </w:r>
      <w:r w:rsidR="00FB1B47" w:rsidRPr="000243C7">
        <w:rPr>
          <w:rFonts w:ascii="Book Antiqua" w:hAnsi="Book Antiqua" w:cs="Book Antiqua" w:hint="eastAsia"/>
          <w:b/>
          <w:bCs/>
          <w:color w:val="000000" w:themeColor="text1"/>
          <w:lang w:eastAsia="zh-CN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Q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Lyu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Ren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oo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epatit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irus-Posi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C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Onco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Targets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Ther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20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3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377-238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225608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2147/OTT.S242034]</w:t>
      </w:r>
    </w:p>
    <w:p w14:paraId="7721D064" w14:textId="6A926326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Zha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F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Tian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h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Ren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X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epend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bi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epatocellul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Cholangiocarcinoma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20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1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5177-518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274246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7150/jca.45633]</w:t>
      </w:r>
    </w:p>
    <w:p w14:paraId="674471EE" w14:textId="236DBFE9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D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a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n-small-ce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u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Onco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Targets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Ther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9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2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5241-524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130377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2147/OTT.S203321]</w:t>
      </w:r>
    </w:p>
    <w:p w14:paraId="47D39CFD" w14:textId="65244199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Zhou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S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i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Q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ver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dvanc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n-sm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e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u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M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20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9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6268-628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269199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02/cam4.3244]</w:t>
      </w:r>
    </w:p>
    <w:p w14:paraId="1C3A7479" w14:textId="6718070F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X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Zeng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X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ynam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mi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g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mall-ce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u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Future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9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5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95-100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064431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2217/fon-2018-0818]</w:t>
      </w:r>
    </w:p>
    <w:p w14:paraId="09930247" w14:textId="52B93F38" w:rsidR="00A77B3E" w:rsidRPr="000243C7" w:rsidRDefault="006D2A47">
      <w:pPr>
        <w:spacing w:line="360" w:lineRule="auto"/>
        <w:jc w:val="both"/>
        <w:rPr>
          <w:color w:val="000000" w:themeColor="text1"/>
        </w:rPr>
      </w:pP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Kim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JS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Keam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Heo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he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i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u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C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G.</w:t>
      </w:r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f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d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diotherap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n-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asopharynge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rcinoma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pen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tch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Res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Tre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9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51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313-132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069949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4143/crt.2018.503]</w:t>
      </w:r>
    </w:p>
    <w:p w14:paraId="75A7271F" w14:textId="64F0041B" w:rsidR="00A77B3E" w:rsidRPr="000243C7" w:rsidRDefault="006D2A47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Zha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K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Gao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F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Hu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Q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v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unresectabl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ncre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uc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denocarcinoma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pen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tch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BMC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20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20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54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2517802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186/s12885-020-07023-9]</w:t>
      </w:r>
    </w:p>
    <w:p w14:paraId="2894CAB2" w14:textId="207A0408" w:rsidR="00A77B3E" w:rsidRPr="000243C7" w:rsidRDefault="00883FBC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1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Wa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Y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color w:val="000000" w:themeColor="text1"/>
        </w:rPr>
        <w:t>Xiong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Y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Xi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color w:val="000000" w:themeColor="text1"/>
        </w:rPr>
        <w:t>Ji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Z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color w:val="000000" w:themeColor="text1"/>
        </w:rPr>
        <w:t>Shen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color w:val="000000" w:themeColor="text1"/>
        </w:rPr>
        <w:t>Xu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color w:val="000000" w:themeColor="text1"/>
        </w:rPr>
        <w:t>Feng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L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Y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ecrea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edi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o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color w:val="000000" w:themeColor="text1"/>
        </w:rPr>
        <w:t>resectabl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lastRenderedPageBreak/>
        <w:t>patient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Gastrointest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2021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12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1338-135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34532092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10.21037/jgo-21-430]</w:t>
      </w:r>
    </w:p>
    <w:p w14:paraId="6F30E102" w14:textId="2A87132B" w:rsidR="00A77B3E" w:rsidRPr="000243C7" w:rsidRDefault="00883FBC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1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Dixon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M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color w:val="000000" w:themeColor="text1"/>
        </w:rPr>
        <w:t>Mahar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color w:val="000000" w:themeColor="text1"/>
        </w:rPr>
        <w:t>Helyer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LK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color w:val="000000" w:themeColor="text1"/>
        </w:rPr>
        <w:t>Vasilevska-Ristovsk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La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obur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NG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acto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ancer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resul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opulation-based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retrospe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ohor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Ontario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2016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19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150-15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2542130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10.1007/s10120-014-0442-3]</w:t>
      </w:r>
    </w:p>
    <w:p w14:paraId="4134FB78" w14:textId="41D3124A" w:rsidR="00A77B3E" w:rsidRPr="000243C7" w:rsidRDefault="006D2A47">
      <w:pPr>
        <w:spacing w:line="360" w:lineRule="auto"/>
        <w:jc w:val="both"/>
        <w:rPr>
          <w:color w:val="000000" w:themeColor="text1"/>
        </w:rPr>
      </w:pP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Esper</w:t>
      </w:r>
      <w:proofErr w:type="spellEnd"/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DH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Harb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chexi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yndrome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vie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bol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nifestation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Nutr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Pract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05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20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69-37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620767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177/0115426505020004369]</w:t>
      </w:r>
    </w:p>
    <w:p w14:paraId="289FFA3F" w14:textId="2AEA64A0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Heys</w:t>
      </w:r>
      <w:proofErr w:type="spellEnd"/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SD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lk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G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Deehan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Eremin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E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orec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R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oll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Surg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Edinb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998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43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63-16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654876]</w:t>
      </w:r>
    </w:p>
    <w:p w14:paraId="1C4FF996" w14:textId="1D894EDB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Schwartzbaum</w:t>
      </w:r>
      <w:proofErr w:type="spellEnd"/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JA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Lal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Evanoff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amrak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a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arnet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oodm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sh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L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Presurgical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im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glioblastom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ultiforme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Neurooncol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999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43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5-4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44886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23/a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:1006269413998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</w:rPr>
        <w:t>]</w:t>
      </w:r>
    </w:p>
    <w:p w14:paraId="4326B9E5" w14:textId="78AEC60A" w:rsidR="00A77B3E" w:rsidRPr="000243C7" w:rsidRDefault="006D2A47">
      <w:pPr>
        <w:spacing w:line="360" w:lineRule="auto"/>
        <w:jc w:val="both"/>
        <w:rPr>
          <w:color w:val="000000" w:themeColor="text1"/>
        </w:rPr>
      </w:pP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Liu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BZ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a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Z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XZ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G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h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J.</w:t>
      </w:r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opera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s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ex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loo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iglycerid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PLoS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6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1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015740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730953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371/journal.pone.0157401]</w:t>
      </w:r>
    </w:p>
    <w:p w14:paraId="3FB66E31" w14:textId="11305B5A" w:rsidR="00A77B3E" w:rsidRPr="000243C7" w:rsidRDefault="006D2A47">
      <w:pPr>
        <w:spacing w:line="360" w:lineRule="auto"/>
        <w:jc w:val="both"/>
        <w:rPr>
          <w:color w:val="000000" w:themeColor="text1"/>
        </w:rPr>
      </w:pP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Schoppet</w:t>
      </w:r>
      <w:proofErr w:type="spellEnd"/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M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ana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M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o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u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scul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lcific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ilure?</w:t>
      </w:r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Kidney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Int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08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73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89-99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841443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38/ki.2008.104]</w:t>
      </w:r>
    </w:p>
    <w:p w14:paraId="54AE2C22" w14:textId="4216834C" w:rsidR="00A77B3E" w:rsidRPr="000243C7" w:rsidRDefault="006D2A47">
      <w:pPr>
        <w:spacing w:line="360" w:lineRule="auto"/>
        <w:jc w:val="both"/>
        <w:rPr>
          <w:color w:val="000000" w:themeColor="text1"/>
        </w:rPr>
      </w:pP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Han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KS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J.</w:t>
      </w:r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fferentia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state-specif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tig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l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ar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e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ress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f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docetaxel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motherap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stration-resist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st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Res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4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40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769-177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485856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07/s00432-014-1710-7]</w:t>
      </w:r>
    </w:p>
    <w:p w14:paraId="38E0087E" w14:textId="6540C47C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Kim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JM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w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Joh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W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r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B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Ko</w:t>
      </w:r>
      <w:proofErr w:type="spellEnd"/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i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r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K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ffec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trahep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rg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epatocellul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rcinoma.</w:t>
      </w:r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World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Surg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3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1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343291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186/1477-7819-11-40]</w:t>
      </w:r>
    </w:p>
    <w:p w14:paraId="05B29215" w14:textId="7C25564E" w:rsidR="00A77B3E" w:rsidRPr="000243C7" w:rsidRDefault="00883FBC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lastRenderedPageBreak/>
        <w:t>2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Zha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L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G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Z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haracteristic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acto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B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Metastas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Lu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Med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Sci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Monit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2017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23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4087-409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2883560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10.12659/msm.902971]</w:t>
      </w:r>
    </w:p>
    <w:p w14:paraId="2E9AEDF8" w14:textId="2B23A0CD" w:rsidR="00A77B3E" w:rsidRPr="000243C7" w:rsidRDefault="00883FBC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2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Chen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B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a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h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X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X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Hu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X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We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W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color w:val="000000" w:themeColor="text1"/>
        </w:rPr>
        <w:t>Xi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X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e-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lact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ehydrogen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acto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rip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nega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brea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2016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7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2309-231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2799466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10.7150/jca.16622]</w:t>
      </w:r>
    </w:p>
    <w:p w14:paraId="08A821BB" w14:textId="18C2F5FA" w:rsidR="00A77B3E" w:rsidRPr="000243C7" w:rsidRDefault="00883FBC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2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G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color w:val="000000" w:themeColor="text1"/>
        </w:rPr>
        <w:t>Gao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a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Y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color w:val="000000" w:themeColor="text1"/>
        </w:rPr>
        <w:t>Xu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BQ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color w:val="000000" w:themeColor="text1"/>
        </w:rPr>
        <w:t>Tu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ZW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Li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ZG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color w:val="000000" w:themeColor="text1"/>
        </w:rPr>
        <w:t>Zeng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M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Xi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YF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6D2A47" w:rsidRPr="000243C7">
        <w:rPr>
          <w:rFonts w:ascii="Book Antiqua" w:eastAsia="Book Antiqua" w:hAnsi="Book Antiqua" w:cs="Book Antiqua"/>
          <w:color w:val="000000" w:themeColor="text1"/>
        </w:rPr>
        <w:t>Increa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LD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L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o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acto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nasopharynge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arcinoma.</w:t>
      </w:r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Chin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2012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31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197-20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2223704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10.5732/cjc.011.10283]</w:t>
      </w:r>
    </w:p>
    <w:p w14:paraId="3522C638" w14:textId="22EAD2A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3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D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Lv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Hao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X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st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vid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-analy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Manag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R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8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0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125-313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021430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2147/CMAR.S174237]</w:t>
      </w:r>
    </w:p>
    <w:p w14:paraId="121B3088" w14:textId="39495824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3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Namikawa</w:t>
      </w:r>
      <w:proofErr w:type="spellEnd"/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T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hid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Tsud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ujisaw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unekag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Iwabu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unekag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Uemur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Tsujii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amur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Yatab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ed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itagaw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obayash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Hanazaki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ct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hydrogen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unresectabl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dvanc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9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22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684-69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041731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07/s10120-018-0897-8]</w:t>
      </w:r>
    </w:p>
    <w:p w14:paraId="3821913F" w14:textId="398D1220" w:rsidR="00A77B3E" w:rsidRPr="000243C7" w:rsidRDefault="006D2A47">
      <w:pPr>
        <w:spacing w:line="360" w:lineRule="auto"/>
        <w:jc w:val="both"/>
        <w:rPr>
          <w:color w:val="000000" w:themeColor="text1"/>
        </w:rPr>
      </w:pP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3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Chan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AW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K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W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u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e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B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F.</w:t>
      </w:r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v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ex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epatocellul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rcinoma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Dis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Mark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5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2015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56405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573761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155/2015/564057]</w:t>
      </w:r>
    </w:p>
    <w:p w14:paraId="7ACDEE6E" w14:textId="3F3E16D9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3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Guo</w:t>
      </w:r>
      <w:proofErr w:type="spellEnd"/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X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Zou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Q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h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X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Gu</w:t>
      </w:r>
      <w:proofErr w:type="spellEnd"/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ffec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um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s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-analy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PLoS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20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5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023779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282238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371/journal.pone.0237793]</w:t>
      </w:r>
    </w:p>
    <w:p w14:paraId="4940FC47" w14:textId="09FEEFBE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3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Tian</w:t>
      </w:r>
      <w:proofErr w:type="spellEnd"/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G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u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oli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s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-analy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i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quenti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Int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Surg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20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81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66-7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274571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16/j.ijsu.2020.07.024]</w:t>
      </w:r>
    </w:p>
    <w:p w14:paraId="5D1B159E" w14:textId="0ADA6659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lastRenderedPageBreak/>
        <w:t>3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Xie</w:t>
      </w:r>
      <w:proofErr w:type="spellEnd"/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H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Gan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-Analy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Biomed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Res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Int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20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2020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666109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337672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155/2020/6661097]</w:t>
      </w:r>
    </w:p>
    <w:p w14:paraId="731948D4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  <w:sectPr w:rsidR="00A77B3E" w:rsidRPr="000243C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C0BE594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lastRenderedPageBreak/>
        <w:t>Footnotes</w:t>
      </w:r>
    </w:p>
    <w:p w14:paraId="5F731C48" w14:textId="577F5EA4" w:rsidR="00A77B3E" w:rsidRPr="000243C7" w:rsidRDefault="006D2A47" w:rsidP="00DE239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Institutional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review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boar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tatement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pprov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stitutio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th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ar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u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spi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Tongji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leg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Huazhong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ver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i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chnology.</w:t>
      </w:r>
    </w:p>
    <w:p w14:paraId="45F465DE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4BF4C4FF" w14:textId="3DFE91F4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Informe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consent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statement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i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form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s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btai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cau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trospe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onym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mploy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la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tec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fidentialit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an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inim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is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08365231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26FBD654" w14:textId="19F46F0B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Conflict-of-interest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tatement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utho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cl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flic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terest.</w:t>
      </w:r>
    </w:p>
    <w:p w14:paraId="265A14A8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68D73716" w14:textId="7BFBDF10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Data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hari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tatement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atase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ener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ur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/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z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ur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urr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vail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rrespon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uth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ason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quest.</w:t>
      </w:r>
    </w:p>
    <w:p w14:paraId="2209CF00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6D57080B" w14:textId="6139115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Open-Access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tic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pen-acces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tic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le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-hou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di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ul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eer-review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xter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viewer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tribu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ccorda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rea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mo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ttribu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NonCommercial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C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Y-N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.0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cens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hic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ermi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th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tribut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mix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dap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uil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p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or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n-commerciall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cen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i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riva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ork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ffer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rm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vid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rigi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or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per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i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n-commercial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e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ttps://creativecommons.org/Licenses/by-nc/4.0/</w:t>
      </w:r>
    </w:p>
    <w:p w14:paraId="3EDC850F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2CE95C0E" w14:textId="04CECD50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Provenance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peer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review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solici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ticle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Externally</w:t>
      </w:r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e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viewed.</w:t>
      </w:r>
    </w:p>
    <w:p w14:paraId="0F7D4321" w14:textId="75E54CCD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model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ng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lind</w:t>
      </w:r>
    </w:p>
    <w:p w14:paraId="53850BC0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32209885" w14:textId="189F66F8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started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ve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21</w:t>
      </w:r>
    </w:p>
    <w:p w14:paraId="27880301" w14:textId="56CB2755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First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decision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ce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2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21</w:t>
      </w:r>
    </w:p>
    <w:p w14:paraId="27E80B4A" w14:textId="22096ABD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Article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press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CC1FB5" w:rsidRPr="00CC1FB5">
        <w:rPr>
          <w:rFonts w:ascii="Book Antiqua" w:eastAsia="Book Antiqua" w:hAnsi="Book Antiqua" w:cs="Book Antiqua"/>
          <w:bCs/>
          <w:color w:val="000000" w:themeColor="text1"/>
        </w:rPr>
        <w:t>April 21, 2022</w:t>
      </w:r>
    </w:p>
    <w:p w14:paraId="0C05EC21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5A406416" w14:textId="5E50A774" w:rsidR="00A77B3E" w:rsidRPr="00CC1FB5" w:rsidRDefault="006D2A47">
      <w:pPr>
        <w:spacing w:line="360" w:lineRule="auto"/>
        <w:jc w:val="both"/>
        <w:rPr>
          <w:color w:val="000000" w:themeColor="text1"/>
          <w:lang w:eastAsia="zh-CN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lastRenderedPageBreak/>
        <w:t>Specialty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type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cology</w:t>
      </w:r>
    </w:p>
    <w:p w14:paraId="734C7F60" w14:textId="0711D486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Country/Territory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origin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ina</w:t>
      </w:r>
    </w:p>
    <w:p w14:paraId="58BF687B" w14:textId="02CEEFC5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report’s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scientific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quality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classification</w:t>
      </w:r>
    </w:p>
    <w:p w14:paraId="42181205" w14:textId="6CFBCEFA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Grad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Excellent)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</w:t>
      </w:r>
    </w:p>
    <w:p w14:paraId="307833C4" w14:textId="4EA5254E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Grad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Ve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ood)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</w:t>
      </w:r>
    </w:p>
    <w:p w14:paraId="0E66B9E7" w14:textId="5BFC8B18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Grad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Good)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</w:t>
      </w:r>
    </w:p>
    <w:p w14:paraId="15F68247" w14:textId="5C33B92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Grad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Fair)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</w:t>
      </w:r>
    </w:p>
    <w:p w14:paraId="2CF0897A" w14:textId="688229D3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Grad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Poor)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</w:t>
      </w:r>
    </w:p>
    <w:p w14:paraId="22D6E331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5F375A27" w14:textId="6361E090" w:rsidR="00A77B3E" w:rsidRPr="000243C7" w:rsidRDefault="006D2A47">
      <w:pPr>
        <w:spacing w:line="360" w:lineRule="auto"/>
        <w:jc w:val="both"/>
        <w:rPr>
          <w:rFonts w:ascii="Book Antiqua" w:eastAsia="Book Antiqua" w:hAnsi="Book Antiqua" w:cs="Book Antiqua"/>
          <w:b/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P-Reviewer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elo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F,</w:t>
      </w:r>
      <w:r w:rsidR="00F377C7" w:rsidRPr="000243C7">
        <w:rPr>
          <w:color w:val="000000" w:themeColor="text1"/>
        </w:rPr>
        <w:t xml:space="preserve"> </w:t>
      </w:r>
      <w:r w:rsidR="00F377C7" w:rsidRPr="000243C7">
        <w:rPr>
          <w:rFonts w:ascii="Book Antiqua" w:eastAsia="Book Antiqua" w:hAnsi="Book Antiqua" w:cs="Book Antiqua"/>
          <w:color w:val="000000" w:themeColor="text1"/>
        </w:rPr>
        <w:t>Brazil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ishr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C4C50" w:rsidRPr="000243C7">
        <w:rPr>
          <w:rFonts w:ascii="Book Antiqua" w:eastAsia="Book Antiqua" w:hAnsi="Book Antiqua" w:cs="Book Antiqua"/>
          <w:color w:val="000000" w:themeColor="text1"/>
        </w:rPr>
        <w:t xml:space="preserve">India;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Silano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</w:t>
      </w:r>
      <w:r w:rsidR="005F4F21" w:rsidRPr="000243C7">
        <w:rPr>
          <w:rFonts w:ascii="Book Antiqua" w:eastAsia="Book Antiqua" w:hAnsi="Book Antiqua" w:cs="Book Antiqua"/>
          <w:color w:val="000000" w:themeColor="text1"/>
        </w:rPr>
        <w:t>, Brazil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S-Editor:</w:t>
      </w:r>
      <w:r w:rsidR="00FB1B47" w:rsidRPr="00CC1FB5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EF11DA" w:rsidRPr="000243C7">
        <w:rPr>
          <w:rFonts w:ascii="Book Antiqua" w:eastAsia="Book Antiqua" w:hAnsi="Book Antiqua" w:cs="Book Antiqua"/>
          <w:color w:val="000000" w:themeColor="text1"/>
        </w:rPr>
        <w:t>Wu YXJ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L-Editor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0165D4" w:rsidRPr="000165D4">
        <w:rPr>
          <w:rFonts w:ascii="Book Antiqua" w:eastAsia="Book Antiqua" w:hAnsi="Book Antiqua" w:cs="Book Antiqua"/>
          <w:bCs/>
          <w:color w:val="000000" w:themeColor="text1"/>
        </w:rPr>
        <w:t>A</w:t>
      </w:r>
      <w:r w:rsidR="000165D4" w:rsidRPr="00CC1FB5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P-Editor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0165D4" w:rsidRPr="000243C7">
        <w:rPr>
          <w:rFonts w:ascii="Book Antiqua" w:eastAsia="Book Antiqua" w:hAnsi="Book Antiqua" w:cs="Book Antiqua"/>
          <w:color w:val="000000" w:themeColor="text1"/>
        </w:rPr>
        <w:t>Wu YXJ</w:t>
      </w:r>
    </w:p>
    <w:p w14:paraId="28D6886C" w14:textId="000BC954" w:rsidR="00D94960" w:rsidRPr="000243C7" w:rsidRDefault="00D94960">
      <w:pPr>
        <w:spacing w:line="360" w:lineRule="auto"/>
        <w:jc w:val="both"/>
        <w:rPr>
          <w:color w:val="000000" w:themeColor="text1"/>
        </w:rPr>
        <w:sectPr w:rsidR="00D94960" w:rsidRPr="000243C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93C64DC" w14:textId="0C0F135B" w:rsidR="00A77B3E" w:rsidRPr="000243C7" w:rsidRDefault="006D2A47">
      <w:pPr>
        <w:spacing w:line="360" w:lineRule="auto"/>
        <w:jc w:val="both"/>
        <w:rPr>
          <w:rFonts w:ascii="Book Antiqua" w:eastAsia="Book Antiqua" w:hAnsi="Book Antiqua" w:cs="Book Antiqua"/>
          <w:b/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lastRenderedPageBreak/>
        <w:t>Figure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Legends</w:t>
      </w:r>
    </w:p>
    <w:p w14:paraId="3966439B" w14:textId="63D952B7" w:rsidR="004D6B6E" w:rsidRPr="000243C7" w:rsidRDefault="009168B9">
      <w:pPr>
        <w:spacing w:line="360" w:lineRule="auto"/>
        <w:jc w:val="both"/>
        <w:rPr>
          <w:color w:val="000000" w:themeColor="text1"/>
        </w:rPr>
      </w:pPr>
      <w:r w:rsidRPr="000243C7">
        <w:rPr>
          <w:color w:val="000000" w:themeColor="text1"/>
        </w:rPr>
        <w:t xml:space="preserve"> </w:t>
      </w:r>
      <w:r w:rsidR="00131832">
        <w:rPr>
          <w:noProof/>
          <w:lang w:eastAsia="zh-CN"/>
        </w:rPr>
        <w:drawing>
          <wp:inline distT="0" distB="0" distL="0" distR="0" wp14:anchorId="622C8B6B" wp14:editId="0D32DF30">
            <wp:extent cx="5427505" cy="5257800"/>
            <wp:effectExtent l="0" t="0" r="190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7505" cy="525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10D64" w14:textId="0D8D058F" w:rsidR="00367BF9" w:rsidRPr="000243C7" w:rsidRDefault="00AA31B3" w:rsidP="00367BF9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Figur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1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Kaplan-Meie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estimates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between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bgroups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ccordi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to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lbumin-to-alkalin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hosphatas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ratio.</w:t>
      </w:r>
      <w:r w:rsidR="00FB1B47" w:rsidRPr="00CC1FB5">
        <w:rPr>
          <w:rFonts w:ascii="Book Antiqua" w:eastAsia="Book Antiqua" w:hAnsi="Book Antiqua" w:cs="Book Antiqua"/>
          <w:b/>
          <w:color w:val="000000" w:themeColor="text1"/>
          <w:szCs w:val="21"/>
        </w:rPr>
        <w:t xml:space="preserve"> </w:t>
      </w:r>
      <w:r w:rsidR="0059368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A: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Overal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(OS)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according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DE5F1E" w:rsidRPr="000243C7">
        <w:rPr>
          <w:rFonts w:ascii="Book Antiqua" w:eastAsia="Book Antiqua" w:hAnsi="Book Antiqua" w:cs="Book Antiqua"/>
          <w:color w:val="000000" w:themeColor="text1"/>
          <w:szCs w:val="21"/>
        </w:rPr>
        <w:t>albumin-to-alkaline phosphatase ratio (AAPR)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befor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propensit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matching;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593687" w:rsidRPr="000243C7">
        <w:rPr>
          <w:rFonts w:ascii="Book Antiqua" w:eastAsia="Book Antiqua" w:hAnsi="Book Antiqua" w:cs="Book Antiqua"/>
          <w:color w:val="000000" w:themeColor="text1"/>
          <w:szCs w:val="21"/>
        </w:rPr>
        <w:t>B: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Progression-fre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(PFS)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according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befor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propensit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matching;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593687" w:rsidRPr="000243C7">
        <w:rPr>
          <w:rFonts w:ascii="Book Antiqua" w:eastAsia="Book Antiqua" w:hAnsi="Book Antiqua" w:cs="Book Antiqua"/>
          <w:color w:val="000000" w:themeColor="text1"/>
          <w:szCs w:val="21"/>
        </w:rPr>
        <w:t>C: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according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afte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propensit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matching;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593687" w:rsidRPr="000243C7">
        <w:rPr>
          <w:rFonts w:ascii="Book Antiqua" w:eastAsia="Book Antiqua" w:hAnsi="Book Antiqua" w:cs="Book Antiqua"/>
          <w:color w:val="000000" w:themeColor="text1"/>
          <w:szCs w:val="21"/>
        </w:rPr>
        <w:t>D: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according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afte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propensit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matching.</w:t>
      </w:r>
      <w:r w:rsidR="00367BF9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AAPR: Albumin-to-alkaline phosphatase ratio.</w:t>
      </w:r>
    </w:p>
    <w:p w14:paraId="32A8CB99" w14:textId="77777777" w:rsidR="001778FF" w:rsidRPr="000243C7" w:rsidRDefault="001778FF">
      <w:pPr>
        <w:spacing w:line="360" w:lineRule="auto"/>
        <w:jc w:val="both"/>
        <w:rPr>
          <w:color w:val="000000" w:themeColor="text1"/>
        </w:rPr>
        <w:sectPr w:rsidR="001778FF" w:rsidRPr="000243C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FB6DA2F" w14:textId="36CD2E43" w:rsidR="00593687" w:rsidRPr="000243C7" w:rsidRDefault="009168B9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  <w:szCs w:val="21"/>
        </w:rPr>
      </w:pPr>
      <w:r w:rsidRPr="000243C7">
        <w:rPr>
          <w:color w:val="000000" w:themeColor="text1"/>
        </w:rPr>
        <w:lastRenderedPageBreak/>
        <w:t xml:space="preserve"> </w:t>
      </w:r>
      <w:r w:rsidR="003475B9">
        <w:rPr>
          <w:noProof/>
          <w:lang w:eastAsia="zh-CN"/>
        </w:rPr>
        <w:drawing>
          <wp:inline distT="0" distB="0" distL="0" distR="0" wp14:anchorId="60252470" wp14:editId="22E4B13C">
            <wp:extent cx="4973541" cy="7061200"/>
            <wp:effectExtent l="0" t="0" r="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541" cy="706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BEF9C" w14:textId="3512E56A" w:rsidR="00A77B3E" w:rsidRPr="000243C7" w:rsidRDefault="00AA31B3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Figur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2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Kaplan–Meie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estimates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f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verall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D417E3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n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rogression-fre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D417E3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ccordi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to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lbumin-to-alkalin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hosphatas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ratio</w:t>
      </w:r>
      <w:r w:rsidR="00D417E3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levels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in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atients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(</w:t>
      </w:r>
      <w:r w:rsidR="0031413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n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31413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B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)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without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live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metastasis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(</w:t>
      </w:r>
      <w:r w:rsidR="0031413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C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n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31413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D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)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without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bon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metastasis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(</w:t>
      </w:r>
      <w:r w:rsidR="0031413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n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31413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F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)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without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live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bon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metastasis.</w:t>
      </w:r>
      <w:r w:rsidR="000154D1" w:rsidRPr="00CC1FB5">
        <w:rPr>
          <w:rFonts w:ascii="Book Antiqua" w:eastAsia="Book Antiqua" w:hAnsi="Book Antiqua" w:cs="Book Antiqua"/>
          <w:b/>
          <w:color w:val="000000" w:themeColor="text1"/>
          <w:szCs w:val="21"/>
        </w:rPr>
        <w:t xml:space="preserve"> </w:t>
      </w:r>
      <w:r w:rsidR="000154D1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AAPR: </w:t>
      </w:r>
      <w:r w:rsidR="0084020D" w:rsidRPr="000243C7">
        <w:rPr>
          <w:rFonts w:ascii="Book Antiqua" w:eastAsia="Book Antiqua" w:hAnsi="Book Antiqua" w:cs="Book Antiqua"/>
          <w:color w:val="000000" w:themeColor="text1"/>
          <w:szCs w:val="21"/>
        </w:rPr>
        <w:t>Albumin</w:t>
      </w:r>
      <w:r w:rsidR="000154D1" w:rsidRPr="000243C7">
        <w:rPr>
          <w:rFonts w:ascii="Book Antiqua" w:eastAsia="Book Antiqua" w:hAnsi="Book Antiqua" w:cs="Book Antiqua"/>
          <w:color w:val="000000" w:themeColor="text1"/>
          <w:szCs w:val="21"/>
        </w:rPr>
        <w:t>-to-alkaline phosphatase ratio</w:t>
      </w:r>
      <w:r w:rsidR="0084020D" w:rsidRPr="000243C7">
        <w:rPr>
          <w:rFonts w:ascii="Book Antiqua" w:eastAsia="Book Antiqua" w:hAnsi="Book Antiqua" w:cs="Book Antiqua"/>
          <w:color w:val="000000" w:themeColor="text1"/>
          <w:szCs w:val="21"/>
        </w:rPr>
        <w:t>.</w:t>
      </w:r>
    </w:p>
    <w:p w14:paraId="6B6C1C72" w14:textId="77777777" w:rsidR="007B63A9" w:rsidRPr="000243C7" w:rsidRDefault="007B63A9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sectPr w:rsidR="007B63A9" w:rsidRPr="000243C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FF5E9FD" w14:textId="6194BA4B" w:rsidR="00593687" w:rsidRPr="000243C7" w:rsidRDefault="009168B9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  <w:szCs w:val="21"/>
        </w:rPr>
      </w:pPr>
      <w:r w:rsidRPr="000243C7">
        <w:rPr>
          <w:color w:val="000000" w:themeColor="text1"/>
        </w:rPr>
        <w:lastRenderedPageBreak/>
        <w:t xml:space="preserve"> </w:t>
      </w:r>
      <w:r w:rsidR="002F6778">
        <w:rPr>
          <w:noProof/>
          <w:lang w:eastAsia="zh-CN"/>
        </w:rPr>
        <w:drawing>
          <wp:inline distT="0" distB="0" distL="0" distR="0" wp14:anchorId="065D3FB9" wp14:editId="1F37245F">
            <wp:extent cx="5085690" cy="2603500"/>
            <wp:effectExtent l="0" t="0" r="127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5690" cy="260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437EB" w14:textId="31BFFB63" w:rsidR="00A77B3E" w:rsidRPr="000243C7" w:rsidRDefault="00AA31B3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Figur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3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Kaplan–Meie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estimates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f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verall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19742F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n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rogression-fre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19742F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ccordi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to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lbumin-to-alkalin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hosphatas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ratio</w:t>
      </w:r>
      <w:r w:rsidR="0019742F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levels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in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atients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with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n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it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f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metastasis.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2B06BC" w:rsidRPr="002764FE">
        <w:rPr>
          <w:rFonts w:ascii="Book Antiqua" w:eastAsia="Book Antiqua" w:hAnsi="Book Antiqua" w:cs="Book Antiqua"/>
          <w:color w:val="000000" w:themeColor="text1"/>
          <w:szCs w:val="21"/>
        </w:rPr>
        <w:t>A:</w:t>
      </w:r>
      <w:r w:rsidR="00FB1B47" w:rsidRPr="002764FE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167B60" w:rsidRPr="002764FE">
        <w:rPr>
          <w:rFonts w:ascii="Book Antiqua" w:eastAsia="Book Antiqua" w:hAnsi="Book Antiqua" w:cs="Book Antiqua"/>
          <w:color w:val="000000" w:themeColor="text1"/>
          <w:szCs w:val="21"/>
        </w:rPr>
        <w:t>Overall survival</w:t>
      </w:r>
      <w:r w:rsidR="00FB1B47" w:rsidRPr="002764FE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6D2A47" w:rsidRPr="002764FE">
        <w:rPr>
          <w:rFonts w:ascii="Book Antiqua" w:eastAsia="Book Antiqua" w:hAnsi="Book Antiqua" w:cs="Book Antiqua"/>
          <w:color w:val="000000" w:themeColor="text1"/>
          <w:szCs w:val="21"/>
        </w:rPr>
        <w:t>according</w:t>
      </w:r>
      <w:r w:rsidR="00FB1B47" w:rsidRPr="002764FE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6D2A47" w:rsidRPr="002764FE">
        <w:rPr>
          <w:rFonts w:ascii="Book Antiqua" w:eastAsia="Book Antiqua" w:hAnsi="Book Antiqua" w:cs="Book Antiqua"/>
          <w:color w:val="000000" w:themeColor="text1"/>
          <w:szCs w:val="21"/>
        </w:rPr>
        <w:t>to</w:t>
      </w:r>
      <w:r w:rsidR="00FB1B47" w:rsidRPr="002764FE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proofErr w:type="spellStart"/>
      <w:r w:rsidR="00337090" w:rsidRPr="002764FE">
        <w:rPr>
          <w:rFonts w:ascii="Book Antiqua" w:eastAsia="Book Antiqua" w:hAnsi="Book Antiqua" w:cs="Book Antiqua"/>
          <w:color w:val="000000" w:themeColor="text1"/>
          <w:szCs w:val="21"/>
        </w:rPr>
        <w:t>a</w:t>
      </w:r>
      <w:r w:rsidR="00622F53" w:rsidRPr="002764FE">
        <w:rPr>
          <w:rFonts w:ascii="Book Antiqua" w:eastAsia="Book Antiqua" w:hAnsi="Book Antiqua" w:cs="Book Antiqua"/>
          <w:color w:val="000000" w:themeColor="text1"/>
          <w:szCs w:val="21"/>
        </w:rPr>
        <w:t>bumin</w:t>
      </w:r>
      <w:proofErr w:type="spellEnd"/>
      <w:r w:rsidR="00622F53" w:rsidRPr="002764FE">
        <w:rPr>
          <w:rFonts w:ascii="Book Antiqua" w:eastAsia="Book Antiqua" w:hAnsi="Book Antiqua" w:cs="Book Antiqua"/>
          <w:color w:val="000000" w:themeColor="text1"/>
          <w:szCs w:val="21"/>
        </w:rPr>
        <w:t>-to-alkaline phosphatase ratio (</w:t>
      </w:r>
      <w:r w:rsidR="006D2A47" w:rsidRPr="002764FE">
        <w:rPr>
          <w:rFonts w:ascii="Book Antiqua" w:eastAsia="Book Antiqua" w:hAnsi="Book Antiqua" w:cs="Book Antiqua"/>
          <w:color w:val="000000" w:themeColor="text1"/>
          <w:szCs w:val="21"/>
        </w:rPr>
        <w:t>AAPR</w:t>
      </w:r>
      <w:r w:rsidR="00622F53" w:rsidRPr="002764FE">
        <w:rPr>
          <w:rFonts w:ascii="Book Antiqua" w:eastAsia="Book Antiqua" w:hAnsi="Book Antiqua" w:cs="Book Antiqua"/>
          <w:color w:val="000000" w:themeColor="text1"/>
          <w:szCs w:val="21"/>
        </w:rPr>
        <w:t>)</w:t>
      </w:r>
      <w:r w:rsidR="006D2A47" w:rsidRPr="002764FE">
        <w:rPr>
          <w:rFonts w:ascii="Book Antiqua" w:eastAsia="Book Antiqua" w:hAnsi="Book Antiqua" w:cs="Book Antiqua"/>
          <w:color w:val="000000" w:themeColor="text1"/>
          <w:szCs w:val="21"/>
        </w:rPr>
        <w:t>;</w:t>
      </w:r>
      <w:r w:rsidR="00FB1B47" w:rsidRPr="002764FE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622F53" w:rsidRPr="002764FE">
        <w:rPr>
          <w:rFonts w:ascii="Book Antiqua" w:eastAsia="Book Antiqua" w:hAnsi="Book Antiqua" w:cs="Book Antiqua"/>
          <w:color w:val="000000" w:themeColor="text1"/>
          <w:szCs w:val="21"/>
        </w:rPr>
        <w:t xml:space="preserve">B: </w:t>
      </w:r>
      <w:r w:rsidR="00337090" w:rsidRPr="002764FE">
        <w:rPr>
          <w:rFonts w:ascii="Book Antiqua" w:eastAsia="Book Antiqua" w:hAnsi="Book Antiqua" w:cs="Book Antiqua"/>
          <w:color w:val="000000" w:themeColor="text1"/>
          <w:szCs w:val="21"/>
        </w:rPr>
        <w:t>Progression-free survival</w:t>
      </w:r>
      <w:r w:rsidR="00FB1B47" w:rsidRPr="002764FE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6D2A47" w:rsidRPr="002764FE">
        <w:rPr>
          <w:rFonts w:ascii="Book Antiqua" w:eastAsia="Book Antiqua" w:hAnsi="Book Antiqua" w:cs="Book Antiqua"/>
          <w:color w:val="000000" w:themeColor="text1"/>
          <w:szCs w:val="21"/>
        </w:rPr>
        <w:t>according</w:t>
      </w:r>
      <w:r w:rsidR="00FB1B47" w:rsidRPr="002764FE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6D2A47" w:rsidRPr="002764FE">
        <w:rPr>
          <w:rFonts w:ascii="Book Antiqua" w:eastAsia="Book Antiqua" w:hAnsi="Book Antiqua" w:cs="Book Antiqua"/>
          <w:color w:val="000000" w:themeColor="text1"/>
          <w:szCs w:val="21"/>
        </w:rPr>
        <w:t>to</w:t>
      </w:r>
      <w:r w:rsidR="00FB1B47" w:rsidRPr="002764FE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6D2A47" w:rsidRPr="002764FE">
        <w:rPr>
          <w:rFonts w:ascii="Book Antiqua" w:eastAsia="Book Antiqua" w:hAnsi="Book Antiqua" w:cs="Book Antiqua"/>
          <w:color w:val="000000" w:themeColor="text1"/>
          <w:szCs w:val="21"/>
        </w:rPr>
        <w:t>AAPR.</w:t>
      </w:r>
      <w:r w:rsidR="005339DB" w:rsidRPr="002764FE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5339DB" w:rsidRPr="000243C7">
        <w:rPr>
          <w:rFonts w:ascii="Book Antiqua" w:eastAsia="Book Antiqua" w:hAnsi="Book Antiqua" w:cs="Book Antiqua"/>
          <w:color w:val="000000" w:themeColor="text1"/>
          <w:szCs w:val="21"/>
        </w:rPr>
        <w:t>AAPR: Albumin-to-alkaline phosphatase ratio.</w:t>
      </w:r>
    </w:p>
    <w:p w14:paraId="00C1F143" w14:textId="77777777" w:rsidR="00F85C52" w:rsidRPr="000243C7" w:rsidRDefault="00F85C52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sectPr w:rsidR="00F85C52" w:rsidRPr="000243C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5CCEFA5" w14:textId="22074139" w:rsidR="00593687" w:rsidRPr="000243C7" w:rsidRDefault="009168B9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  <w:szCs w:val="21"/>
        </w:rPr>
      </w:pPr>
      <w:r w:rsidRPr="000243C7">
        <w:rPr>
          <w:color w:val="000000" w:themeColor="text1"/>
        </w:rPr>
        <w:lastRenderedPageBreak/>
        <w:t xml:space="preserve"> </w:t>
      </w:r>
      <w:r w:rsidR="00A44819">
        <w:rPr>
          <w:noProof/>
          <w:lang w:eastAsia="zh-CN"/>
        </w:rPr>
        <w:drawing>
          <wp:inline distT="0" distB="0" distL="0" distR="0" wp14:anchorId="137224C4" wp14:editId="1AAF9110">
            <wp:extent cx="5041900" cy="2715581"/>
            <wp:effectExtent l="0" t="0" r="6350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2715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22323" w14:textId="603CE3C2" w:rsidR="00A77B3E" w:rsidRPr="000243C7" w:rsidRDefault="00AA31B3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Figur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4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Kaplan–Meie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estimates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f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verall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4F458E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(</w:t>
      </w:r>
      <w:r w:rsidR="004F458E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)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n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rogression-fre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8C0373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(</w:t>
      </w:r>
      <w:r w:rsidR="004F458E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B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)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ccordi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to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th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APR-M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risk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ystem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(combination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f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lbumin-to-alkalin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hosphatas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ratio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n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numbe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f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metastatic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ites)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in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metastatic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gastric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atients.</w:t>
      </w:r>
    </w:p>
    <w:p w14:paraId="78032508" w14:textId="77777777" w:rsidR="002E327C" w:rsidRPr="000243C7" w:rsidRDefault="002E327C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sectPr w:rsidR="002E327C" w:rsidRPr="000243C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96D9C45" w14:textId="2210B918" w:rsidR="00593687" w:rsidRPr="000243C7" w:rsidRDefault="009168B9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  <w:szCs w:val="21"/>
        </w:rPr>
      </w:pPr>
      <w:r w:rsidRPr="000243C7">
        <w:rPr>
          <w:color w:val="000000" w:themeColor="text1"/>
        </w:rPr>
        <w:lastRenderedPageBreak/>
        <w:t xml:space="preserve"> </w:t>
      </w:r>
      <w:bookmarkStart w:id="0" w:name="_GoBack"/>
      <w:r w:rsidR="00B40650">
        <w:rPr>
          <w:noProof/>
          <w:lang w:eastAsia="zh-CN"/>
        </w:rPr>
        <w:drawing>
          <wp:inline distT="0" distB="0" distL="0" distR="0" wp14:anchorId="0E918FD2" wp14:editId="6E88F28B">
            <wp:extent cx="5943600" cy="2154554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4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222ADDCB" w14:textId="0FB3456E" w:rsidR="00A77B3E" w:rsidRPr="000243C7" w:rsidRDefault="00AA31B3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  <w:szCs w:val="2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Figur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5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02550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Receiver operating characteristic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nalysis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f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th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lbumin-to-alkalin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hosphatas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ratio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numbe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f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metastatic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ites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n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APR-M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ystem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in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1-yea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verall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182689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(</w:t>
      </w:r>
      <w:r w:rsidR="00182689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)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2-yea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BA726A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verall survival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(</w:t>
      </w:r>
      <w:r w:rsidR="00611FFB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B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)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n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1-yea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rogression-fre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451DE0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(</w:t>
      </w:r>
      <w:r w:rsidR="00451DE0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C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)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rediction.</w:t>
      </w:r>
      <w:r w:rsidR="004777D1" w:rsidRPr="00CC1FB5">
        <w:rPr>
          <w:rFonts w:ascii="Book Antiqua" w:eastAsia="Book Antiqua" w:hAnsi="Book Antiqua" w:cs="Book Antiqua"/>
          <w:b/>
          <w:color w:val="000000" w:themeColor="text1"/>
          <w:szCs w:val="21"/>
        </w:rPr>
        <w:t xml:space="preserve"> </w:t>
      </w:r>
      <w:r w:rsidR="004F6C81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PFS: Progression-free survival; </w:t>
      </w:r>
      <w:r w:rsidR="004777D1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OS: Overall survival; </w:t>
      </w:r>
      <w:r w:rsidR="001527BC" w:rsidRPr="000243C7">
        <w:rPr>
          <w:rFonts w:ascii="Book Antiqua" w:eastAsia="Book Antiqua" w:hAnsi="Book Antiqua" w:cs="Book Antiqua"/>
          <w:color w:val="000000" w:themeColor="text1"/>
          <w:szCs w:val="21"/>
        </w:rPr>
        <w:t>AAPR: Albumin-to-alkaline phosphatase ratio.</w:t>
      </w:r>
    </w:p>
    <w:p w14:paraId="6FF70298" w14:textId="77777777" w:rsidR="000C4B85" w:rsidRPr="000243C7" w:rsidRDefault="000C4B85">
      <w:pPr>
        <w:spacing w:line="360" w:lineRule="auto"/>
        <w:jc w:val="both"/>
        <w:rPr>
          <w:color w:val="000000" w:themeColor="text1"/>
        </w:rPr>
        <w:sectPr w:rsidR="000C4B85" w:rsidRPr="000243C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EF32ACD" w14:textId="77777777" w:rsidR="00193EA2" w:rsidRPr="000243C7" w:rsidRDefault="00193EA2" w:rsidP="00193EA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0243C7">
        <w:rPr>
          <w:rFonts w:ascii="Book Antiqua" w:hAnsi="Book Antiqua"/>
          <w:b/>
          <w:bCs/>
          <w:color w:val="000000" w:themeColor="text1"/>
        </w:rPr>
        <w:lastRenderedPageBreak/>
        <w:t>Table 1 Baseline patient information and characteristic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271"/>
        <w:gridCol w:w="1884"/>
        <w:gridCol w:w="1802"/>
        <w:gridCol w:w="1128"/>
        <w:gridCol w:w="1884"/>
        <w:gridCol w:w="1913"/>
        <w:gridCol w:w="1294"/>
      </w:tblGrid>
      <w:tr w:rsidR="00CC1FB5" w:rsidRPr="000243C7" w14:paraId="3F45AE54" w14:textId="77777777" w:rsidTr="00CC1FB5">
        <w:tc>
          <w:tcPr>
            <w:tcW w:w="1241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0D6310D7" w14:textId="77777777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Characteristics</w:t>
            </w:r>
          </w:p>
        </w:tc>
        <w:tc>
          <w:tcPr>
            <w:tcW w:w="182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C89B30A" w14:textId="77777777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Before propensity matching</w:t>
            </w:r>
          </w:p>
        </w:tc>
        <w:tc>
          <w:tcPr>
            <w:tcW w:w="1932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9A6638B" w14:textId="77777777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After propensity matching</w:t>
            </w:r>
          </w:p>
        </w:tc>
      </w:tr>
      <w:tr w:rsidR="00CC1FB5" w:rsidRPr="000243C7" w14:paraId="15304A29" w14:textId="77777777" w:rsidTr="00CC1FB5">
        <w:tc>
          <w:tcPr>
            <w:tcW w:w="1241" w:type="pct"/>
            <w:vMerge/>
            <w:tcBorders>
              <w:top w:val="single" w:sz="4" w:space="0" w:color="auto"/>
              <w:bottom w:val="single" w:sz="4" w:space="0" w:color="auto"/>
            </w:tcBorders>
          </w:tcPr>
          <w:p w14:paraId="6F3D9664" w14:textId="77777777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28BF7E47" w14:textId="76E123CF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AAPR ≤ 0.48 (</w:t>
            </w:r>
            <w:r w:rsidRPr="000243C7">
              <w:rPr>
                <w:rFonts w:ascii="Book Antiqua" w:hAnsi="Book Antiqua"/>
                <w:b/>
                <w:bCs/>
                <w:i/>
                <w:iCs/>
                <w:color w:val="000000" w:themeColor="text1"/>
              </w:rPr>
              <w:t>n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 xml:space="preserve"> = 86)</w:t>
            </w:r>
          </w:p>
        </w:tc>
        <w:tc>
          <w:tcPr>
            <w:tcW w:w="684" w:type="pct"/>
            <w:tcBorders>
              <w:top w:val="single" w:sz="4" w:space="0" w:color="auto"/>
              <w:bottom w:val="single" w:sz="4" w:space="0" w:color="auto"/>
            </w:tcBorders>
          </w:tcPr>
          <w:p w14:paraId="555C3EB0" w14:textId="75C039E8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AAPR &gt; 0.48 (</w:t>
            </w:r>
            <w:r w:rsidRPr="000243C7">
              <w:rPr>
                <w:rFonts w:ascii="Book Antiqua" w:hAnsi="Book Antiqua"/>
                <w:b/>
                <w:bCs/>
                <w:i/>
                <w:iCs/>
                <w:color w:val="000000" w:themeColor="text1"/>
              </w:rPr>
              <w:t>n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 xml:space="preserve"> = 105)</w:t>
            </w:r>
          </w:p>
        </w:tc>
        <w:tc>
          <w:tcPr>
            <w:tcW w:w="428" w:type="pct"/>
            <w:tcBorders>
              <w:top w:val="single" w:sz="4" w:space="0" w:color="auto"/>
              <w:bottom w:val="single" w:sz="4" w:space="0" w:color="auto"/>
            </w:tcBorders>
          </w:tcPr>
          <w:p w14:paraId="4EDDB80F" w14:textId="68214D60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i/>
                <w:iCs/>
                <w:color w:val="000000" w:themeColor="text1"/>
              </w:rPr>
              <w:t xml:space="preserve">P 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value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2AEAF449" w14:textId="52FA2D5F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AAPR ≤ 0.48 (</w:t>
            </w:r>
            <w:r w:rsidRPr="000243C7">
              <w:rPr>
                <w:rFonts w:ascii="Book Antiqua" w:hAnsi="Book Antiqua"/>
                <w:b/>
                <w:bCs/>
                <w:i/>
                <w:iCs/>
                <w:color w:val="000000" w:themeColor="text1"/>
              </w:rPr>
              <w:t>n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 xml:space="preserve"> = 58)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</w:tcPr>
          <w:p w14:paraId="12AA7062" w14:textId="47FD7935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AAPR &gt; 0.48 (</w:t>
            </w:r>
            <w:r w:rsidRPr="000243C7">
              <w:rPr>
                <w:rFonts w:ascii="Book Antiqua" w:hAnsi="Book Antiqua"/>
                <w:b/>
                <w:bCs/>
                <w:i/>
                <w:iCs/>
                <w:color w:val="000000" w:themeColor="text1"/>
              </w:rPr>
              <w:t>n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 xml:space="preserve"> = 58)</w:t>
            </w:r>
          </w:p>
        </w:tc>
        <w:tc>
          <w:tcPr>
            <w:tcW w:w="491" w:type="pct"/>
            <w:tcBorders>
              <w:top w:val="single" w:sz="4" w:space="0" w:color="auto"/>
              <w:bottom w:val="single" w:sz="4" w:space="0" w:color="auto"/>
            </w:tcBorders>
          </w:tcPr>
          <w:p w14:paraId="2FA62D9A" w14:textId="4A71B634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i/>
                <w:iCs/>
                <w:color w:val="000000" w:themeColor="text1"/>
              </w:rPr>
              <w:t xml:space="preserve">P 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value</w:t>
            </w:r>
          </w:p>
        </w:tc>
      </w:tr>
      <w:tr w:rsidR="000243C7" w:rsidRPr="000243C7" w14:paraId="4922CB8D" w14:textId="77777777" w:rsidTr="009E7349">
        <w:tc>
          <w:tcPr>
            <w:tcW w:w="1241" w:type="pct"/>
            <w:tcBorders>
              <w:top w:val="single" w:sz="4" w:space="0" w:color="auto"/>
            </w:tcBorders>
          </w:tcPr>
          <w:p w14:paraId="7899B8DE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Gender</w:t>
            </w:r>
          </w:p>
        </w:tc>
        <w:tc>
          <w:tcPr>
            <w:tcW w:w="715" w:type="pct"/>
            <w:tcBorders>
              <w:top w:val="single" w:sz="4" w:space="0" w:color="auto"/>
            </w:tcBorders>
          </w:tcPr>
          <w:p w14:paraId="3C5622C5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684" w:type="pct"/>
            <w:tcBorders>
              <w:top w:val="single" w:sz="4" w:space="0" w:color="auto"/>
            </w:tcBorders>
          </w:tcPr>
          <w:p w14:paraId="4F80BECD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28" w:type="pct"/>
            <w:tcBorders>
              <w:top w:val="single" w:sz="4" w:space="0" w:color="auto"/>
            </w:tcBorders>
          </w:tcPr>
          <w:p w14:paraId="19249325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  <w:tcBorders>
              <w:top w:val="single" w:sz="4" w:space="0" w:color="auto"/>
            </w:tcBorders>
          </w:tcPr>
          <w:p w14:paraId="2B2DAFA9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26" w:type="pct"/>
            <w:tcBorders>
              <w:top w:val="single" w:sz="4" w:space="0" w:color="auto"/>
            </w:tcBorders>
          </w:tcPr>
          <w:p w14:paraId="12B8A93C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91" w:type="pct"/>
            <w:tcBorders>
              <w:top w:val="single" w:sz="4" w:space="0" w:color="auto"/>
            </w:tcBorders>
          </w:tcPr>
          <w:p w14:paraId="5141172C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265</w:t>
            </w:r>
          </w:p>
        </w:tc>
      </w:tr>
      <w:tr w:rsidR="000243C7" w:rsidRPr="000243C7" w14:paraId="7487FB0A" w14:textId="77777777" w:rsidTr="009E7349">
        <w:tc>
          <w:tcPr>
            <w:tcW w:w="1241" w:type="pct"/>
          </w:tcPr>
          <w:p w14:paraId="56E7AE86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Male</w:t>
            </w:r>
          </w:p>
        </w:tc>
        <w:tc>
          <w:tcPr>
            <w:tcW w:w="715" w:type="pct"/>
          </w:tcPr>
          <w:p w14:paraId="111F1D67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56</w:t>
            </w:r>
          </w:p>
        </w:tc>
        <w:tc>
          <w:tcPr>
            <w:tcW w:w="684" w:type="pct"/>
          </w:tcPr>
          <w:p w14:paraId="71B7C046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49</w:t>
            </w:r>
          </w:p>
        </w:tc>
        <w:tc>
          <w:tcPr>
            <w:tcW w:w="428" w:type="pct"/>
          </w:tcPr>
          <w:p w14:paraId="31581EB0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11</w:t>
            </w:r>
          </w:p>
        </w:tc>
        <w:tc>
          <w:tcPr>
            <w:tcW w:w="715" w:type="pct"/>
          </w:tcPr>
          <w:p w14:paraId="1C9E1716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2</w:t>
            </w:r>
          </w:p>
        </w:tc>
        <w:tc>
          <w:tcPr>
            <w:tcW w:w="726" w:type="pct"/>
          </w:tcPr>
          <w:p w14:paraId="77E875F7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6</w:t>
            </w:r>
          </w:p>
        </w:tc>
        <w:tc>
          <w:tcPr>
            <w:tcW w:w="491" w:type="pct"/>
          </w:tcPr>
          <w:p w14:paraId="2C026FCE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6309CD1B" w14:textId="77777777" w:rsidTr="009E7349">
        <w:tc>
          <w:tcPr>
            <w:tcW w:w="1241" w:type="pct"/>
          </w:tcPr>
          <w:p w14:paraId="1FB69A3B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Female</w:t>
            </w:r>
          </w:p>
        </w:tc>
        <w:tc>
          <w:tcPr>
            <w:tcW w:w="715" w:type="pct"/>
          </w:tcPr>
          <w:p w14:paraId="3B479CFB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0</w:t>
            </w:r>
          </w:p>
        </w:tc>
        <w:tc>
          <w:tcPr>
            <w:tcW w:w="684" w:type="pct"/>
          </w:tcPr>
          <w:p w14:paraId="455E10F7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56</w:t>
            </w:r>
          </w:p>
        </w:tc>
        <w:tc>
          <w:tcPr>
            <w:tcW w:w="428" w:type="pct"/>
          </w:tcPr>
          <w:p w14:paraId="44BDAE05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3BC9CAEF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6</w:t>
            </w:r>
          </w:p>
        </w:tc>
        <w:tc>
          <w:tcPr>
            <w:tcW w:w="726" w:type="pct"/>
          </w:tcPr>
          <w:p w14:paraId="477B19DA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2</w:t>
            </w:r>
          </w:p>
        </w:tc>
        <w:tc>
          <w:tcPr>
            <w:tcW w:w="491" w:type="pct"/>
          </w:tcPr>
          <w:p w14:paraId="589B90AB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7CAA5BEB" w14:textId="77777777" w:rsidTr="009E7349">
        <w:tc>
          <w:tcPr>
            <w:tcW w:w="1241" w:type="pct"/>
          </w:tcPr>
          <w:p w14:paraId="0A0E6E9C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Age</w:t>
            </w:r>
          </w:p>
        </w:tc>
        <w:tc>
          <w:tcPr>
            <w:tcW w:w="715" w:type="pct"/>
          </w:tcPr>
          <w:p w14:paraId="66B61C6E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684" w:type="pct"/>
          </w:tcPr>
          <w:p w14:paraId="736D85EB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28" w:type="pct"/>
          </w:tcPr>
          <w:p w14:paraId="4BB78008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59B78FE4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26" w:type="pct"/>
          </w:tcPr>
          <w:p w14:paraId="721807A0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91" w:type="pct"/>
          </w:tcPr>
          <w:p w14:paraId="1EE97140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5F56A563" w14:textId="77777777" w:rsidTr="009E7349">
        <w:tc>
          <w:tcPr>
            <w:tcW w:w="1241" w:type="pct"/>
          </w:tcPr>
          <w:p w14:paraId="2E954500" w14:textId="64306DE2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≤</w:t>
            </w:r>
            <w:r w:rsidR="00750CE0" w:rsidRPr="000243C7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color w:val="000000" w:themeColor="text1"/>
              </w:rPr>
              <w:t>60</w:t>
            </w:r>
          </w:p>
        </w:tc>
        <w:tc>
          <w:tcPr>
            <w:tcW w:w="715" w:type="pct"/>
          </w:tcPr>
          <w:p w14:paraId="2F84E9F1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59</w:t>
            </w:r>
          </w:p>
        </w:tc>
        <w:tc>
          <w:tcPr>
            <w:tcW w:w="684" w:type="pct"/>
          </w:tcPr>
          <w:p w14:paraId="190F8D55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72</w:t>
            </w:r>
          </w:p>
        </w:tc>
        <w:tc>
          <w:tcPr>
            <w:tcW w:w="428" w:type="pct"/>
          </w:tcPr>
          <w:p w14:paraId="04ADB400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996</w:t>
            </w:r>
          </w:p>
        </w:tc>
        <w:tc>
          <w:tcPr>
            <w:tcW w:w="715" w:type="pct"/>
          </w:tcPr>
          <w:p w14:paraId="16DF075E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9</w:t>
            </w:r>
          </w:p>
        </w:tc>
        <w:tc>
          <w:tcPr>
            <w:tcW w:w="726" w:type="pct"/>
          </w:tcPr>
          <w:p w14:paraId="052A70CD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40</w:t>
            </w:r>
          </w:p>
        </w:tc>
        <w:tc>
          <w:tcPr>
            <w:tcW w:w="491" w:type="pct"/>
          </w:tcPr>
          <w:p w14:paraId="48361F2C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842</w:t>
            </w:r>
          </w:p>
        </w:tc>
      </w:tr>
      <w:tr w:rsidR="000243C7" w:rsidRPr="000243C7" w14:paraId="54FAC1DA" w14:textId="77777777" w:rsidTr="009E7349">
        <w:tc>
          <w:tcPr>
            <w:tcW w:w="1241" w:type="pct"/>
          </w:tcPr>
          <w:p w14:paraId="1A13AEF8" w14:textId="30F465B2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&gt;</w:t>
            </w:r>
            <w:r w:rsidR="00750CE0" w:rsidRPr="000243C7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color w:val="000000" w:themeColor="text1"/>
              </w:rPr>
              <w:t>60</w:t>
            </w:r>
          </w:p>
        </w:tc>
        <w:tc>
          <w:tcPr>
            <w:tcW w:w="715" w:type="pct"/>
          </w:tcPr>
          <w:p w14:paraId="002C1812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7</w:t>
            </w:r>
          </w:p>
        </w:tc>
        <w:tc>
          <w:tcPr>
            <w:tcW w:w="684" w:type="pct"/>
          </w:tcPr>
          <w:p w14:paraId="36A411F4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3</w:t>
            </w:r>
          </w:p>
        </w:tc>
        <w:tc>
          <w:tcPr>
            <w:tcW w:w="428" w:type="pct"/>
          </w:tcPr>
          <w:p w14:paraId="4F5185F3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058C8802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9</w:t>
            </w:r>
          </w:p>
        </w:tc>
        <w:tc>
          <w:tcPr>
            <w:tcW w:w="726" w:type="pct"/>
          </w:tcPr>
          <w:p w14:paraId="7B4A6833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8</w:t>
            </w:r>
          </w:p>
        </w:tc>
        <w:tc>
          <w:tcPr>
            <w:tcW w:w="491" w:type="pct"/>
          </w:tcPr>
          <w:p w14:paraId="708C648F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15C09C6D" w14:textId="77777777" w:rsidTr="009E7349">
        <w:tc>
          <w:tcPr>
            <w:tcW w:w="1241" w:type="pct"/>
          </w:tcPr>
          <w:p w14:paraId="32EBA46F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Smoking status</w:t>
            </w:r>
          </w:p>
        </w:tc>
        <w:tc>
          <w:tcPr>
            <w:tcW w:w="715" w:type="pct"/>
          </w:tcPr>
          <w:p w14:paraId="151000CE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684" w:type="pct"/>
          </w:tcPr>
          <w:p w14:paraId="21FBA772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28" w:type="pct"/>
          </w:tcPr>
          <w:p w14:paraId="4E537444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72A022DA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26" w:type="pct"/>
          </w:tcPr>
          <w:p w14:paraId="0465F059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91" w:type="pct"/>
          </w:tcPr>
          <w:p w14:paraId="55C23037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17CE2C84" w14:textId="77777777" w:rsidTr="009E7349">
        <w:tc>
          <w:tcPr>
            <w:tcW w:w="1241" w:type="pct"/>
          </w:tcPr>
          <w:p w14:paraId="193DD166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No</w:t>
            </w:r>
          </w:p>
        </w:tc>
        <w:tc>
          <w:tcPr>
            <w:tcW w:w="715" w:type="pct"/>
          </w:tcPr>
          <w:p w14:paraId="7396FAB0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61</w:t>
            </w:r>
          </w:p>
        </w:tc>
        <w:tc>
          <w:tcPr>
            <w:tcW w:w="684" w:type="pct"/>
          </w:tcPr>
          <w:p w14:paraId="021C1A77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85</w:t>
            </w:r>
          </w:p>
        </w:tc>
        <w:tc>
          <w:tcPr>
            <w:tcW w:w="428" w:type="pct"/>
          </w:tcPr>
          <w:p w14:paraId="0B3009B2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18</w:t>
            </w:r>
          </w:p>
        </w:tc>
        <w:tc>
          <w:tcPr>
            <w:tcW w:w="715" w:type="pct"/>
          </w:tcPr>
          <w:p w14:paraId="4CF0A990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44</w:t>
            </w:r>
          </w:p>
        </w:tc>
        <w:tc>
          <w:tcPr>
            <w:tcW w:w="726" w:type="pct"/>
          </w:tcPr>
          <w:p w14:paraId="47A5D71D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48</w:t>
            </w:r>
          </w:p>
        </w:tc>
        <w:tc>
          <w:tcPr>
            <w:tcW w:w="491" w:type="pct"/>
          </w:tcPr>
          <w:p w14:paraId="403A4DF9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359</w:t>
            </w:r>
          </w:p>
        </w:tc>
      </w:tr>
      <w:tr w:rsidR="000243C7" w:rsidRPr="000243C7" w14:paraId="0285805C" w14:textId="77777777" w:rsidTr="009E7349">
        <w:tc>
          <w:tcPr>
            <w:tcW w:w="1241" w:type="pct"/>
          </w:tcPr>
          <w:p w14:paraId="5B8E7C5F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Yes</w:t>
            </w:r>
          </w:p>
        </w:tc>
        <w:tc>
          <w:tcPr>
            <w:tcW w:w="715" w:type="pct"/>
          </w:tcPr>
          <w:p w14:paraId="0446401A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5</w:t>
            </w:r>
          </w:p>
        </w:tc>
        <w:tc>
          <w:tcPr>
            <w:tcW w:w="684" w:type="pct"/>
          </w:tcPr>
          <w:p w14:paraId="1615D507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0</w:t>
            </w:r>
          </w:p>
        </w:tc>
        <w:tc>
          <w:tcPr>
            <w:tcW w:w="428" w:type="pct"/>
          </w:tcPr>
          <w:p w14:paraId="5E9A2E21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5BE897DB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4</w:t>
            </w:r>
          </w:p>
        </w:tc>
        <w:tc>
          <w:tcPr>
            <w:tcW w:w="726" w:type="pct"/>
          </w:tcPr>
          <w:p w14:paraId="05168DAB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0</w:t>
            </w:r>
          </w:p>
        </w:tc>
        <w:tc>
          <w:tcPr>
            <w:tcW w:w="491" w:type="pct"/>
          </w:tcPr>
          <w:p w14:paraId="4D459C2E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381D126B" w14:textId="77777777" w:rsidTr="009E7349">
        <w:tc>
          <w:tcPr>
            <w:tcW w:w="1241" w:type="pct"/>
          </w:tcPr>
          <w:p w14:paraId="5699EF42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Number of involved sites </w:t>
            </w:r>
          </w:p>
        </w:tc>
        <w:tc>
          <w:tcPr>
            <w:tcW w:w="715" w:type="pct"/>
          </w:tcPr>
          <w:p w14:paraId="6A7CACC4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684" w:type="pct"/>
          </w:tcPr>
          <w:p w14:paraId="4BFCBA5D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28" w:type="pct"/>
          </w:tcPr>
          <w:p w14:paraId="39864F7D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70A42FBF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26" w:type="pct"/>
          </w:tcPr>
          <w:p w14:paraId="65C89B36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91" w:type="pct"/>
          </w:tcPr>
          <w:p w14:paraId="5BF744F3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7C01D2BB" w14:textId="77777777" w:rsidTr="009E7349">
        <w:tc>
          <w:tcPr>
            <w:tcW w:w="1241" w:type="pct"/>
          </w:tcPr>
          <w:p w14:paraId="4E585B2D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One</w:t>
            </w:r>
          </w:p>
        </w:tc>
        <w:tc>
          <w:tcPr>
            <w:tcW w:w="715" w:type="pct"/>
          </w:tcPr>
          <w:p w14:paraId="2EAEB20D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41</w:t>
            </w:r>
          </w:p>
        </w:tc>
        <w:tc>
          <w:tcPr>
            <w:tcW w:w="684" w:type="pct"/>
          </w:tcPr>
          <w:p w14:paraId="7EF17B5B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68</w:t>
            </w:r>
          </w:p>
        </w:tc>
        <w:tc>
          <w:tcPr>
            <w:tcW w:w="428" w:type="pct"/>
          </w:tcPr>
          <w:p w14:paraId="11163BB6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18</w:t>
            </w:r>
          </w:p>
        </w:tc>
        <w:tc>
          <w:tcPr>
            <w:tcW w:w="715" w:type="pct"/>
          </w:tcPr>
          <w:p w14:paraId="1CFD6D17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0</w:t>
            </w:r>
          </w:p>
        </w:tc>
        <w:tc>
          <w:tcPr>
            <w:tcW w:w="726" w:type="pct"/>
          </w:tcPr>
          <w:p w14:paraId="414ED922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4</w:t>
            </w:r>
          </w:p>
        </w:tc>
        <w:tc>
          <w:tcPr>
            <w:tcW w:w="491" w:type="pct"/>
          </w:tcPr>
          <w:p w14:paraId="08ECB5A9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264</w:t>
            </w:r>
          </w:p>
        </w:tc>
      </w:tr>
      <w:tr w:rsidR="000243C7" w:rsidRPr="000243C7" w14:paraId="000EA2CA" w14:textId="77777777" w:rsidTr="009E7349">
        <w:tc>
          <w:tcPr>
            <w:tcW w:w="1241" w:type="pct"/>
          </w:tcPr>
          <w:p w14:paraId="6CFE54EE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Multiple</w:t>
            </w:r>
          </w:p>
        </w:tc>
        <w:tc>
          <w:tcPr>
            <w:tcW w:w="715" w:type="pct"/>
          </w:tcPr>
          <w:p w14:paraId="740D182F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45</w:t>
            </w:r>
          </w:p>
        </w:tc>
        <w:tc>
          <w:tcPr>
            <w:tcW w:w="684" w:type="pct"/>
          </w:tcPr>
          <w:p w14:paraId="3565A84E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7</w:t>
            </w:r>
          </w:p>
        </w:tc>
        <w:tc>
          <w:tcPr>
            <w:tcW w:w="428" w:type="pct"/>
          </w:tcPr>
          <w:p w14:paraId="17F67B1A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65DD41DA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8</w:t>
            </w:r>
          </w:p>
        </w:tc>
        <w:tc>
          <w:tcPr>
            <w:tcW w:w="726" w:type="pct"/>
          </w:tcPr>
          <w:p w14:paraId="743424E1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4</w:t>
            </w:r>
          </w:p>
        </w:tc>
        <w:tc>
          <w:tcPr>
            <w:tcW w:w="491" w:type="pct"/>
          </w:tcPr>
          <w:p w14:paraId="0F77C008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74710B07" w14:textId="77777777" w:rsidTr="009E7349">
        <w:tc>
          <w:tcPr>
            <w:tcW w:w="1241" w:type="pct"/>
          </w:tcPr>
          <w:p w14:paraId="4C87D57B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Liver metastasis</w:t>
            </w:r>
          </w:p>
        </w:tc>
        <w:tc>
          <w:tcPr>
            <w:tcW w:w="715" w:type="pct"/>
          </w:tcPr>
          <w:p w14:paraId="1215AF12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684" w:type="pct"/>
          </w:tcPr>
          <w:p w14:paraId="64EA0F6B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28" w:type="pct"/>
          </w:tcPr>
          <w:p w14:paraId="025E5976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789AB252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26" w:type="pct"/>
          </w:tcPr>
          <w:p w14:paraId="61B7E54E" w14:textId="77777777" w:rsidR="0078583B" w:rsidRPr="000243C7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91" w:type="pct"/>
          </w:tcPr>
          <w:p w14:paraId="66E4D94B" w14:textId="77777777" w:rsidR="0078583B" w:rsidRPr="00F147DB" w:rsidRDefault="0078583B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F84FF8" w:rsidRPr="00F147DB" w14:paraId="3D940CCE" w14:textId="77777777" w:rsidTr="009E7349">
        <w:tc>
          <w:tcPr>
            <w:tcW w:w="1241" w:type="pct"/>
          </w:tcPr>
          <w:p w14:paraId="34732589" w14:textId="66743986" w:rsidR="00F84FF8" w:rsidRPr="00F147DB" w:rsidRDefault="00F84FF8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N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o</w:t>
            </w:r>
          </w:p>
        </w:tc>
        <w:tc>
          <w:tcPr>
            <w:tcW w:w="715" w:type="pct"/>
          </w:tcPr>
          <w:p w14:paraId="4073C14D" w14:textId="247280EF" w:rsidR="00F84FF8" w:rsidRPr="00F147DB" w:rsidRDefault="00F84FF8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4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8</w:t>
            </w:r>
          </w:p>
        </w:tc>
        <w:tc>
          <w:tcPr>
            <w:tcW w:w="684" w:type="pct"/>
          </w:tcPr>
          <w:p w14:paraId="33CB7A38" w14:textId="510B4206" w:rsidR="00F84FF8" w:rsidRPr="00F147DB" w:rsidRDefault="00F84FF8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8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6</w:t>
            </w:r>
          </w:p>
        </w:tc>
        <w:tc>
          <w:tcPr>
            <w:tcW w:w="428" w:type="pct"/>
          </w:tcPr>
          <w:p w14:paraId="201C889E" w14:textId="40D3EFF4" w:rsidR="00F84FF8" w:rsidRPr="00F147DB" w:rsidRDefault="00F84FF8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0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.000</w:t>
            </w:r>
          </w:p>
        </w:tc>
        <w:tc>
          <w:tcPr>
            <w:tcW w:w="715" w:type="pct"/>
          </w:tcPr>
          <w:p w14:paraId="01B1D9D0" w14:textId="02B95190" w:rsidR="00F84FF8" w:rsidRPr="00F147DB" w:rsidRDefault="00F84FF8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4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4</w:t>
            </w:r>
          </w:p>
        </w:tc>
        <w:tc>
          <w:tcPr>
            <w:tcW w:w="726" w:type="pct"/>
          </w:tcPr>
          <w:p w14:paraId="1EFDADD2" w14:textId="71BE2C50" w:rsidR="00F84FF8" w:rsidRPr="00F147DB" w:rsidRDefault="00F84FF8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4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4</w:t>
            </w:r>
          </w:p>
        </w:tc>
        <w:tc>
          <w:tcPr>
            <w:tcW w:w="491" w:type="pct"/>
          </w:tcPr>
          <w:p w14:paraId="0502200C" w14:textId="225D4845" w:rsidR="00F84FF8" w:rsidRPr="00F147DB" w:rsidRDefault="00F84FF8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1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.000</w:t>
            </w:r>
          </w:p>
        </w:tc>
      </w:tr>
      <w:tr w:rsidR="00F84FF8" w:rsidRPr="00F147DB" w14:paraId="3A44F5CF" w14:textId="77777777" w:rsidTr="009E7349">
        <w:tc>
          <w:tcPr>
            <w:tcW w:w="1241" w:type="pct"/>
          </w:tcPr>
          <w:p w14:paraId="191C39A0" w14:textId="66B695BE" w:rsidR="00F84FF8" w:rsidRPr="00F147DB" w:rsidRDefault="00682CC4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Y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es</w:t>
            </w:r>
          </w:p>
        </w:tc>
        <w:tc>
          <w:tcPr>
            <w:tcW w:w="715" w:type="pct"/>
          </w:tcPr>
          <w:p w14:paraId="6ADB7C13" w14:textId="3859AFB7" w:rsidR="00F84FF8" w:rsidRPr="00F147DB" w:rsidRDefault="00682CC4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3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8</w:t>
            </w:r>
          </w:p>
        </w:tc>
        <w:tc>
          <w:tcPr>
            <w:tcW w:w="684" w:type="pct"/>
          </w:tcPr>
          <w:p w14:paraId="0133D3A7" w14:textId="7893B245" w:rsidR="00F84FF8" w:rsidRPr="00F147DB" w:rsidRDefault="00682CC4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1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9</w:t>
            </w:r>
          </w:p>
        </w:tc>
        <w:tc>
          <w:tcPr>
            <w:tcW w:w="428" w:type="pct"/>
          </w:tcPr>
          <w:p w14:paraId="3C4B4CC4" w14:textId="77777777" w:rsidR="00F84FF8" w:rsidRPr="00F147DB" w:rsidRDefault="00F84FF8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2FCCBD4B" w14:textId="6AF12770" w:rsidR="00F84FF8" w:rsidRPr="00F147DB" w:rsidRDefault="00682CC4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1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4</w:t>
            </w:r>
          </w:p>
        </w:tc>
        <w:tc>
          <w:tcPr>
            <w:tcW w:w="726" w:type="pct"/>
          </w:tcPr>
          <w:p w14:paraId="5C86AD20" w14:textId="75A61F44" w:rsidR="00F84FF8" w:rsidRPr="00F147DB" w:rsidRDefault="00682CC4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1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4</w:t>
            </w:r>
          </w:p>
        </w:tc>
        <w:tc>
          <w:tcPr>
            <w:tcW w:w="491" w:type="pct"/>
          </w:tcPr>
          <w:p w14:paraId="35AC9E62" w14:textId="77777777" w:rsidR="00F84FF8" w:rsidRPr="00F147DB" w:rsidRDefault="00F84FF8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76DE28C9" w14:textId="77777777" w:rsidTr="009E7349">
        <w:tc>
          <w:tcPr>
            <w:tcW w:w="1241" w:type="pct"/>
          </w:tcPr>
          <w:p w14:paraId="2FC10441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Bone metastasis</w:t>
            </w:r>
          </w:p>
        </w:tc>
        <w:tc>
          <w:tcPr>
            <w:tcW w:w="715" w:type="pct"/>
          </w:tcPr>
          <w:p w14:paraId="1ACCFD12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684" w:type="pct"/>
          </w:tcPr>
          <w:p w14:paraId="45154BA5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28" w:type="pct"/>
          </w:tcPr>
          <w:p w14:paraId="5D03C3F1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7480EDEF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26" w:type="pct"/>
          </w:tcPr>
          <w:p w14:paraId="1134CD8F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91" w:type="pct"/>
          </w:tcPr>
          <w:p w14:paraId="31BE916F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095C5B02" w14:textId="77777777" w:rsidTr="009E7349">
        <w:tc>
          <w:tcPr>
            <w:tcW w:w="1241" w:type="pct"/>
          </w:tcPr>
          <w:p w14:paraId="43CFA294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lastRenderedPageBreak/>
              <w:t>No</w:t>
            </w:r>
          </w:p>
        </w:tc>
        <w:tc>
          <w:tcPr>
            <w:tcW w:w="715" w:type="pct"/>
          </w:tcPr>
          <w:p w14:paraId="0F9CCF7A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70</w:t>
            </w:r>
          </w:p>
        </w:tc>
        <w:tc>
          <w:tcPr>
            <w:tcW w:w="684" w:type="pct"/>
          </w:tcPr>
          <w:p w14:paraId="0DD02848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97</w:t>
            </w:r>
          </w:p>
        </w:tc>
        <w:tc>
          <w:tcPr>
            <w:tcW w:w="428" w:type="pct"/>
          </w:tcPr>
          <w:p w14:paraId="05A60509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23</w:t>
            </w:r>
          </w:p>
        </w:tc>
        <w:tc>
          <w:tcPr>
            <w:tcW w:w="715" w:type="pct"/>
          </w:tcPr>
          <w:p w14:paraId="4D1BEA8F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50</w:t>
            </w:r>
          </w:p>
        </w:tc>
        <w:tc>
          <w:tcPr>
            <w:tcW w:w="726" w:type="pct"/>
          </w:tcPr>
          <w:p w14:paraId="430243F2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50</w:t>
            </w:r>
          </w:p>
        </w:tc>
        <w:tc>
          <w:tcPr>
            <w:tcW w:w="491" w:type="pct"/>
          </w:tcPr>
          <w:p w14:paraId="48F56624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00</w:t>
            </w:r>
          </w:p>
        </w:tc>
      </w:tr>
      <w:tr w:rsidR="000243C7" w:rsidRPr="000243C7" w14:paraId="4C3B3E27" w14:textId="77777777" w:rsidTr="009E7349">
        <w:tc>
          <w:tcPr>
            <w:tcW w:w="1241" w:type="pct"/>
          </w:tcPr>
          <w:p w14:paraId="371C0CBB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Yes</w:t>
            </w:r>
          </w:p>
        </w:tc>
        <w:tc>
          <w:tcPr>
            <w:tcW w:w="715" w:type="pct"/>
          </w:tcPr>
          <w:p w14:paraId="4A2133D4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6</w:t>
            </w:r>
          </w:p>
        </w:tc>
        <w:tc>
          <w:tcPr>
            <w:tcW w:w="684" w:type="pct"/>
          </w:tcPr>
          <w:p w14:paraId="76CE3A4F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8</w:t>
            </w:r>
          </w:p>
        </w:tc>
        <w:tc>
          <w:tcPr>
            <w:tcW w:w="428" w:type="pct"/>
          </w:tcPr>
          <w:p w14:paraId="609FD0EC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6E1EE10C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8</w:t>
            </w:r>
          </w:p>
        </w:tc>
        <w:tc>
          <w:tcPr>
            <w:tcW w:w="726" w:type="pct"/>
          </w:tcPr>
          <w:p w14:paraId="31AC781B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8</w:t>
            </w:r>
          </w:p>
        </w:tc>
        <w:tc>
          <w:tcPr>
            <w:tcW w:w="491" w:type="pct"/>
          </w:tcPr>
          <w:p w14:paraId="40886944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28BD6750" w14:textId="77777777" w:rsidTr="009E7349">
        <w:tc>
          <w:tcPr>
            <w:tcW w:w="1241" w:type="pct"/>
          </w:tcPr>
          <w:p w14:paraId="17CC3FF4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Pathology</w:t>
            </w:r>
          </w:p>
        </w:tc>
        <w:tc>
          <w:tcPr>
            <w:tcW w:w="715" w:type="pct"/>
          </w:tcPr>
          <w:p w14:paraId="11BE28B1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684" w:type="pct"/>
          </w:tcPr>
          <w:p w14:paraId="472BD8DB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28" w:type="pct"/>
          </w:tcPr>
          <w:p w14:paraId="782B1921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28700372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26" w:type="pct"/>
          </w:tcPr>
          <w:p w14:paraId="6C40FB03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91" w:type="pct"/>
          </w:tcPr>
          <w:p w14:paraId="13EA90B0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337833CA" w14:textId="77777777" w:rsidTr="009E7349">
        <w:tc>
          <w:tcPr>
            <w:tcW w:w="1241" w:type="pct"/>
          </w:tcPr>
          <w:p w14:paraId="05312475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High differentiated</w:t>
            </w:r>
          </w:p>
        </w:tc>
        <w:tc>
          <w:tcPr>
            <w:tcW w:w="715" w:type="pct"/>
          </w:tcPr>
          <w:p w14:paraId="49505F6A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</w:t>
            </w:r>
          </w:p>
        </w:tc>
        <w:tc>
          <w:tcPr>
            <w:tcW w:w="684" w:type="pct"/>
          </w:tcPr>
          <w:p w14:paraId="2B694737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</w:t>
            </w:r>
          </w:p>
        </w:tc>
        <w:tc>
          <w:tcPr>
            <w:tcW w:w="428" w:type="pct"/>
          </w:tcPr>
          <w:p w14:paraId="00DDDD6E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201</w:t>
            </w:r>
          </w:p>
        </w:tc>
        <w:tc>
          <w:tcPr>
            <w:tcW w:w="715" w:type="pct"/>
          </w:tcPr>
          <w:p w14:paraId="5A846D45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</w:t>
            </w:r>
          </w:p>
        </w:tc>
        <w:tc>
          <w:tcPr>
            <w:tcW w:w="726" w:type="pct"/>
          </w:tcPr>
          <w:p w14:paraId="2560E5A2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</w:t>
            </w:r>
          </w:p>
        </w:tc>
        <w:tc>
          <w:tcPr>
            <w:tcW w:w="491" w:type="pct"/>
          </w:tcPr>
          <w:p w14:paraId="11563692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334</w:t>
            </w:r>
          </w:p>
        </w:tc>
      </w:tr>
      <w:tr w:rsidR="000243C7" w:rsidRPr="000243C7" w14:paraId="6156EBD1" w14:textId="77777777" w:rsidTr="009E7349">
        <w:tc>
          <w:tcPr>
            <w:tcW w:w="1241" w:type="pct"/>
          </w:tcPr>
          <w:p w14:paraId="2567A16E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Moderately differentiated</w:t>
            </w:r>
          </w:p>
        </w:tc>
        <w:tc>
          <w:tcPr>
            <w:tcW w:w="715" w:type="pct"/>
          </w:tcPr>
          <w:p w14:paraId="13A8B2A9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</w:t>
            </w:r>
          </w:p>
        </w:tc>
        <w:tc>
          <w:tcPr>
            <w:tcW w:w="684" w:type="pct"/>
          </w:tcPr>
          <w:p w14:paraId="49DAABA0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4</w:t>
            </w:r>
          </w:p>
        </w:tc>
        <w:tc>
          <w:tcPr>
            <w:tcW w:w="428" w:type="pct"/>
          </w:tcPr>
          <w:p w14:paraId="64F6F5BC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713E1A9D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</w:t>
            </w:r>
          </w:p>
        </w:tc>
        <w:tc>
          <w:tcPr>
            <w:tcW w:w="726" w:type="pct"/>
          </w:tcPr>
          <w:p w14:paraId="768FF9C2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</w:t>
            </w:r>
          </w:p>
        </w:tc>
        <w:tc>
          <w:tcPr>
            <w:tcW w:w="491" w:type="pct"/>
          </w:tcPr>
          <w:p w14:paraId="0C6D8A14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30F959A6" w14:textId="77777777" w:rsidTr="009E7349">
        <w:tc>
          <w:tcPr>
            <w:tcW w:w="1241" w:type="pct"/>
          </w:tcPr>
          <w:p w14:paraId="5EA1A6DD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Poorly differentiated</w:t>
            </w:r>
          </w:p>
        </w:tc>
        <w:tc>
          <w:tcPr>
            <w:tcW w:w="715" w:type="pct"/>
          </w:tcPr>
          <w:p w14:paraId="7A8B4260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1</w:t>
            </w:r>
          </w:p>
        </w:tc>
        <w:tc>
          <w:tcPr>
            <w:tcW w:w="684" w:type="pct"/>
          </w:tcPr>
          <w:p w14:paraId="4B7E51C3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46</w:t>
            </w:r>
          </w:p>
        </w:tc>
        <w:tc>
          <w:tcPr>
            <w:tcW w:w="428" w:type="pct"/>
          </w:tcPr>
          <w:p w14:paraId="48138D77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3126F017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7</w:t>
            </w:r>
          </w:p>
        </w:tc>
        <w:tc>
          <w:tcPr>
            <w:tcW w:w="726" w:type="pct"/>
          </w:tcPr>
          <w:p w14:paraId="3DD55E60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5</w:t>
            </w:r>
          </w:p>
        </w:tc>
        <w:tc>
          <w:tcPr>
            <w:tcW w:w="491" w:type="pct"/>
          </w:tcPr>
          <w:p w14:paraId="3D924F4F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5C767F26" w14:textId="77777777" w:rsidTr="009E7349">
        <w:tc>
          <w:tcPr>
            <w:tcW w:w="1241" w:type="pct"/>
          </w:tcPr>
          <w:p w14:paraId="68F107E0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Signet ring cell</w:t>
            </w:r>
          </w:p>
        </w:tc>
        <w:tc>
          <w:tcPr>
            <w:tcW w:w="715" w:type="pct"/>
          </w:tcPr>
          <w:p w14:paraId="01C7FCA9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3</w:t>
            </w:r>
          </w:p>
        </w:tc>
        <w:tc>
          <w:tcPr>
            <w:tcW w:w="684" w:type="pct"/>
          </w:tcPr>
          <w:p w14:paraId="7034A287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5</w:t>
            </w:r>
          </w:p>
        </w:tc>
        <w:tc>
          <w:tcPr>
            <w:tcW w:w="428" w:type="pct"/>
          </w:tcPr>
          <w:p w14:paraId="2E4C0BA8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36680B1E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9</w:t>
            </w:r>
          </w:p>
        </w:tc>
        <w:tc>
          <w:tcPr>
            <w:tcW w:w="726" w:type="pct"/>
          </w:tcPr>
          <w:p w14:paraId="507F44A1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3</w:t>
            </w:r>
          </w:p>
        </w:tc>
        <w:tc>
          <w:tcPr>
            <w:tcW w:w="491" w:type="pct"/>
          </w:tcPr>
          <w:p w14:paraId="3D78C050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683905CA" w14:textId="77777777" w:rsidTr="009E7349">
        <w:tc>
          <w:tcPr>
            <w:tcW w:w="1241" w:type="pct"/>
          </w:tcPr>
          <w:p w14:paraId="48F8B696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Others</w:t>
            </w:r>
          </w:p>
        </w:tc>
        <w:tc>
          <w:tcPr>
            <w:tcW w:w="715" w:type="pct"/>
          </w:tcPr>
          <w:p w14:paraId="088173E9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</w:t>
            </w:r>
          </w:p>
        </w:tc>
        <w:tc>
          <w:tcPr>
            <w:tcW w:w="684" w:type="pct"/>
          </w:tcPr>
          <w:p w14:paraId="694855D5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</w:t>
            </w:r>
          </w:p>
        </w:tc>
        <w:tc>
          <w:tcPr>
            <w:tcW w:w="428" w:type="pct"/>
          </w:tcPr>
          <w:p w14:paraId="1711C252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1F587385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</w:t>
            </w:r>
          </w:p>
        </w:tc>
        <w:tc>
          <w:tcPr>
            <w:tcW w:w="726" w:type="pct"/>
          </w:tcPr>
          <w:p w14:paraId="1F5483D8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</w:t>
            </w:r>
          </w:p>
        </w:tc>
        <w:tc>
          <w:tcPr>
            <w:tcW w:w="491" w:type="pct"/>
          </w:tcPr>
          <w:p w14:paraId="0852B6BC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72AB7A50" w14:textId="77777777" w:rsidTr="009E7349">
        <w:tc>
          <w:tcPr>
            <w:tcW w:w="1241" w:type="pct"/>
          </w:tcPr>
          <w:p w14:paraId="6E9FF8C3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Unknown</w:t>
            </w:r>
          </w:p>
        </w:tc>
        <w:tc>
          <w:tcPr>
            <w:tcW w:w="715" w:type="pct"/>
          </w:tcPr>
          <w:p w14:paraId="0A173DA4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4</w:t>
            </w:r>
          </w:p>
        </w:tc>
        <w:tc>
          <w:tcPr>
            <w:tcW w:w="684" w:type="pct"/>
          </w:tcPr>
          <w:p w14:paraId="38A4662A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6</w:t>
            </w:r>
          </w:p>
        </w:tc>
        <w:tc>
          <w:tcPr>
            <w:tcW w:w="428" w:type="pct"/>
          </w:tcPr>
          <w:p w14:paraId="15F02BD5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39CE444D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7</w:t>
            </w:r>
          </w:p>
        </w:tc>
        <w:tc>
          <w:tcPr>
            <w:tcW w:w="726" w:type="pct"/>
          </w:tcPr>
          <w:p w14:paraId="391F011C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7</w:t>
            </w:r>
          </w:p>
        </w:tc>
        <w:tc>
          <w:tcPr>
            <w:tcW w:w="491" w:type="pct"/>
          </w:tcPr>
          <w:p w14:paraId="757A5F6B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4CEC404A" w14:textId="77777777" w:rsidTr="009E7349">
        <w:tc>
          <w:tcPr>
            <w:tcW w:w="1241" w:type="pct"/>
          </w:tcPr>
          <w:p w14:paraId="37804560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Treatment regimens</w:t>
            </w:r>
          </w:p>
        </w:tc>
        <w:tc>
          <w:tcPr>
            <w:tcW w:w="715" w:type="pct"/>
          </w:tcPr>
          <w:p w14:paraId="4EF24685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684" w:type="pct"/>
          </w:tcPr>
          <w:p w14:paraId="3F884391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28" w:type="pct"/>
          </w:tcPr>
          <w:p w14:paraId="6994F70D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12D6A4B6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26" w:type="pct"/>
          </w:tcPr>
          <w:p w14:paraId="4F799EAD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91" w:type="pct"/>
          </w:tcPr>
          <w:p w14:paraId="07C93468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7D08D2BF" w14:textId="77777777" w:rsidTr="009E7349">
        <w:tc>
          <w:tcPr>
            <w:tcW w:w="1241" w:type="pct"/>
          </w:tcPr>
          <w:p w14:paraId="1E6B2DCD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Combination chemotherapy</w:t>
            </w:r>
          </w:p>
        </w:tc>
        <w:tc>
          <w:tcPr>
            <w:tcW w:w="715" w:type="pct"/>
          </w:tcPr>
          <w:p w14:paraId="10C8DFED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63</w:t>
            </w:r>
          </w:p>
        </w:tc>
        <w:tc>
          <w:tcPr>
            <w:tcW w:w="684" w:type="pct"/>
          </w:tcPr>
          <w:p w14:paraId="05434165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83</w:t>
            </w:r>
          </w:p>
        </w:tc>
        <w:tc>
          <w:tcPr>
            <w:tcW w:w="428" w:type="pct"/>
          </w:tcPr>
          <w:p w14:paraId="00307F4F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520</w:t>
            </w:r>
          </w:p>
        </w:tc>
        <w:tc>
          <w:tcPr>
            <w:tcW w:w="715" w:type="pct"/>
          </w:tcPr>
          <w:p w14:paraId="5F90B557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45</w:t>
            </w:r>
          </w:p>
        </w:tc>
        <w:tc>
          <w:tcPr>
            <w:tcW w:w="726" w:type="pct"/>
          </w:tcPr>
          <w:p w14:paraId="4D89BAED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44</w:t>
            </w:r>
          </w:p>
        </w:tc>
        <w:tc>
          <w:tcPr>
            <w:tcW w:w="491" w:type="pct"/>
          </w:tcPr>
          <w:p w14:paraId="37D4E2AD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378</w:t>
            </w:r>
          </w:p>
        </w:tc>
      </w:tr>
      <w:tr w:rsidR="000243C7" w:rsidRPr="000243C7" w14:paraId="47E87C96" w14:textId="77777777" w:rsidTr="009E7349">
        <w:tc>
          <w:tcPr>
            <w:tcW w:w="1241" w:type="pct"/>
          </w:tcPr>
          <w:p w14:paraId="5689E9AA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Fluorouracil or </w:t>
            </w:r>
            <w:proofErr w:type="spellStart"/>
            <w:r w:rsidRPr="000243C7">
              <w:rPr>
                <w:rFonts w:ascii="Book Antiqua" w:hAnsi="Book Antiqua"/>
                <w:color w:val="000000" w:themeColor="text1"/>
              </w:rPr>
              <w:t>taxane</w:t>
            </w:r>
            <w:proofErr w:type="spellEnd"/>
            <w:r w:rsidRPr="000243C7">
              <w:rPr>
                <w:rFonts w:ascii="Book Antiqua" w:hAnsi="Book Antiqua"/>
                <w:color w:val="000000" w:themeColor="text1"/>
              </w:rPr>
              <w:t xml:space="preserve"> alone</w:t>
            </w:r>
          </w:p>
        </w:tc>
        <w:tc>
          <w:tcPr>
            <w:tcW w:w="715" w:type="pct"/>
          </w:tcPr>
          <w:p w14:paraId="03D5F767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1</w:t>
            </w:r>
          </w:p>
        </w:tc>
        <w:tc>
          <w:tcPr>
            <w:tcW w:w="684" w:type="pct"/>
          </w:tcPr>
          <w:p w14:paraId="4280D953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7</w:t>
            </w:r>
          </w:p>
        </w:tc>
        <w:tc>
          <w:tcPr>
            <w:tcW w:w="428" w:type="pct"/>
          </w:tcPr>
          <w:p w14:paraId="641E13C0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70E89B57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7</w:t>
            </w:r>
          </w:p>
        </w:tc>
        <w:tc>
          <w:tcPr>
            <w:tcW w:w="726" w:type="pct"/>
          </w:tcPr>
          <w:p w14:paraId="269C5CB5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</w:t>
            </w:r>
          </w:p>
        </w:tc>
        <w:tc>
          <w:tcPr>
            <w:tcW w:w="491" w:type="pct"/>
          </w:tcPr>
          <w:p w14:paraId="579D4838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69421588" w14:textId="77777777" w:rsidTr="009E7349">
        <w:tc>
          <w:tcPr>
            <w:tcW w:w="1241" w:type="pct"/>
          </w:tcPr>
          <w:p w14:paraId="3D006414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Radiotherapy</w:t>
            </w:r>
          </w:p>
        </w:tc>
        <w:tc>
          <w:tcPr>
            <w:tcW w:w="715" w:type="pct"/>
          </w:tcPr>
          <w:p w14:paraId="530C2815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</w:t>
            </w:r>
          </w:p>
        </w:tc>
        <w:tc>
          <w:tcPr>
            <w:tcW w:w="684" w:type="pct"/>
          </w:tcPr>
          <w:p w14:paraId="146A9F26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</w:t>
            </w:r>
          </w:p>
        </w:tc>
        <w:tc>
          <w:tcPr>
            <w:tcW w:w="428" w:type="pct"/>
          </w:tcPr>
          <w:p w14:paraId="59682F66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0CEF378C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</w:t>
            </w:r>
          </w:p>
        </w:tc>
        <w:tc>
          <w:tcPr>
            <w:tcW w:w="726" w:type="pct"/>
          </w:tcPr>
          <w:p w14:paraId="5032A104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</w:t>
            </w:r>
          </w:p>
        </w:tc>
        <w:tc>
          <w:tcPr>
            <w:tcW w:w="491" w:type="pct"/>
          </w:tcPr>
          <w:p w14:paraId="41580845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527AD78C" w14:textId="77777777" w:rsidTr="009E7349">
        <w:tc>
          <w:tcPr>
            <w:tcW w:w="1241" w:type="pct"/>
            <w:tcBorders>
              <w:bottom w:val="single" w:sz="4" w:space="0" w:color="auto"/>
            </w:tcBorders>
          </w:tcPr>
          <w:p w14:paraId="2740F3C6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Best supportive care</w:t>
            </w:r>
          </w:p>
        </w:tc>
        <w:tc>
          <w:tcPr>
            <w:tcW w:w="715" w:type="pct"/>
            <w:tcBorders>
              <w:bottom w:val="single" w:sz="4" w:space="0" w:color="auto"/>
            </w:tcBorders>
          </w:tcPr>
          <w:p w14:paraId="01D4C5F4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1</w:t>
            </w:r>
          </w:p>
        </w:tc>
        <w:tc>
          <w:tcPr>
            <w:tcW w:w="684" w:type="pct"/>
            <w:tcBorders>
              <w:bottom w:val="single" w:sz="4" w:space="0" w:color="auto"/>
            </w:tcBorders>
          </w:tcPr>
          <w:p w14:paraId="5ABADF01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3</w:t>
            </w:r>
          </w:p>
        </w:tc>
        <w:tc>
          <w:tcPr>
            <w:tcW w:w="428" w:type="pct"/>
            <w:tcBorders>
              <w:bottom w:val="single" w:sz="4" w:space="0" w:color="auto"/>
            </w:tcBorders>
          </w:tcPr>
          <w:p w14:paraId="4E0A2080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  <w:tcBorders>
              <w:bottom w:val="single" w:sz="4" w:space="0" w:color="auto"/>
            </w:tcBorders>
          </w:tcPr>
          <w:p w14:paraId="758DB7FF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5</w:t>
            </w:r>
          </w:p>
        </w:tc>
        <w:tc>
          <w:tcPr>
            <w:tcW w:w="726" w:type="pct"/>
            <w:tcBorders>
              <w:bottom w:val="single" w:sz="4" w:space="0" w:color="auto"/>
            </w:tcBorders>
          </w:tcPr>
          <w:p w14:paraId="58D8A83F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9</w:t>
            </w:r>
          </w:p>
        </w:tc>
        <w:tc>
          <w:tcPr>
            <w:tcW w:w="491" w:type="pct"/>
            <w:tcBorders>
              <w:bottom w:val="single" w:sz="4" w:space="0" w:color="auto"/>
            </w:tcBorders>
          </w:tcPr>
          <w:p w14:paraId="0ABB6769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</w:tbl>
    <w:p w14:paraId="7AF0FC35" w14:textId="68303FC3" w:rsidR="009E7349" w:rsidRPr="000243C7" w:rsidRDefault="009E7349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0243C7">
        <w:rPr>
          <w:rFonts w:ascii="Book Antiqua" w:hAnsi="Book Antiqua"/>
          <w:color w:val="000000" w:themeColor="text1"/>
        </w:rPr>
        <w:t xml:space="preserve">AAPR: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Albumin-to-alkaline phosphatase ratio</w:t>
      </w:r>
      <w:r w:rsidR="00CA0B0E" w:rsidRPr="000243C7">
        <w:rPr>
          <w:rFonts w:ascii="Book Antiqua" w:eastAsia="Book Antiqua" w:hAnsi="Book Antiqua" w:cs="Book Antiqua"/>
          <w:color w:val="000000" w:themeColor="text1"/>
          <w:szCs w:val="21"/>
        </w:rPr>
        <w:t>.</w:t>
      </w:r>
    </w:p>
    <w:p w14:paraId="340788D1" w14:textId="77777777" w:rsidR="00FE46DB" w:rsidRPr="000243C7" w:rsidRDefault="00FE46DB">
      <w:pPr>
        <w:spacing w:line="360" w:lineRule="auto"/>
        <w:jc w:val="both"/>
        <w:rPr>
          <w:color w:val="000000" w:themeColor="text1"/>
        </w:rPr>
        <w:sectPr w:rsidR="00FE46DB" w:rsidRPr="000243C7" w:rsidSect="00034A2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0188BD3" w14:textId="77777777" w:rsidR="00FE46DB" w:rsidRPr="000243C7" w:rsidRDefault="00FE46DB" w:rsidP="00FE46DB">
      <w:pPr>
        <w:spacing w:line="360" w:lineRule="auto"/>
        <w:jc w:val="both"/>
        <w:rPr>
          <w:rFonts w:ascii="Book Antiqua" w:hAnsi="Book Antiqua"/>
          <w:b/>
          <w:bCs/>
          <w:color w:val="000000" w:themeColor="text1"/>
        </w:rPr>
      </w:pPr>
      <w:r w:rsidRPr="000243C7">
        <w:rPr>
          <w:rFonts w:ascii="Book Antiqua" w:hAnsi="Book Antiqua"/>
          <w:b/>
          <w:bCs/>
          <w:color w:val="000000" w:themeColor="text1"/>
        </w:rPr>
        <w:lastRenderedPageBreak/>
        <w:t xml:space="preserve">Table 2 </w:t>
      </w:r>
      <w:proofErr w:type="spellStart"/>
      <w:r w:rsidRPr="000243C7">
        <w:rPr>
          <w:rFonts w:ascii="Book Antiqua" w:hAnsi="Book Antiqua"/>
          <w:b/>
          <w:bCs/>
          <w:color w:val="000000" w:themeColor="text1"/>
        </w:rPr>
        <w:t>Univariate</w:t>
      </w:r>
      <w:proofErr w:type="spellEnd"/>
      <w:r w:rsidRPr="000243C7">
        <w:rPr>
          <w:rFonts w:ascii="Book Antiqua" w:hAnsi="Book Antiqua"/>
          <w:b/>
          <w:bCs/>
          <w:color w:val="000000" w:themeColor="text1"/>
        </w:rPr>
        <w:t xml:space="preserve"> and multivariate analyses of prognostic factors for overall survival for all patient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112"/>
        <w:gridCol w:w="3290"/>
        <w:gridCol w:w="1315"/>
        <w:gridCol w:w="3286"/>
        <w:gridCol w:w="1173"/>
      </w:tblGrid>
      <w:tr w:rsidR="00CC1FB5" w:rsidRPr="000243C7" w14:paraId="4F94DC74" w14:textId="77777777" w:rsidTr="00CC1FB5">
        <w:tc>
          <w:tcPr>
            <w:tcW w:w="1560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53236EA8" w14:textId="77777777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Variables</w:t>
            </w:r>
          </w:p>
        </w:tc>
        <w:tc>
          <w:tcPr>
            <w:tcW w:w="1248" w:type="pct"/>
            <w:tcBorders>
              <w:top w:val="single" w:sz="4" w:space="0" w:color="auto"/>
              <w:bottom w:val="single" w:sz="4" w:space="0" w:color="auto"/>
            </w:tcBorders>
          </w:tcPr>
          <w:p w14:paraId="1159135A" w14:textId="77777777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proofErr w:type="spellStart"/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Univariate</w:t>
            </w:r>
            <w:proofErr w:type="spellEnd"/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 xml:space="preserve"> analyses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</w:tcPr>
          <w:p w14:paraId="214821E3" w14:textId="77777777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</w:p>
        </w:tc>
        <w:tc>
          <w:tcPr>
            <w:tcW w:w="1247" w:type="pct"/>
            <w:tcBorders>
              <w:top w:val="single" w:sz="4" w:space="0" w:color="auto"/>
              <w:bottom w:val="single" w:sz="4" w:space="0" w:color="auto"/>
            </w:tcBorders>
          </w:tcPr>
          <w:p w14:paraId="6748D229" w14:textId="77777777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Multivariate analyses</w:t>
            </w: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</w:tcPr>
          <w:p w14:paraId="6FB360C8" w14:textId="77777777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</w:p>
        </w:tc>
      </w:tr>
      <w:tr w:rsidR="00CC1FB5" w:rsidRPr="000243C7" w14:paraId="266BA9F1" w14:textId="77777777" w:rsidTr="00CC1FB5">
        <w:tc>
          <w:tcPr>
            <w:tcW w:w="1560" w:type="pct"/>
            <w:vMerge/>
            <w:tcBorders>
              <w:top w:val="single" w:sz="4" w:space="0" w:color="auto"/>
              <w:bottom w:val="single" w:sz="4" w:space="0" w:color="auto"/>
            </w:tcBorders>
          </w:tcPr>
          <w:p w14:paraId="1CDA3B77" w14:textId="77777777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</w:p>
        </w:tc>
        <w:tc>
          <w:tcPr>
            <w:tcW w:w="1248" w:type="pct"/>
            <w:tcBorders>
              <w:top w:val="single" w:sz="4" w:space="0" w:color="auto"/>
              <w:bottom w:val="single" w:sz="4" w:space="0" w:color="auto"/>
            </w:tcBorders>
          </w:tcPr>
          <w:p w14:paraId="7B27F83A" w14:textId="53A5AFD7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HR (95%CI)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</w:tcPr>
          <w:p w14:paraId="476ACB85" w14:textId="19486CDD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i/>
                <w:iCs/>
                <w:color w:val="000000" w:themeColor="text1"/>
              </w:rPr>
              <w:t xml:space="preserve">P 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value</w:t>
            </w:r>
          </w:p>
        </w:tc>
        <w:tc>
          <w:tcPr>
            <w:tcW w:w="1247" w:type="pct"/>
            <w:tcBorders>
              <w:top w:val="single" w:sz="4" w:space="0" w:color="auto"/>
              <w:bottom w:val="single" w:sz="4" w:space="0" w:color="auto"/>
            </w:tcBorders>
          </w:tcPr>
          <w:p w14:paraId="670E904B" w14:textId="1657AE04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HR (95%CI)</w:t>
            </w: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</w:tcPr>
          <w:p w14:paraId="34C28B6D" w14:textId="73BC6F27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i/>
                <w:iCs/>
                <w:color w:val="000000" w:themeColor="text1"/>
              </w:rPr>
              <w:t xml:space="preserve">P 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value</w:t>
            </w:r>
          </w:p>
        </w:tc>
      </w:tr>
      <w:tr w:rsidR="000243C7" w:rsidRPr="000243C7" w14:paraId="7167E7C9" w14:textId="77777777" w:rsidTr="007F48B0">
        <w:tc>
          <w:tcPr>
            <w:tcW w:w="1560" w:type="pct"/>
            <w:tcBorders>
              <w:top w:val="single" w:sz="4" w:space="0" w:color="auto"/>
            </w:tcBorders>
          </w:tcPr>
          <w:p w14:paraId="0B63581F" w14:textId="77777777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Gender (male </w:t>
            </w:r>
            <w:proofErr w:type="spellStart"/>
            <w:r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proofErr w:type="spellEnd"/>
            <w:r w:rsidRPr="000243C7">
              <w:rPr>
                <w:rFonts w:ascii="Book Antiqua" w:hAnsi="Book Antiqua"/>
                <w:color w:val="000000" w:themeColor="text1"/>
              </w:rPr>
              <w:t xml:space="preserve"> female)</w:t>
            </w:r>
          </w:p>
        </w:tc>
        <w:tc>
          <w:tcPr>
            <w:tcW w:w="1248" w:type="pct"/>
            <w:tcBorders>
              <w:top w:val="single" w:sz="4" w:space="0" w:color="auto"/>
            </w:tcBorders>
          </w:tcPr>
          <w:p w14:paraId="7D38615E" w14:textId="1EE57E7A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705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510-0.975)</w:t>
            </w:r>
          </w:p>
        </w:tc>
        <w:tc>
          <w:tcPr>
            <w:tcW w:w="499" w:type="pct"/>
            <w:tcBorders>
              <w:top w:val="single" w:sz="4" w:space="0" w:color="auto"/>
            </w:tcBorders>
          </w:tcPr>
          <w:p w14:paraId="76FC579E" w14:textId="77777777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35</w:t>
            </w:r>
          </w:p>
        </w:tc>
        <w:tc>
          <w:tcPr>
            <w:tcW w:w="1247" w:type="pct"/>
            <w:tcBorders>
              <w:top w:val="single" w:sz="4" w:space="0" w:color="auto"/>
            </w:tcBorders>
          </w:tcPr>
          <w:p w14:paraId="49BA4DFF" w14:textId="42EFA93E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746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508-1.094)</w:t>
            </w:r>
          </w:p>
        </w:tc>
        <w:tc>
          <w:tcPr>
            <w:tcW w:w="445" w:type="pct"/>
            <w:tcBorders>
              <w:top w:val="single" w:sz="4" w:space="0" w:color="auto"/>
            </w:tcBorders>
          </w:tcPr>
          <w:p w14:paraId="0B4F0462" w14:textId="77777777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133</w:t>
            </w:r>
          </w:p>
        </w:tc>
      </w:tr>
      <w:tr w:rsidR="000243C7" w:rsidRPr="000243C7" w14:paraId="08CF832A" w14:textId="77777777" w:rsidTr="00C31DAA">
        <w:tc>
          <w:tcPr>
            <w:tcW w:w="1560" w:type="pct"/>
          </w:tcPr>
          <w:p w14:paraId="3A33EF19" w14:textId="74B99E82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Age (&gt;</w:t>
            </w:r>
            <w:r w:rsidR="005E7E05" w:rsidRPr="000243C7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60 </w:t>
            </w:r>
            <w:proofErr w:type="spellStart"/>
            <w:r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proofErr w:type="spellEnd"/>
            <w:r w:rsidRPr="000243C7">
              <w:rPr>
                <w:rFonts w:ascii="Book Antiqua" w:hAnsi="Book Antiqua"/>
                <w:color w:val="000000" w:themeColor="text1"/>
              </w:rPr>
              <w:t xml:space="preserve"> ≤</w:t>
            </w:r>
            <w:r w:rsidR="005E7E05" w:rsidRPr="000243C7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color w:val="000000" w:themeColor="text1"/>
              </w:rPr>
              <w:t>60)</w:t>
            </w:r>
          </w:p>
        </w:tc>
        <w:tc>
          <w:tcPr>
            <w:tcW w:w="1248" w:type="pct"/>
          </w:tcPr>
          <w:p w14:paraId="75686D44" w14:textId="52F2697D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125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794-1.594)</w:t>
            </w:r>
          </w:p>
        </w:tc>
        <w:tc>
          <w:tcPr>
            <w:tcW w:w="499" w:type="pct"/>
          </w:tcPr>
          <w:p w14:paraId="4234CC14" w14:textId="77777777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509</w:t>
            </w:r>
          </w:p>
        </w:tc>
        <w:tc>
          <w:tcPr>
            <w:tcW w:w="1247" w:type="pct"/>
          </w:tcPr>
          <w:p w14:paraId="7E85F733" w14:textId="141F7F95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808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541-1.207)</w:t>
            </w:r>
          </w:p>
        </w:tc>
        <w:tc>
          <w:tcPr>
            <w:tcW w:w="445" w:type="pct"/>
          </w:tcPr>
          <w:p w14:paraId="74695ADB" w14:textId="77777777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298</w:t>
            </w:r>
          </w:p>
        </w:tc>
      </w:tr>
      <w:tr w:rsidR="000243C7" w:rsidRPr="000243C7" w14:paraId="6B3497F5" w14:textId="77777777" w:rsidTr="00C31DAA">
        <w:tc>
          <w:tcPr>
            <w:tcW w:w="1560" w:type="pct"/>
          </w:tcPr>
          <w:p w14:paraId="1BE7A2A0" w14:textId="3676B213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Smoking status (Yes </w:t>
            </w:r>
            <w:proofErr w:type="spellStart"/>
            <w:r w:rsidR="005E7E05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proofErr w:type="spellEnd"/>
            <w:r w:rsidRPr="000243C7">
              <w:rPr>
                <w:rFonts w:ascii="Book Antiqua" w:hAnsi="Book Antiqua"/>
                <w:color w:val="000000" w:themeColor="text1"/>
              </w:rPr>
              <w:t xml:space="preserve"> No)</w:t>
            </w:r>
          </w:p>
        </w:tc>
        <w:tc>
          <w:tcPr>
            <w:tcW w:w="1248" w:type="pct"/>
          </w:tcPr>
          <w:p w14:paraId="205688BA" w14:textId="7790978C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</w:t>
            </w:r>
            <w:r w:rsidRPr="000243C7">
              <w:rPr>
                <w:rFonts w:ascii="Book Antiqua" w:hAnsi="Book Antiqua"/>
                <w:color w:val="000000" w:themeColor="text1"/>
                <w:lang w:eastAsia="zh-CN"/>
              </w:rPr>
              <w:t>451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  <w:lang w:eastAsia="zh-CN"/>
              </w:rPr>
              <w:t>0.970</w:t>
            </w:r>
            <w:r w:rsidRPr="000243C7">
              <w:rPr>
                <w:rFonts w:ascii="Book Antiqua" w:hAnsi="Book Antiqua"/>
                <w:color w:val="000000" w:themeColor="text1"/>
              </w:rPr>
              <w:t>-2.</w:t>
            </w:r>
            <w:r w:rsidRPr="000243C7">
              <w:rPr>
                <w:rFonts w:ascii="Book Antiqua" w:hAnsi="Book Antiqua"/>
                <w:color w:val="000000" w:themeColor="text1"/>
                <w:lang w:eastAsia="zh-CN"/>
              </w:rPr>
              <w:t>173</w:t>
            </w:r>
            <w:r w:rsidRPr="000243C7">
              <w:rPr>
                <w:rFonts w:ascii="Book Antiqua" w:hAnsi="Book Antiqua"/>
                <w:color w:val="000000" w:themeColor="text1"/>
              </w:rPr>
              <w:t>)</w:t>
            </w:r>
          </w:p>
        </w:tc>
        <w:tc>
          <w:tcPr>
            <w:tcW w:w="499" w:type="pct"/>
          </w:tcPr>
          <w:p w14:paraId="32C80EAE" w14:textId="77777777" w:rsidR="00C31DAA" w:rsidRPr="000243C7" w:rsidRDefault="00C31DAA" w:rsidP="00CC1FB5">
            <w:pPr>
              <w:spacing w:line="360" w:lineRule="auto"/>
              <w:jc w:val="both"/>
              <w:rPr>
                <w:rFonts w:ascii="Book Antiqua" w:eastAsia="宋体" w:hAnsi="Book Antiqua"/>
                <w:b/>
                <w:bCs/>
                <w:color w:val="000000" w:themeColor="text1"/>
                <w:lang w:eastAsia="zh-CN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</w:t>
            </w:r>
            <w:r w:rsidRPr="000243C7">
              <w:rPr>
                <w:rFonts w:ascii="Book Antiqua" w:hAnsi="Book Antiqua"/>
                <w:color w:val="000000" w:themeColor="text1"/>
                <w:lang w:eastAsia="zh-CN"/>
              </w:rPr>
              <w:t>70</w:t>
            </w:r>
          </w:p>
        </w:tc>
        <w:tc>
          <w:tcPr>
            <w:tcW w:w="1247" w:type="pct"/>
          </w:tcPr>
          <w:p w14:paraId="3FE7EB26" w14:textId="4A4EF9B3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364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851-2.188)</w:t>
            </w:r>
          </w:p>
        </w:tc>
        <w:tc>
          <w:tcPr>
            <w:tcW w:w="445" w:type="pct"/>
          </w:tcPr>
          <w:p w14:paraId="3F34E4A6" w14:textId="77777777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197</w:t>
            </w:r>
          </w:p>
        </w:tc>
      </w:tr>
      <w:tr w:rsidR="000243C7" w:rsidRPr="000243C7" w14:paraId="2EEB259D" w14:textId="77777777" w:rsidTr="00C31DAA">
        <w:tc>
          <w:tcPr>
            <w:tcW w:w="1560" w:type="pct"/>
          </w:tcPr>
          <w:p w14:paraId="5BB6822C" w14:textId="74FC0CAE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Number of involved sites (multiple </w:t>
            </w:r>
            <w:proofErr w:type="spellStart"/>
            <w:r w:rsidR="005E7E05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proofErr w:type="spellEnd"/>
            <w:r w:rsidRPr="000243C7">
              <w:rPr>
                <w:rFonts w:ascii="Book Antiqua" w:hAnsi="Book Antiqua"/>
                <w:color w:val="000000" w:themeColor="text1"/>
              </w:rPr>
              <w:t xml:space="preserve"> one)</w:t>
            </w:r>
          </w:p>
        </w:tc>
        <w:tc>
          <w:tcPr>
            <w:tcW w:w="1248" w:type="pct"/>
          </w:tcPr>
          <w:p w14:paraId="03ACA8AE" w14:textId="46B458C7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</w:t>
            </w:r>
            <w:r w:rsidRPr="000243C7">
              <w:rPr>
                <w:rFonts w:ascii="Book Antiqua" w:hAnsi="Book Antiqua"/>
                <w:color w:val="000000" w:themeColor="text1"/>
                <w:lang w:eastAsia="zh-CN"/>
              </w:rPr>
              <w:t>748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  <w:lang w:eastAsia="zh-CN"/>
              </w:rPr>
              <w:t>1.264</w:t>
            </w:r>
            <w:r w:rsidRPr="000243C7">
              <w:rPr>
                <w:rFonts w:ascii="Book Antiqua" w:hAnsi="Book Antiqua"/>
                <w:color w:val="000000" w:themeColor="text1"/>
              </w:rPr>
              <w:t>-</w:t>
            </w:r>
            <w:r w:rsidRPr="000243C7">
              <w:rPr>
                <w:rFonts w:ascii="Book Antiqua" w:hAnsi="Book Antiqua"/>
                <w:color w:val="000000" w:themeColor="text1"/>
                <w:lang w:eastAsia="zh-CN"/>
              </w:rPr>
              <w:t>2.417</w:t>
            </w:r>
            <w:r w:rsidRPr="000243C7">
              <w:rPr>
                <w:rFonts w:ascii="Book Antiqua" w:hAnsi="Book Antiqua"/>
                <w:color w:val="000000" w:themeColor="text1"/>
              </w:rPr>
              <w:t>)</w:t>
            </w:r>
          </w:p>
        </w:tc>
        <w:tc>
          <w:tcPr>
            <w:tcW w:w="499" w:type="pct"/>
          </w:tcPr>
          <w:p w14:paraId="11CFD4C2" w14:textId="77777777" w:rsidR="00C31DAA" w:rsidRPr="000243C7" w:rsidRDefault="00C31DAA" w:rsidP="00CC1FB5">
            <w:pPr>
              <w:spacing w:line="360" w:lineRule="auto"/>
              <w:jc w:val="both"/>
              <w:rPr>
                <w:rFonts w:ascii="Book Antiqua" w:eastAsia="宋体" w:hAnsi="Book Antiqua"/>
                <w:b/>
                <w:bCs/>
                <w:color w:val="000000" w:themeColor="text1"/>
                <w:lang w:eastAsia="zh-CN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</w:t>
            </w:r>
            <w:r w:rsidRPr="000243C7">
              <w:rPr>
                <w:rFonts w:ascii="Book Antiqua" w:hAnsi="Book Antiqua"/>
                <w:color w:val="000000" w:themeColor="text1"/>
                <w:lang w:eastAsia="zh-CN"/>
              </w:rPr>
              <w:t>001</w:t>
            </w:r>
          </w:p>
        </w:tc>
        <w:tc>
          <w:tcPr>
            <w:tcW w:w="1247" w:type="pct"/>
          </w:tcPr>
          <w:p w14:paraId="6D21DD22" w14:textId="21CDA574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425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1.018-1.997)</w:t>
            </w:r>
          </w:p>
        </w:tc>
        <w:tc>
          <w:tcPr>
            <w:tcW w:w="445" w:type="pct"/>
          </w:tcPr>
          <w:p w14:paraId="472D4634" w14:textId="77777777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38</w:t>
            </w:r>
          </w:p>
        </w:tc>
      </w:tr>
      <w:tr w:rsidR="000243C7" w:rsidRPr="000243C7" w14:paraId="2793F36F" w14:textId="77777777" w:rsidTr="00C31DAA">
        <w:tc>
          <w:tcPr>
            <w:tcW w:w="1560" w:type="pct"/>
          </w:tcPr>
          <w:p w14:paraId="0E0EC105" w14:textId="23924FD9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Liver metastasis (Yes </w:t>
            </w:r>
            <w:proofErr w:type="spellStart"/>
            <w:r w:rsidR="005E7E05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proofErr w:type="spellEnd"/>
            <w:r w:rsidRPr="000243C7">
              <w:rPr>
                <w:rFonts w:ascii="Book Antiqua" w:hAnsi="Book Antiqua"/>
                <w:color w:val="000000" w:themeColor="text1"/>
              </w:rPr>
              <w:t xml:space="preserve"> No)</w:t>
            </w:r>
          </w:p>
        </w:tc>
        <w:tc>
          <w:tcPr>
            <w:tcW w:w="1248" w:type="pct"/>
          </w:tcPr>
          <w:p w14:paraId="670F8D25" w14:textId="67CA86CA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950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674-1.339)</w:t>
            </w:r>
          </w:p>
        </w:tc>
        <w:tc>
          <w:tcPr>
            <w:tcW w:w="499" w:type="pct"/>
          </w:tcPr>
          <w:p w14:paraId="5AA6A459" w14:textId="77777777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731</w:t>
            </w:r>
          </w:p>
        </w:tc>
        <w:tc>
          <w:tcPr>
            <w:tcW w:w="1247" w:type="pct"/>
          </w:tcPr>
          <w:p w14:paraId="45FBD75A" w14:textId="5E6488B4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758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511-1.124)</w:t>
            </w:r>
          </w:p>
        </w:tc>
        <w:tc>
          <w:tcPr>
            <w:tcW w:w="445" w:type="pct"/>
          </w:tcPr>
          <w:p w14:paraId="69817C8C" w14:textId="77777777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  <w:cs/>
              </w:rPr>
              <w:t>0</w:t>
            </w:r>
            <w:r w:rsidRPr="000243C7">
              <w:rPr>
                <w:rFonts w:ascii="Book Antiqua" w:hAnsi="Book Antiqua"/>
                <w:color w:val="000000" w:themeColor="text1"/>
              </w:rPr>
              <w:t>.167</w:t>
            </w:r>
          </w:p>
        </w:tc>
      </w:tr>
      <w:tr w:rsidR="000243C7" w:rsidRPr="000243C7" w14:paraId="34ADAA4E" w14:textId="77777777" w:rsidTr="00C31DAA">
        <w:tc>
          <w:tcPr>
            <w:tcW w:w="1560" w:type="pct"/>
          </w:tcPr>
          <w:p w14:paraId="71EEA45D" w14:textId="140BE73F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Bone metastasis (Yes </w:t>
            </w:r>
            <w:proofErr w:type="spellStart"/>
            <w:r w:rsidR="005E7E05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proofErr w:type="spellEnd"/>
            <w:r w:rsidRPr="000243C7">
              <w:rPr>
                <w:rFonts w:ascii="Book Antiqua" w:hAnsi="Book Antiqua"/>
                <w:color w:val="000000" w:themeColor="text1"/>
              </w:rPr>
              <w:t xml:space="preserve"> No)</w:t>
            </w:r>
          </w:p>
        </w:tc>
        <w:tc>
          <w:tcPr>
            <w:tcW w:w="1248" w:type="pct"/>
          </w:tcPr>
          <w:p w14:paraId="6B248915" w14:textId="31DC7996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319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822-2.115)</w:t>
            </w:r>
          </w:p>
        </w:tc>
        <w:tc>
          <w:tcPr>
            <w:tcW w:w="499" w:type="pct"/>
          </w:tcPr>
          <w:p w14:paraId="73ABC9DC" w14:textId="77777777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251</w:t>
            </w:r>
          </w:p>
        </w:tc>
        <w:tc>
          <w:tcPr>
            <w:tcW w:w="1247" w:type="pct"/>
          </w:tcPr>
          <w:p w14:paraId="206BF808" w14:textId="65C06B9A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395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843-2.307)</w:t>
            </w:r>
          </w:p>
        </w:tc>
        <w:tc>
          <w:tcPr>
            <w:tcW w:w="445" w:type="pct"/>
          </w:tcPr>
          <w:p w14:paraId="69170F2A" w14:textId="77777777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195</w:t>
            </w:r>
          </w:p>
        </w:tc>
      </w:tr>
      <w:tr w:rsidR="000243C7" w:rsidRPr="000243C7" w14:paraId="1051021D" w14:textId="77777777" w:rsidTr="00827A48">
        <w:tc>
          <w:tcPr>
            <w:tcW w:w="1560" w:type="pct"/>
          </w:tcPr>
          <w:p w14:paraId="056B4955" w14:textId="1AB1DC59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Treatment regimens (combination chemotherapy </w:t>
            </w:r>
            <w:proofErr w:type="spellStart"/>
            <w:r w:rsidR="005E7E05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proofErr w:type="spellEnd"/>
            <w:r w:rsidRPr="000243C7">
              <w:rPr>
                <w:rFonts w:ascii="Book Antiqua" w:hAnsi="Book Antiqua"/>
                <w:color w:val="000000" w:themeColor="text1"/>
              </w:rPr>
              <w:t xml:space="preserve"> others)</w:t>
            </w:r>
          </w:p>
        </w:tc>
        <w:tc>
          <w:tcPr>
            <w:tcW w:w="1248" w:type="pct"/>
          </w:tcPr>
          <w:p w14:paraId="7FE8F0EE" w14:textId="1A0ACC8C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334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232-0.480)</w:t>
            </w:r>
          </w:p>
        </w:tc>
        <w:tc>
          <w:tcPr>
            <w:tcW w:w="499" w:type="pct"/>
          </w:tcPr>
          <w:p w14:paraId="266FDD5D" w14:textId="77777777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00</w:t>
            </w:r>
          </w:p>
        </w:tc>
        <w:tc>
          <w:tcPr>
            <w:tcW w:w="1247" w:type="pct"/>
          </w:tcPr>
          <w:p w14:paraId="2C8BF8DA" w14:textId="1950A81A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269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175-0.411)</w:t>
            </w:r>
          </w:p>
        </w:tc>
        <w:tc>
          <w:tcPr>
            <w:tcW w:w="445" w:type="pct"/>
          </w:tcPr>
          <w:p w14:paraId="10D6824A" w14:textId="77777777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00</w:t>
            </w:r>
          </w:p>
        </w:tc>
      </w:tr>
      <w:tr w:rsidR="000243C7" w:rsidRPr="000243C7" w14:paraId="3EA79078" w14:textId="77777777" w:rsidTr="00827A48">
        <w:tc>
          <w:tcPr>
            <w:tcW w:w="1560" w:type="pct"/>
            <w:tcBorders>
              <w:bottom w:val="single" w:sz="4" w:space="0" w:color="auto"/>
            </w:tcBorders>
          </w:tcPr>
          <w:p w14:paraId="0ECAD2FA" w14:textId="4A53D84C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AAPR (&gt;</w:t>
            </w:r>
            <w:r w:rsidR="00827A48" w:rsidRPr="000243C7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0.48 </w:t>
            </w:r>
            <w:proofErr w:type="spellStart"/>
            <w:r w:rsidR="005E7E05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proofErr w:type="spellEnd"/>
            <w:r w:rsidRPr="000243C7">
              <w:rPr>
                <w:rFonts w:ascii="Book Antiqua" w:hAnsi="Book Antiqua"/>
                <w:color w:val="000000" w:themeColor="text1"/>
              </w:rPr>
              <w:t xml:space="preserve"> ≤</w:t>
            </w:r>
            <w:r w:rsidR="00827A48" w:rsidRPr="000243C7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color w:val="000000" w:themeColor="text1"/>
              </w:rPr>
              <w:t>0.48)</w:t>
            </w:r>
          </w:p>
        </w:tc>
        <w:tc>
          <w:tcPr>
            <w:tcW w:w="1248" w:type="pct"/>
            <w:tcBorders>
              <w:bottom w:val="single" w:sz="4" w:space="0" w:color="auto"/>
            </w:tcBorders>
          </w:tcPr>
          <w:p w14:paraId="160C7C64" w14:textId="2BB8C8AF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536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385-0.745)</w:t>
            </w:r>
          </w:p>
        </w:tc>
        <w:tc>
          <w:tcPr>
            <w:tcW w:w="499" w:type="pct"/>
            <w:tcBorders>
              <w:bottom w:val="single" w:sz="4" w:space="0" w:color="auto"/>
            </w:tcBorders>
          </w:tcPr>
          <w:p w14:paraId="780CCB50" w14:textId="77777777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00</w:t>
            </w:r>
          </w:p>
        </w:tc>
        <w:tc>
          <w:tcPr>
            <w:tcW w:w="1247" w:type="pct"/>
            <w:tcBorders>
              <w:bottom w:val="single" w:sz="4" w:space="0" w:color="auto"/>
            </w:tcBorders>
          </w:tcPr>
          <w:p w14:paraId="1DE0A4BD" w14:textId="396E0AC1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476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328-0.691)</w:t>
            </w:r>
          </w:p>
        </w:tc>
        <w:tc>
          <w:tcPr>
            <w:tcW w:w="445" w:type="pct"/>
            <w:tcBorders>
              <w:bottom w:val="single" w:sz="4" w:space="0" w:color="auto"/>
            </w:tcBorders>
          </w:tcPr>
          <w:p w14:paraId="4E1CB70F" w14:textId="77777777" w:rsidR="00C31DAA" w:rsidRPr="000243C7" w:rsidRDefault="00C31DAA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00</w:t>
            </w:r>
          </w:p>
        </w:tc>
      </w:tr>
    </w:tbl>
    <w:p w14:paraId="45F73194" w14:textId="24395A07" w:rsidR="00057E91" w:rsidRPr="000243C7" w:rsidRDefault="0065259C" w:rsidP="00057E91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  <w:szCs w:val="21"/>
        </w:rPr>
      </w:pP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HR: Hazard ratio;</w:t>
      </w:r>
      <w:r w:rsidRPr="000243C7">
        <w:rPr>
          <w:rFonts w:ascii="Book Antiqua" w:eastAsia="Book Antiqua" w:hAnsi="Book Antiqua" w:cs="Book Antiqua" w:hint="eastAsia"/>
          <w:color w:val="000000" w:themeColor="text1"/>
          <w:szCs w:val="21"/>
        </w:rPr>
        <w:t xml:space="preserve"> </w:t>
      </w:r>
      <w:r w:rsidR="00E05CB1" w:rsidRPr="000243C7">
        <w:rPr>
          <w:rFonts w:ascii="Book Antiqua" w:eastAsia="Book Antiqua" w:hAnsi="Book Antiqua" w:cs="Book Antiqua"/>
          <w:color w:val="000000" w:themeColor="text1"/>
          <w:szCs w:val="21"/>
        </w:rPr>
        <w:t>CI: Confidence interval</w:t>
      </w:r>
      <w:r w:rsidR="009547D2" w:rsidRPr="000243C7">
        <w:rPr>
          <w:rFonts w:ascii="Book Antiqua" w:eastAsia="Book Antiqua" w:hAnsi="Book Antiqua" w:cs="Book Antiqua"/>
          <w:color w:val="000000" w:themeColor="text1"/>
          <w:szCs w:val="21"/>
        </w:rPr>
        <w:t>;</w:t>
      </w:r>
      <w:r w:rsidR="0008659C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057E91" w:rsidRPr="000243C7">
        <w:rPr>
          <w:rFonts w:ascii="Book Antiqua" w:eastAsia="Book Antiqua" w:hAnsi="Book Antiqua" w:cs="Book Antiqua"/>
          <w:color w:val="000000" w:themeColor="text1"/>
          <w:szCs w:val="21"/>
        </w:rPr>
        <w:t>AAPR: Albumin-to-alkaline phosphatase ratio.</w:t>
      </w:r>
    </w:p>
    <w:p w14:paraId="73F1E62C" w14:textId="77777777" w:rsidR="005E3768" w:rsidRPr="000243C7" w:rsidRDefault="005E3768">
      <w:pPr>
        <w:spacing w:line="360" w:lineRule="auto"/>
        <w:jc w:val="both"/>
        <w:rPr>
          <w:color w:val="000000" w:themeColor="text1"/>
        </w:rPr>
        <w:sectPr w:rsidR="005E3768" w:rsidRPr="000243C7" w:rsidSect="00034A2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FECD182" w14:textId="77777777" w:rsidR="00D61916" w:rsidRPr="000243C7" w:rsidRDefault="00D61916" w:rsidP="00D61916">
      <w:pPr>
        <w:spacing w:line="360" w:lineRule="auto"/>
        <w:jc w:val="both"/>
        <w:rPr>
          <w:rFonts w:ascii="Book Antiqua" w:hAnsi="Book Antiqua"/>
          <w:b/>
          <w:bCs/>
          <w:color w:val="000000" w:themeColor="text1"/>
        </w:rPr>
      </w:pPr>
      <w:r w:rsidRPr="000243C7">
        <w:rPr>
          <w:rFonts w:ascii="Book Antiqua" w:hAnsi="Book Antiqua"/>
          <w:b/>
          <w:bCs/>
          <w:color w:val="000000" w:themeColor="text1"/>
        </w:rPr>
        <w:lastRenderedPageBreak/>
        <w:t xml:space="preserve">Table 3 </w:t>
      </w:r>
      <w:proofErr w:type="spellStart"/>
      <w:r w:rsidRPr="000243C7">
        <w:rPr>
          <w:rFonts w:ascii="Book Antiqua" w:hAnsi="Book Antiqua"/>
          <w:b/>
          <w:bCs/>
          <w:color w:val="000000" w:themeColor="text1"/>
        </w:rPr>
        <w:t>Univariate</w:t>
      </w:r>
      <w:proofErr w:type="spellEnd"/>
      <w:r w:rsidRPr="000243C7">
        <w:rPr>
          <w:rFonts w:ascii="Book Antiqua" w:hAnsi="Book Antiqua"/>
          <w:b/>
          <w:bCs/>
          <w:color w:val="000000" w:themeColor="text1"/>
        </w:rPr>
        <w:t xml:space="preserve"> and multivariate analyses of prognostic factors for progression-free survival for all patient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112"/>
        <w:gridCol w:w="3290"/>
        <w:gridCol w:w="1315"/>
        <w:gridCol w:w="3286"/>
        <w:gridCol w:w="1173"/>
      </w:tblGrid>
      <w:tr w:rsidR="00CC1FB5" w:rsidRPr="000243C7" w14:paraId="43EE7D27" w14:textId="77777777" w:rsidTr="00CC1FB5">
        <w:tc>
          <w:tcPr>
            <w:tcW w:w="1560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63B15461" w14:textId="77777777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Variables</w:t>
            </w:r>
          </w:p>
        </w:tc>
        <w:tc>
          <w:tcPr>
            <w:tcW w:w="1248" w:type="pct"/>
            <w:tcBorders>
              <w:top w:val="single" w:sz="4" w:space="0" w:color="auto"/>
              <w:bottom w:val="single" w:sz="4" w:space="0" w:color="auto"/>
            </w:tcBorders>
          </w:tcPr>
          <w:p w14:paraId="24FEFE75" w14:textId="77777777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proofErr w:type="spellStart"/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Univariate</w:t>
            </w:r>
            <w:proofErr w:type="spellEnd"/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 xml:space="preserve"> analyses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</w:tcPr>
          <w:p w14:paraId="65749396" w14:textId="77777777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</w:p>
        </w:tc>
        <w:tc>
          <w:tcPr>
            <w:tcW w:w="1247" w:type="pct"/>
            <w:tcBorders>
              <w:top w:val="single" w:sz="4" w:space="0" w:color="auto"/>
              <w:bottom w:val="single" w:sz="4" w:space="0" w:color="auto"/>
            </w:tcBorders>
          </w:tcPr>
          <w:p w14:paraId="444ECD77" w14:textId="77777777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Multivariate analyses</w:t>
            </w: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</w:tcPr>
          <w:p w14:paraId="1E2D1E42" w14:textId="77777777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</w:p>
        </w:tc>
      </w:tr>
      <w:tr w:rsidR="00CC1FB5" w:rsidRPr="000243C7" w14:paraId="44FC87F5" w14:textId="77777777" w:rsidTr="00CC1FB5">
        <w:tc>
          <w:tcPr>
            <w:tcW w:w="1560" w:type="pct"/>
            <w:vMerge/>
            <w:tcBorders>
              <w:top w:val="single" w:sz="4" w:space="0" w:color="auto"/>
              <w:bottom w:val="single" w:sz="4" w:space="0" w:color="auto"/>
            </w:tcBorders>
          </w:tcPr>
          <w:p w14:paraId="2F441D55" w14:textId="77777777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</w:p>
        </w:tc>
        <w:tc>
          <w:tcPr>
            <w:tcW w:w="1248" w:type="pct"/>
            <w:tcBorders>
              <w:top w:val="single" w:sz="4" w:space="0" w:color="auto"/>
              <w:bottom w:val="single" w:sz="4" w:space="0" w:color="auto"/>
            </w:tcBorders>
          </w:tcPr>
          <w:p w14:paraId="63260963" w14:textId="6DE79B71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HR (95%CI)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</w:tcPr>
          <w:p w14:paraId="45430E0E" w14:textId="131E0D07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i/>
                <w:iCs/>
                <w:color w:val="000000" w:themeColor="text1"/>
              </w:rPr>
              <w:t xml:space="preserve">P 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value</w:t>
            </w:r>
          </w:p>
        </w:tc>
        <w:tc>
          <w:tcPr>
            <w:tcW w:w="1247" w:type="pct"/>
            <w:tcBorders>
              <w:top w:val="single" w:sz="4" w:space="0" w:color="auto"/>
              <w:bottom w:val="single" w:sz="4" w:space="0" w:color="auto"/>
            </w:tcBorders>
          </w:tcPr>
          <w:p w14:paraId="387F08ED" w14:textId="69434332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HR (95%CI)</w:t>
            </w: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</w:tcPr>
          <w:p w14:paraId="7C863DC4" w14:textId="416CA4AE" w:rsidR="00CC1FB5" w:rsidRPr="000243C7" w:rsidRDefault="00CC1FB5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i/>
                <w:iCs/>
                <w:color w:val="000000" w:themeColor="text1"/>
              </w:rPr>
              <w:t xml:space="preserve">P 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value</w:t>
            </w:r>
          </w:p>
        </w:tc>
      </w:tr>
      <w:tr w:rsidR="000243C7" w:rsidRPr="000243C7" w14:paraId="3B429C62" w14:textId="77777777" w:rsidTr="00C82DAD">
        <w:tc>
          <w:tcPr>
            <w:tcW w:w="1560" w:type="pct"/>
            <w:tcBorders>
              <w:top w:val="single" w:sz="4" w:space="0" w:color="auto"/>
            </w:tcBorders>
          </w:tcPr>
          <w:p w14:paraId="26F8904E" w14:textId="4C893E0A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Gender (male </w:t>
            </w:r>
            <w:proofErr w:type="spellStart"/>
            <w:r w:rsidR="00103270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proofErr w:type="spellEnd"/>
            <w:r w:rsidRPr="000243C7">
              <w:rPr>
                <w:rFonts w:ascii="Book Antiqua" w:hAnsi="Book Antiqua"/>
                <w:color w:val="000000" w:themeColor="text1"/>
              </w:rPr>
              <w:t xml:space="preserve"> female)</w:t>
            </w:r>
          </w:p>
        </w:tc>
        <w:tc>
          <w:tcPr>
            <w:tcW w:w="1248" w:type="pct"/>
            <w:tcBorders>
              <w:top w:val="single" w:sz="4" w:space="0" w:color="auto"/>
            </w:tcBorders>
          </w:tcPr>
          <w:p w14:paraId="28C4D30F" w14:textId="0241CB9A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759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554-1.041)</w:t>
            </w:r>
          </w:p>
        </w:tc>
        <w:tc>
          <w:tcPr>
            <w:tcW w:w="499" w:type="pct"/>
            <w:tcBorders>
              <w:top w:val="single" w:sz="4" w:space="0" w:color="auto"/>
            </w:tcBorders>
          </w:tcPr>
          <w:p w14:paraId="21E1AE4F" w14:textId="77777777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87</w:t>
            </w:r>
          </w:p>
        </w:tc>
        <w:tc>
          <w:tcPr>
            <w:tcW w:w="1247" w:type="pct"/>
            <w:tcBorders>
              <w:top w:val="single" w:sz="4" w:space="0" w:color="auto"/>
            </w:tcBorders>
          </w:tcPr>
          <w:p w14:paraId="69E8C797" w14:textId="14672C53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772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529-1.126)</w:t>
            </w:r>
          </w:p>
        </w:tc>
        <w:tc>
          <w:tcPr>
            <w:tcW w:w="445" w:type="pct"/>
            <w:tcBorders>
              <w:top w:val="single" w:sz="4" w:space="0" w:color="auto"/>
            </w:tcBorders>
          </w:tcPr>
          <w:p w14:paraId="223DE338" w14:textId="77777777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179</w:t>
            </w:r>
          </w:p>
        </w:tc>
      </w:tr>
      <w:tr w:rsidR="000243C7" w:rsidRPr="000243C7" w14:paraId="1A2376CA" w14:textId="77777777" w:rsidTr="00C82DAD">
        <w:tc>
          <w:tcPr>
            <w:tcW w:w="1560" w:type="pct"/>
          </w:tcPr>
          <w:p w14:paraId="0576288F" w14:textId="11509165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Age (&gt;</w:t>
            </w:r>
            <w:r w:rsidR="008E7076" w:rsidRPr="000243C7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60 </w:t>
            </w:r>
            <w:proofErr w:type="spellStart"/>
            <w:r w:rsidR="00103270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proofErr w:type="spellEnd"/>
            <w:r w:rsidRPr="000243C7">
              <w:rPr>
                <w:rFonts w:ascii="Book Antiqua" w:hAnsi="Book Antiqua"/>
                <w:color w:val="000000" w:themeColor="text1"/>
              </w:rPr>
              <w:t xml:space="preserve"> ≤</w:t>
            </w:r>
            <w:r w:rsidR="008E7076" w:rsidRPr="000243C7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color w:val="000000" w:themeColor="text1"/>
              </w:rPr>
              <w:t>60)</w:t>
            </w:r>
          </w:p>
        </w:tc>
        <w:tc>
          <w:tcPr>
            <w:tcW w:w="1248" w:type="pct"/>
          </w:tcPr>
          <w:p w14:paraId="20FE97F8" w14:textId="357CF810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162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830-1.626)</w:t>
            </w:r>
          </w:p>
        </w:tc>
        <w:tc>
          <w:tcPr>
            <w:tcW w:w="499" w:type="pct"/>
          </w:tcPr>
          <w:p w14:paraId="6218CA67" w14:textId="77777777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382</w:t>
            </w:r>
          </w:p>
        </w:tc>
        <w:tc>
          <w:tcPr>
            <w:tcW w:w="1247" w:type="pct"/>
          </w:tcPr>
          <w:p w14:paraId="6C19ABEE" w14:textId="7C351F5D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955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654-1.395)</w:t>
            </w:r>
          </w:p>
        </w:tc>
        <w:tc>
          <w:tcPr>
            <w:tcW w:w="445" w:type="pct"/>
          </w:tcPr>
          <w:p w14:paraId="2FE5B37C" w14:textId="77777777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813</w:t>
            </w:r>
          </w:p>
        </w:tc>
      </w:tr>
      <w:tr w:rsidR="000243C7" w:rsidRPr="000243C7" w14:paraId="70FA1443" w14:textId="77777777" w:rsidTr="00C82DAD">
        <w:tc>
          <w:tcPr>
            <w:tcW w:w="1560" w:type="pct"/>
          </w:tcPr>
          <w:p w14:paraId="5D90D595" w14:textId="13AF7AE7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Smoking status (Yes </w:t>
            </w:r>
            <w:proofErr w:type="spellStart"/>
            <w:r w:rsidR="00103270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proofErr w:type="spellEnd"/>
            <w:r w:rsidRPr="000243C7">
              <w:rPr>
                <w:rFonts w:ascii="Book Antiqua" w:hAnsi="Book Antiqua"/>
                <w:color w:val="000000" w:themeColor="text1"/>
              </w:rPr>
              <w:t xml:space="preserve"> No)</w:t>
            </w:r>
          </w:p>
        </w:tc>
        <w:tc>
          <w:tcPr>
            <w:tcW w:w="1248" w:type="pct"/>
          </w:tcPr>
          <w:p w14:paraId="185EA9CC" w14:textId="51EE4701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805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550-1.177)</w:t>
            </w:r>
          </w:p>
        </w:tc>
        <w:tc>
          <w:tcPr>
            <w:tcW w:w="499" w:type="pct"/>
          </w:tcPr>
          <w:p w14:paraId="02A4A379" w14:textId="77777777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262</w:t>
            </w:r>
          </w:p>
        </w:tc>
        <w:tc>
          <w:tcPr>
            <w:tcW w:w="1247" w:type="pct"/>
          </w:tcPr>
          <w:p w14:paraId="011FFA74" w14:textId="15487050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227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781-1.927)</w:t>
            </w:r>
          </w:p>
        </w:tc>
        <w:tc>
          <w:tcPr>
            <w:tcW w:w="445" w:type="pct"/>
          </w:tcPr>
          <w:p w14:paraId="42D7EF09" w14:textId="77777777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375</w:t>
            </w:r>
          </w:p>
        </w:tc>
      </w:tr>
      <w:tr w:rsidR="000243C7" w:rsidRPr="000243C7" w14:paraId="49AFC8EF" w14:textId="77777777" w:rsidTr="00C82DAD">
        <w:tc>
          <w:tcPr>
            <w:tcW w:w="1560" w:type="pct"/>
          </w:tcPr>
          <w:p w14:paraId="44E83FEE" w14:textId="09F18272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Number of involved sites (multiple </w:t>
            </w:r>
            <w:proofErr w:type="spellStart"/>
            <w:r w:rsidR="00103270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proofErr w:type="spellEnd"/>
            <w:r w:rsidRPr="000243C7">
              <w:rPr>
                <w:rFonts w:ascii="Book Antiqua" w:hAnsi="Book Antiqua"/>
                <w:color w:val="000000" w:themeColor="text1"/>
              </w:rPr>
              <w:t xml:space="preserve"> one)</w:t>
            </w:r>
          </w:p>
        </w:tc>
        <w:tc>
          <w:tcPr>
            <w:tcW w:w="1248" w:type="pct"/>
          </w:tcPr>
          <w:p w14:paraId="1CE97564" w14:textId="617B1541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484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1.083-2.034)</w:t>
            </w:r>
          </w:p>
        </w:tc>
        <w:tc>
          <w:tcPr>
            <w:tcW w:w="499" w:type="pct"/>
          </w:tcPr>
          <w:p w14:paraId="43492E55" w14:textId="77777777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14</w:t>
            </w:r>
          </w:p>
        </w:tc>
        <w:tc>
          <w:tcPr>
            <w:tcW w:w="1247" w:type="pct"/>
          </w:tcPr>
          <w:p w14:paraId="698344C6" w14:textId="63990101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223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880-1.701)</w:t>
            </w:r>
          </w:p>
        </w:tc>
        <w:tc>
          <w:tcPr>
            <w:tcW w:w="445" w:type="pct"/>
          </w:tcPr>
          <w:p w14:paraId="6BF24E39" w14:textId="77777777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231</w:t>
            </w:r>
          </w:p>
        </w:tc>
      </w:tr>
      <w:tr w:rsidR="000243C7" w:rsidRPr="000243C7" w14:paraId="3ED900E3" w14:textId="77777777" w:rsidTr="00C82DAD">
        <w:tc>
          <w:tcPr>
            <w:tcW w:w="1560" w:type="pct"/>
          </w:tcPr>
          <w:p w14:paraId="77BC45C6" w14:textId="77D9F290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Liver metastasis (Yes </w:t>
            </w:r>
            <w:proofErr w:type="spellStart"/>
            <w:r w:rsidR="00103270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proofErr w:type="spellEnd"/>
            <w:r w:rsidRPr="000243C7">
              <w:rPr>
                <w:rFonts w:ascii="Book Antiqua" w:hAnsi="Book Antiqua"/>
                <w:color w:val="000000" w:themeColor="text1"/>
              </w:rPr>
              <w:t xml:space="preserve"> No)</w:t>
            </w:r>
          </w:p>
        </w:tc>
        <w:tc>
          <w:tcPr>
            <w:tcW w:w="1248" w:type="pct"/>
          </w:tcPr>
          <w:p w14:paraId="0CCDABAD" w14:textId="4727A8FB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950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674-1.339)</w:t>
            </w:r>
          </w:p>
        </w:tc>
        <w:tc>
          <w:tcPr>
            <w:tcW w:w="499" w:type="pct"/>
          </w:tcPr>
          <w:p w14:paraId="493FD14E" w14:textId="77777777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770</w:t>
            </w:r>
          </w:p>
        </w:tc>
        <w:tc>
          <w:tcPr>
            <w:tcW w:w="1247" w:type="pct"/>
          </w:tcPr>
          <w:p w14:paraId="304D85CA" w14:textId="78A7CA4B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737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506-1.073)</w:t>
            </w:r>
          </w:p>
        </w:tc>
        <w:tc>
          <w:tcPr>
            <w:tcW w:w="445" w:type="pct"/>
          </w:tcPr>
          <w:p w14:paraId="291251CD" w14:textId="77777777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112</w:t>
            </w:r>
          </w:p>
        </w:tc>
      </w:tr>
      <w:tr w:rsidR="000243C7" w:rsidRPr="000243C7" w14:paraId="09FF2432" w14:textId="77777777" w:rsidTr="00C82DAD">
        <w:tc>
          <w:tcPr>
            <w:tcW w:w="1560" w:type="pct"/>
          </w:tcPr>
          <w:p w14:paraId="2603CF05" w14:textId="24696E0E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Bone metastasis (Yes </w:t>
            </w:r>
            <w:proofErr w:type="spellStart"/>
            <w:r w:rsidR="00103270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proofErr w:type="spellEnd"/>
            <w:r w:rsidRPr="000243C7">
              <w:rPr>
                <w:rFonts w:ascii="Book Antiqua" w:hAnsi="Book Antiqua"/>
                <w:color w:val="000000" w:themeColor="text1"/>
              </w:rPr>
              <w:t xml:space="preserve"> No)</w:t>
            </w:r>
          </w:p>
        </w:tc>
        <w:tc>
          <w:tcPr>
            <w:tcW w:w="1248" w:type="pct"/>
          </w:tcPr>
          <w:p w14:paraId="7B29C263" w14:textId="5F3880BF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219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762-1.951)</w:t>
            </w:r>
          </w:p>
        </w:tc>
        <w:tc>
          <w:tcPr>
            <w:tcW w:w="499" w:type="pct"/>
          </w:tcPr>
          <w:p w14:paraId="0C134C6D" w14:textId="77777777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409</w:t>
            </w:r>
          </w:p>
        </w:tc>
        <w:tc>
          <w:tcPr>
            <w:tcW w:w="1247" w:type="pct"/>
          </w:tcPr>
          <w:p w14:paraId="5B6799D5" w14:textId="1B57D37A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232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754-2.011)</w:t>
            </w:r>
          </w:p>
        </w:tc>
        <w:tc>
          <w:tcPr>
            <w:tcW w:w="445" w:type="pct"/>
          </w:tcPr>
          <w:p w14:paraId="30856EF9" w14:textId="77777777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405</w:t>
            </w:r>
          </w:p>
        </w:tc>
      </w:tr>
      <w:tr w:rsidR="000243C7" w:rsidRPr="000243C7" w14:paraId="47ADF7B3" w14:textId="77777777" w:rsidTr="004A4566">
        <w:tc>
          <w:tcPr>
            <w:tcW w:w="1560" w:type="pct"/>
          </w:tcPr>
          <w:p w14:paraId="1C1C4E8F" w14:textId="23F83B42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Treatment regimens (combination chemotherapy </w:t>
            </w:r>
            <w:proofErr w:type="spellStart"/>
            <w:r w:rsidR="00103270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proofErr w:type="spellEnd"/>
            <w:r w:rsidRPr="000243C7">
              <w:rPr>
                <w:rFonts w:ascii="Book Antiqua" w:hAnsi="Book Antiqua"/>
                <w:color w:val="000000" w:themeColor="text1"/>
              </w:rPr>
              <w:t xml:space="preserve"> others)</w:t>
            </w:r>
          </w:p>
        </w:tc>
        <w:tc>
          <w:tcPr>
            <w:tcW w:w="1248" w:type="pct"/>
          </w:tcPr>
          <w:p w14:paraId="04FE86DD" w14:textId="4CF6C06C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448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313-0.639)</w:t>
            </w:r>
          </w:p>
        </w:tc>
        <w:tc>
          <w:tcPr>
            <w:tcW w:w="499" w:type="pct"/>
          </w:tcPr>
          <w:p w14:paraId="338887A1" w14:textId="77777777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00</w:t>
            </w:r>
          </w:p>
        </w:tc>
        <w:tc>
          <w:tcPr>
            <w:tcW w:w="1247" w:type="pct"/>
          </w:tcPr>
          <w:p w14:paraId="17C7FFEF" w14:textId="20E6E79D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398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263-0.594)</w:t>
            </w:r>
          </w:p>
        </w:tc>
        <w:tc>
          <w:tcPr>
            <w:tcW w:w="445" w:type="pct"/>
          </w:tcPr>
          <w:p w14:paraId="6EB2427F" w14:textId="77777777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00</w:t>
            </w:r>
          </w:p>
        </w:tc>
      </w:tr>
      <w:tr w:rsidR="000243C7" w:rsidRPr="000243C7" w14:paraId="1BCE9FB8" w14:textId="77777777" w:rsidTr="004A4566">
        <w:tc>
          <w:tcPr>
            <w:tcW w:w="1560" w:type="pct"/>
            <w:tcBorders>
              <w:bottom w:val="single" w:sz="4" w:space="0" w:color="auto"/>
            </w:tcBorders>
          </w:tcPr>
          <w:p w14:paraId="780467B7" w14:textId="12CAFC74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AAPR (&gt;</w:t>
            </w:r>
            <w:r w:rsidR="008E7076" w:rsidRPr="000243C7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0.48 </w:t>
            </w:r>
            <w:proofErr w:type="spellStart"/>
            <w:r w:rsidR="00103270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proofErr w:type="spellEnd"/>
            <w:r w:rsidRPr="000243C7">
              <w:rPr>
                <w:rFonts w:ascii="Book Antiqua" w:hAnsi="Book Antiqua"/>
                <w:color w:val="000000" w:themeColor="text1"/>
              </w:rPr>
              <w:t xml:space="preserve"> ≤</w:t>
            </w:r>
            <w:r w:rsidR="008E7076" w:rsidRPr="000243C7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color w:val="000000" w:themeColor="text1"/>
              </w:rPr>
              <w:t>0.48)</w:t>
            </w:r>
          </w:p>
        </w:tc>
        <w:tc>
          <w:tcPr>
            <w:tcW w:w="1248" w:type="pct"/>
            <w:tcBorders>
              <w:bottom w:val="single" w:sz="4" w:space="0" w:color="auto"/>
            </w:tcBorders>
          </w:tcPr>
          <w:p w14:paraId="5C0BC194" w14:textId="034DCFA1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611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446-0.837)</w:t>
            </w:r>
          </w:p>
        </w:tc>
        <w:tc>
          <w:tcPr>
            <w:tcW w:w="499" w:type="pct"/>
            <w:tcBorders>
              <w:bottom w:val="single" w:sz="4" w:space="0" w:color="auto"/>
            </w:tcBorders>
          </w:tcPr>
          <w:p w14:paraId="4A0E2C66" w14:textId="77777777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02</w:t>
            </w:r>
          </w:p>
        </w:tc>
        <w:tc>
          <w:tcPr>
            <w:tcW w:w="1247" w:type="pct"/>
            <w:tcBorders>
              <w:bottom w:val="single" w:sz="4" w:space="0" w:color="auto"/>
            </w:tcBorders>
          </w:tcPr>
          <w:p w14:paraId="1CCA1288" w14:textId="6B58D1AF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527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370-0.751)</w:t>
            </w:r>
          </w:p>
        </w:tc>
        <w:tc>
          <w:tcPr>
            <w:tcW w:w="445" w:type="pct"/>
            <w:tcBorders>
              <w:bottom w:val="single" w:sz="4" w:space="0" w:color="auto"/>
            </w:tcBorders>
          </w:tcPr>
          <w:p w14:paraId="0F35BE35" w14:textId="77777777" w:rsidR="00C82DAD" w:rsidRPr="000243C7" w:rsidRDefault="00C82DAD" w:rsidP="00CC1FB5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00</w:t>
            </w:r>
          </w:p>
        </w:tc>
      </w:tr>
    </w:tbl>
    <w:p w14:paraId="7F48FBAF" w14:textId="77777777" w:rsidR="003D2BE6" w:rsidRPr="000243C7" w:rsidRDefault="003D2BE6" w:rsidP="003D2BE6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  <w:szCs w:val="21"/>
        </w:rPr>
      </w:pP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HR: Hazard ratio;</w:t>
      </w:r>
      <w:r w:rsidRPr="000243C7">
        <w:rPr>
          <w:rFonts w:ascii="Book Antiqua" w:eastAsia="Book Antiqua" w:hAnsi="Book Antiqua" w:cs="Book Antiqua" w:hint="eastAsi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CI: Confidence interval; AAPR: Albumin-to-alkaline phosphatase ratio.</w:t>
      </w:r>
    </w:p>
    <w:p w14:paraId="660D9746" w14:textId="3549C427" w:rsidR="00CC1FB5" w:rsidRDefault="00CC1FB5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2BB5ECAB" w14:textId="77777777" w:rsidR="008A4EC9" w:rsidRDefault="008A4EC9" w:rsidP="008A4EC9">
      <w:pPr>
        <w:jc w:val="center"/>
        <w:rPr>
          <w:rFonts w:ascii="Book Antiqua" w:hAnsi="Book Antiqua"/>
        </w:rPr>
      </w:pPr>
    </w:p>
    <w:p w14:paraId="7D452300" w14:textId="77777777" w:rsidR="008A4EC9" w:rsidRDefault="008A4EC9" w:rsidP="008A4EC9">
      <w:pPr>
        <w:jc w:val="center"/>
        <w:rPr>
          <w:rFonts w:ascii="Book Antiqua" w:hAnsi="Book Antiqua"/>
        </w:rPr>
      </w:pPr>
    </w:p>
    <w:p w14:paraId="605CB0C2" w14:textId="77777777" w:rsidR="008A4EC9" w:rsidRDefault="008A4EC9" w:rsidP="008A4EC9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6C6E14E5" wp14:editId="5624892E">
            <wp:extent cx="2499360" cy="1440180"/>
            <wp:effectExtent l="0" t="0" r="0" b="7620"/>
            <wp:docPr id="6" name="图片 6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5E2C2" w14:textId="77777777" w:rsidR="008A4EC9" w:rsidRDefault="008A4EC9" w:rsidP="008A4EC9">
      <w:pPr>
        <w:jc w:val="center"/>
        <w:rPr>
          <w:rFonts w:ascii="Book Antiqua" w:hAnsi="Book Antiqua"/>
        </w:rPr>
      </w:pPr>
    </w:p>
    <w:p w14:paraId="1A0915FA" w14:textId="77777777" w:rsidR="008A4EC9" w:rsidRPr="00763D22" w:rsidRDefault="008A4EC9" w:rsidP="008A4EC9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</w:t>
      </w:r>
      <w:proofErr w:type="spellStart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Inc</w:t>
      </w:r>
      <w:proofErr w:type="spellEnd"/>
    </w:p>
    <w:p w14:paraId="699CE811" w14:textId="77777777" w:rsidR="008A4EC9" w:rsidRPr="00763D22" w:rsidRDefault="008A4EC9" w:rsidP="008A4EC9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437FC29F" w14:textId="77777777" w:rsidR="008A4EC9" w:rsidRPr="00763D22" w:rsidRDefault="008A4EC9" w:rsidP="008A4EC9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175A1D90" w14:textId="77777777" w:rsidR="008A4EC9" w:rsidRPr="00763D22" w:rsidRDefault="008A4EC9" w:rsidP="008A4EC9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772CE1F2" w14:textId="77777777" w:rsidR="008A4EC9" w:rsidRPr="00763D22" w:rsidRDefault="008A4EC9" w:rsidP="008A4EC9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0FE4E971" w14:textId="77777777" w:rsidR="008A4EC9" w:rsidRPr="00763D22" w:rsidRDefault="008A4EC9" w:rsidP="008A4EC9">
      <w:pPr>
        <w:jc w:val="center"/>
        <w:rPr>
          <w:rFonts w:ascii="Book Antiqua" w:hAnsi="Book Antiqua"/>
        </w:rPr>
      </w:pP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5BDC5683" w14:textId="77777777" w:rsidR="008A4EC9" w:rsidRDefault="008A4EC9" w:rsidP="008A4EC9">
      <w:pPr>
        <w:jc w:val="center"/>
        <w:rPr>
          <w:rFonts w:ascii="Book Antiqua" w:hAnsi="Book Antiqua"/>
        </w:rPr>
      </w:pPr>
    </w:p>
    <w:p w14:paraId="3E531B01" w14:textId="77777777" w:rsidR="008A4EC9" w:rsidRDefault="008A4EC9" w:rsidP="008A4EC9">
      <w:pPr>
        <w:jc w:val="center"/>
        <w:rPr>
          <w:rFonts w:ascii="Book Antiqua" w:hAnsi="Book Antiqua"/>
        </w:rPr>
      </w:pPr>
    </w:p>
    <w:p w14:paraId="153FC1CB" w14:textId="77777777" w:rsidR="008A4EC9" w:rsidRDefault="008A4EC9" w:rsidP="008A4EC9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52AF8A71" wp14:editId="335EFDFF">
            <wp:extent cx="1447800" cy="1440180"/>
            <wp:effectExtent l="0" t="0" r="0" b="7620"/>
            <wp:docPr id="7" name="图片 7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F4650" w14:textId="77777777" w:rsidR="008A4EC9" w:rsidRDefault="008A4EC9" w:rsidP="008A4EC9">
      <w:pPr>
        <w:jc w:val="center"/>
        <w:rPr>
          <w:rFonts w:ascii="Book Antiqua" w:hAnsi="Book Antiqua"/>
        </w:rPr>
      </w:pPr>
    </w:p>
    <w:p w14:paraId="40D967F8" w14:textId="77777777" w:rsidR="008A4EC9" w:rsidRDefault="008A4EC9" w:rsidP="008A4EC9">
      <w:pPr>
        <w:jc w:val="center"/>
        <w:rPr>
          <w:rFonts w:ascii="Book Antiqua" w:hAnsi="Book Antiqua"/>
        </w:rPr>
      </w:pPr>
    </w:p>
    <w:p w14:paraId="6F766723" w14:textId="77777777" w:rsidR="008A4EC9" w:rsidRPr="00763D22" w:rsidRDefault="008A4EC9" w:rsidP="008A4EC9">
      <w:pPr>
        <w:jc w:val="right"/>
        <w:rPr>
          <w:rFonts w:ascii="Book Antiqua" w:hAnsi="Book Antiqua"/>
          <w:color w:val="000000" w:themeColor="text1"/>
        </w:rPr>
      </w:pPr>
    </w:p>
    <w:p w14:paraId="69F6D658" w14:textId="235CDF04" w:rsidR="000C4B85" w:rsidRPr="008A4EC9" w:rsidRDefault="008A4EC9" w:rsidP="008A4EC9">
      <w:pPr>
        <w:jc w:val="center"/>
        <w:rPr>
          <w:rFonts w:ascii="Book Antiqua" w:hAnsi="Book Antiqua"/>
          <w:color w:val="000000" w:themeColor="text1"/>
          <w:lang w:eastAsia="zh-CN"/>
        </w:rPr>
      </w:pP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>© 202</w:t>
      </w:r>
      <w:r>
        <w:rPr>
          <w:rFonts w:ascii="Book Antiqua" w:eastAsia="BookAntiqua-Bold" w:hAnsi="Book Antiqua" w:cs="BookAntiqua-Bold" w:hint="eastAsia"/>
          <w:b/>
          <w:bCs/>
          <w:color w:val="000000" w:themeColor="text1"/>
        </w:rPr>
        <w:t>2</w:t>
      </w: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</w:t>
      </w:r>
      <w:proofErr w:type="spellStart"/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 w:rsidRPr="00763D22">
        <w:rPr>
          <w:rFonts w:ascii="Book Antiqua" w:hAnsi="Book Antiqua"/>
          <w:color w:val="000000" w:themeColor="text1"/>
        </w:rPr>
        <w:fldChar w:fldCharType="begin"/>
      </w:r>
      <w:r w:rsidRPr="00763D22">
        <w:rPr>
          <w:rFonts w:ascii="Book Antiqua" w:hAnsi="Book Antiqua"/>
          <w:color w:val="000000" w:themeColor="text1"/>
        </w:rPr>
        <w:instrText xml:space="preserve"> ADDIN EN.REFLIST </w:instrText>
      </w:r>
      <w:r w:rsidRPr="00763D22">
        <w:rPr>
          <w:rFonts w:ascii="Book Antiqua" w:hAnsi="Book Antiqua"/>
          <w:color w:val="000000" w:themeColor="text1"/>
        </w:rPr>
        <w:fldChar w:fldCharType="end"/>
      </w:r>
    </w:p>
    <w:sectPr w:rsidR="000C4B85" w:rsidRPr="008A4EC9" w:rsidSect="00034A2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DC4A6B" w14:textId="77777777" w:rsidR="00F224A2" w:rsidRDefault="00F224A2" w:rsidP="00C62A77">
      <w:r>
        <w:separator/>
      </w:r>
    </w:p>
  </w:endnote>
  <w:endnote w:type="continuationSeparator" w:id="0">
    <w:p w14:paraId="11DB3412" w14:textId="77777777" w:rsidR="00F224A2" w:rsidRDefault="00F224A2" w:rsidP="00C62A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24E2E3" w14:textId="77777777" w:rsidR="005129A3" w:rsidRPr="00C0092E" w:rsidRDefault="005129A3" w:rsidP="00CC1FB5">
    <w:pPr>
      <w:pStyle w:val="a7"/>
      <w:jc w:val="right"/>
      <w:rPr>
        <w:rFonts w:ascii="Book Antiqua" w:hAnsi="Book Antiqua"/>
        <w:sz w:val="24"/>
        <w:szCs w:val="24"/>
      </w:rPr>
    </w:pP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PAGE   \* MERGEFORMAT </w:instrText>
    </w:r>
    <w:r>
      <w:rPr>
        <w:rFonts w:ascii="Book Antiqua" w:hAnsi="Book Antiqua"/>
        <w:sz w:val="24"/>
        <w:szCs w:val="24"/>
      </w:rPr>
      <w:fldChar w:fldCharType="separate"/>
    </w:r>
    <w:r w:rsidR="00F923A3">
      <w:rPr>
        <w:rFonts w:ascii="Book Antiqua" w:hAnsi="Book Antiqua"/>
        <w:noProof/>
        <w:sz w:val="24"/>
        <w:szCs w:val="24"/>
      </w:rPr>
      <w:t>22</w:t>
    </w:r>
    <w:r>
      <w:rPr>
        <w:rFonts w:ascii="Book Antiqua" w:hAnsi="Book Antiqua"/>
        <w:sz w:val="24"/>
        <w:szCs w:val="24"/>
      </w:rPr>
      <w:fldChar w:fldCharType="end"/>
    </w:r>
    <w:r>
      <w:rPr>
        <w:rFonts w:ascii="Book Antiqua" w:hAnsi="Book Antiqua"/>
        <w:sz w:val="24"/>
        <w:szCs w:val="24"/>
      </w:rPr>
      <w:t>/</w:t>
    </w: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NUMPAGES   \* MERGEFORMAT </w:instrText>
    </w:r>
    <w:r>
      <w:rPr>
        <w:rFonts w:ascii="Book Antiqua" w:hAnsi="Book Antiqua"/>
        <w:sz w:val="24"/>
        <w:szCs w:val="24"/>
      </w:rPr>
      <w:fldChar w:fldCharType="separate"/>
    </w:r>
    <w:r w:rsidR="00F923A3">
      <w:rPr>
        <w:rFonts w:ascii="Book Antiqua" w:hAnsi="Book Antiqua"/>
        <w:noProof/>
        <w:sz w:val="24"/>
        <w:szCs w:val="24"/>
      </w:rPr>
      <w:t>31</w:t>
    </w:r>
    <w:r>
      <w:rPr>
        <w:rFonts w:ascii="Book Antiqua" w:hAnsi="Book Antiqua"/>
        <w:sz w:val="24"/>
        <w:szCs w:val="24"/>
      </w:rPr>
      <w:fldChar w:fldCharType="end"/>
    </w:r>
  </w:p>
  <w:p w14:paraId="699DD976" w14:textId="77777777" w:rsidR="005129A3" w:rsidRDefault="005129A3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ABBCC6" w14:textId="77777777" w:rsidR="00F224A2" w:rsidRDefault="00F224A2" w:rsidP="00C62A77">
      <w:r>
        <w:separator/>
      </w:r>
    </w:p>
  </w:footnote>
  <w:footnote w:type="continuationSeparator" w:id="0">
    <w:p w14:paraId="1E570E46" w14:textId="77777777" w:rsidR="00F224A2" w:rsidRDefault="00F224A2" w:rsidP="00C62A7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">
    <w15:presenceInfo w15:providerId="Windows Live" w15:userId="4fffbcdf8f4c29b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MDUxMjMyMTE2MbZU0lEKTi0uzszPAykwqQUAFCS5PSwAAAA="/>
  </w:docVars>
  <w:rsids>
    <w:rsidRoot w:val="00A77B3E"/>
    <w:rsid w:val="000154D1"/>
    <w:rsid w:val="000165D4"/>
    <w:rsid w:val="000243C7"/>
    <w:rsid w:val="0002550C"/>
    <w:rsid w:val="00034A2B"/>
    <w:rsid w:val="00042FC2"/>
    <w:rsid w:val="000478A9"/>
    <w:rsid w:val="00056E53"/>
    <w:rsid w:val="00057E91"/>
    <w:rsid w:val="00063994"/>
    <w:rsid w:val="0007242E"/>
    <w:rsid w:val="00077CA9"/>
    <w:rsid w:val="0008165E"/>
    <w:rsid w:val="0008659C"/>
    <w:rsid w:val="000C4B85"/>
    <w:rsid w:val="00103270"/>
    <w:rsid w:val="00131832"/>
    <w:rsid w:val="001335BE"/>
    <w:rsid w:val="001352A4"/>
    <w:rsid w:val="00141B51"/>
    <w:rsid w:val="001527BC"/>
    <w:rsid w:val="00167B60"/>
    <w:rsid w:val="00167BDC"/>
    <w:rsid w:val="001778FF"/>
    <w:rsid w:val="00182689"/>
    <w:rsid w:val="00193EA2"/>
    <w:rsid w:val="0019742F"/>
    <w:rsid w:val="001C5B76"/>
    <w:rsid w:val="001F0A33"/>
    <w:rsid w:val="0020082D"/>
    <w:rsid w:val="002069EF"/>
    <w:rsid w:val="00213610"/>
    <w:rsid w:val="002764FE"/>
    <w:rsid w:val="002B06BC"/>
    <w:rsid w:val="002C30B3"/>
    <w:rsid w:val="002C786D"/>
    <w:rsid w:val="002D189B"/>
    <w:rsid w:val="002E327C"/>
    <w:rsid w:val="002F6778"/>
    <w:rsid w:val="0031413C"/>
    <w:rsid w:val="003207A6"/>
    <w:rsid w:val="00326FC8"/>
    <w:rsid w:val="00337090"/>
    <w:rsid w:val="003475B9"/>
    <w:rsid w:val="003577A7"/>
    <w:rsid w:val="0036555F"/>
    <w:rsid w:val="00367BF9"/>
    <w:rsid w:val="0037591D"/>
    <w:rsid w:val="0038393A"/>
    <w:rsid w:val="00390205"/>
    <w:rsid w:val="003A65D9"/>
    <w:rsid w:val="003C28C3"/>
    <w:rsid w:val="003D2BE6"/>
    <w:rsid w:val="003E0BF4"/>
    <w:rsid w:val="00410047"/>
    <w:rsid w:val="00412EB9"/>
    <w:rsid w:val="00424DB0"/>
    <w:rsid w:val="00436839"/>
    <w:rsid w:val="0044672B"/>
    <w:rsid w:val="00451DE0"/>
    <w:rsid w:val="0047102F"/>
    <w:rsid w:val="004777D1"/>
    <w:rsid w:val="004A4566"/>
    <w:rsid w:val="004C02A3"/>
    <w:rsid w:val="004D3948"/>
    <w:rsid w:val="004D6B6E"/>
    <w:rsid w:val="004F110F"/>
    <w:rsid w:val="004F458E"/>
    <w:rsid w:val="004F6C81"/>
    <w:rsid w:val="004F7C0A"/>
    <w:rsid w:val="005129A3"/>
    <w:rsid w:val="00512AE2"/>
    <w:rsid w:val="00516349"/>
    <w:rsid w:val="005339DB"/>
    <w:rsid w:val="00535391"/>
    <w:rsid w:val="00555C4F"/>
    <w:rsid w:val="00567951"/>
    <w:rsid w:val="005901DA"/>
    <w:rsid w:val="00593687"/>
    <w:rsid w:val="005A7DCD"/>
    <w:rsid w:val="005B0C7F"/>
    <w:rsid w:val="005B4257"/>
    <w:rsid w:val="005D4FBC"/>
    <w:rsid w:val="005D723A"/>
    <w:rsid w:val="005E10AD"/>
    <w:rsid w:val="005E3768"/>
    <w:rsid w:val="005E7E05"/>
    <w:rsid w:val="005F2023"/>
    <w:rsid w:val="005F4F21"/>
    <w:rsid w:val="00611FFB"/>
    <w:rsid w:val="00614DB8"/>
    <w:rsid w:val="00622F53"/>
    <w:rsid w:val="00626250"/>
    <w:rsid w:val="00626F64"/>
    <w:rsid w:val="00630BF4"/>
    <w:rsid w:val="0064025C"/>
    <w:rsid w:val="0065259C"/>
    <w:rsid w:val="00652AAF"/>
    <w:rsid w:val="00676777"/>
    <w:rsid w:val="00682CC4"/>
    <w:rsid w:val="006878C0"/>
    <w:rsid w:val="006936AD"/>
    <w:rsid w:val="006B0A09"/>
    <w:rsid w:val="006B565B"/>
    <w:rsid w:val="006C26CE"/>
    <w:rsid w:val="006C5014"/>
    <w:rsid w:val="006D2A47"/>
    <w:rsid w:val="00750CE0"/>
    <w:rsid w:val="00766F88"/>
    <w:rsid w:val="0078583B"/>
    <w:rsid w:val="007B63A9"/>
    <w:rsid w:val="007C4C50"/>
    <w:rsid w:val="007F48B0"/>
    <w:rsid w:val="008105EC"/>
    <w:rsid w:val="00821D02"/>
    <w:rsid w:val="00824FF7"/>
    <w:rsid w:val="00827A48"/>
    <w:rsid w:val="00836296"/>
    <w:rsid w:val="008377E0"/>
    <w:rsid w:val="0084020D"/>
    <w:rsid w:val="00876950"/>
    <w:rsid w:val="00883FBC"/>
    <w:rsid w:val="00895EED"/>
    <w:rsid w:val="00896E7F"/>
    <w:rsid w:val="008A3DBD"/>
    <w:rsid w:val="008A4089"/>
    <w:rsid w:val="008A4EC9"/>
    <w:rsid w:val="008C0373"/>
    <w:rsid w:val="008E2EC0"/>
    <w:rsid w:val="008E7076"/>
    <w:rsid w:val="008F67AC"/>
    <w:rsid w:val="00905B27"/>
    <w:rsid w:val="009113E8"/>
    <w:rsid w:val="009168B9"/>
    <w:rsid w:val="00923D24"/>
    <w:rsid w:val="00935868"/>
    <w:rsid w:val="009547D2"/>
    <w:rsid w:val="00955331"/>
    <w:rsid w:val="00976420"/>
    <w:rsid w:val="00984568"/>
    <w:rsid w:val="009A78F7"/>
    <w:rsid w:val="009C4B8A"/>
    <w:rsid w:val="009D7AF8"/>
    <w:rsid w:val="009E0825"/>
    <w:rsid w:val="009E7349"/>
    <w:rsid w:val="009F65C9"/>
    <w:rsid w:val="009F6AF4"/>
    <w:rsid w:val="00A01627"/>
    <w:rsid w:val="00A1497D"/>
    <w:rsid w:val="00A179A9"/>
    <w:rsid w:val="00A20127"/>
    <w:rsid w:val="00A27C2A"/>
    <w:rsid w:val="00A3219B"/>
    <w:rsid w:val="00A32859"/>
    <w:rsid w:val="00A37A97"/>
    <w:rsid w:val="00A44819"/>
    <w:rsid w:val="00A5020B"/>
    <w:rsid w:val="00A514F3"/>
    <w:rsid w:val="00A5622C"/>
    <w:rsid w:val="00A77B3E"/>
    <w:rsid w:val="00A84183"/>
    <w:rsid w:val="00A94A89"/>
    <w:rsid w:val="00AA31B3"/>
    <w:rsid w:val="00AA5635"/>
    <w:rsid w:val="00AF6507"/>
    <w:rsid w:val="00B27FBF"/>
    <w:rsid w:val="00B40650"/>
    <w:rsid w:val="00B56699"/>
    <w:rsid w:val="00BA0614"/>
    <w:rsid w:val="00BA726A"/>
    <w:rsid w:val="00BB2D40"/>
    <w:rsid w:val="00BB3E3C"/>
    <w:rsid w:val="00BD014C"/>
    <w:rsid w:val="00C116AE"/>
    <w:rsid w:val="00C13B42"/>
    <w:rsid w:val="00C31DAA"/>
    <w:rsid w:val="00C50F41"/>
    <w:rsid w:val="00C62A77"/>
    <w:rsid w:val="00C82DAD"/>
    <w:rsid w:val="00CA0B0E"/>
    <w:rsid w:val="00CA2A55"/>
    <w:rsid w:val="00CA726C"/>
    <w:rsid w:val="00CB2527"/>
    <w:rsid w:val="00CC1FB5"/>
    <w:rsid w:val="00CC77B5"/>
    <w:rsid w:val="00CE1169"/>
    <w:rsid w:val="00D241D4"/>
    <w:rsid w:val="00D417E3"/>
    <w:rsid w:val="00D42BFB"/>
    <w:rsid w:val="00D61916"/>
    <w:rsid w:val="00D6741B"/>
    <w:rsid w:val="00D8650A"/>
    <w:rsid w:val="00D93DEF"/>
    <w:rsid w:val="00D94960"/>
    <w:rsid w:val="00DA2EEF"/>
    <w:rsid w:val="00DC3C92"/>
    <w:rsid w:val="00DE2397"/>
    <w:rsid w:val="00DE5F1E"/>
    <w:rsid w:val="00E05CB1"/>
    <w:rsid w:val="00E11F93"/>
    <w:rsid w:val="00E5248D"/>
    <w:rsid w:val="00EA0BF3"/>
    <w:rsid w:val="00ED1901"/>
    <w:rsid w:val="00EE0682"/>
    <w:rsid w:val="00EF11DA"/>
    <w:rsid w:val="00F0752E"/>
    <w:rsid w:val="00F07B2D"/>
    <w:rsid w:val="00F147DB"/>
    <w:rsid w:val="00F20631"/>
    <w:rsid w:val="00F224A2"/>
    <w:rsid w:val="00F377C7"/>
    <w:rsid w:val="00F65516"/>
    <w:rsid w:val="00F84FF8"/>
    <w:rsid w:val="00F85C52"/>
    <w:rsid w:val="00F923A3"/>
    <w:rsid w:val="00F96BEF"/>
    <w:rsid w:val="00FB1B47"/>
    <w:rsid w:val="00FB4E6E"/>
    <w:rsid w:val="00FD132C"/>
    <w:rsid w:val="00FE46DB"/>
    <w:rsid w:val="00FF40E9"/>
    <w:rsid w:val="00FF6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E4D0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67BF9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semiHidden/>
    <w:unhideWhenUsed/>
    <w:rsid w:val="006D2A47"/>
    <w:rPr>
      <w:sz w:val="21"/>
      <w:szCs w:val="21"/>
    </w:rPr>
  </w:style>
  <w:style w:type="paragraph" w:styleId="a4">
    <w:name w:val="annotation text"/>
    <w:basedOn w:val="a"/>
    <w:link w:val="Char"/>
    <w:semiHidden/>
    <w:unhideWhenUsed/>
    <w:rsid w:val="006D2A47"/>
  </w:style>
  <w:style w:type="character" w:customStyle="1" w:styleId="Char">
    <w:name w:val="批注文字 Char"/>
    <w:basedOn w:val="a0"/>
    <w:link w:val="a4"/>
    <w:semiHidden/>
    <w:rsid w:val="006D2A47"/>
    <w:rPr>
      <w:sz w:val="24"/>
      <w:szCs w:val="24"/>
    </w:rPr>
  </w:style>
  <w:style w:type="paragraph" w:styleId="a5">
    <w:name w:val="annotation subject"/>
    <w:basedOn w:val="a4"/>
    <w:next w:val="a4"/>
    <w:link w:val="Char0"/>
    <w:semiHidden/>
    <w:unhideWhenUsed/>
    <w:rsid w:val="006D2A47"/>
    <w:rPr>
      <w:b/>
      <w:bCs/>
    </w:rPr>
  </w:style>
  <w:style w:type="character" w:customStyle="1" w:styleId="Char0">
    <w:name w:val="批注主题 Char"/>
    <w:basedOn w:val="Char"/>
    <w:link w:val="a5"/>
    <w:semiHidden/>
    <w:rsid w:val="006D2A47"/>
    <w:rPr>
      <w:b/>
      <w:bCs/>
      <w:sz w:val="24"/>
      <w:szCs w:val="24"/>
    </w:rPr>
  </w:style>
  <w:style w:type="paragraph" w:styleId="a6">
    <w:name w:val="header"/>
    <w:basedOn w:val="a"/>
    <w:link w:val="Char1"/>
    <w:unhideWhenUsed/>
    <w:rsid w:val="00C62A7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6"/>
    <w:rsid w:val="00C62A77"/>
    <w:rPr>
      <w:sz w:val="18"/>
      <w:szCs w:val="18"/>
    </w:rPr>
  </w:style>
  <w:style w:type="paragraph" w:styleId="a7">
    <w:name w:val="footer"/>
    <w:basedOn w:val="a"/>
    <w:link w:val="Char2"/>
    <w:unhideWhenUsed/>
    <w:rsid w:val="00C62A7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7"/>
    <w:rsid w:val="00C62A77"/>
    <w:rPr>
      <w:sz w:val="18"/>
      <w:szCs w:val="18"/>
    </w:rPr>
  </w:style>
  <w:style w:type="paragraph" w:styleId="a8">
    <w:name w:val="Balloon Text"/>
    <w:basedOn w:val="a"/>
    <w:link w:val="Char3"/>
    <w:rsid w:val="00CC1FB5"/>
    <w:rPr>
      <w:sz w:val="18"/>
      <w:szCs w:val="18"/>
    </w:rPr>
  </w:style>
  <w:style w:type="character" w:customStyle="1" w:styleId="Char3">
    <w:name w:val="批注框文本 Char"/>
    <w:basedOn w:val="a0"/>
    <w:link w:val="a8"/>
    <w:rsid w:val="00CC1FB5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67BF9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semiHidden/>
    <w:unhideWhenUsed/>
    <w:rsid w:val="006D2A47"/>
    <w:rPr>
      <w:sz w:val="21"/>
      <w:szCs w:val="21"/>
    </w:rPr>
  </w:style>
  <w:style w:type="paragraph" w:styleId="a4">
    <w:name w:val="annotation text"/>
    <w:basedOn w:val="a"/>
    <w:link w:val="Char"/>
    <w:semiHidden/>
    <w:unhideWhenUsed/>
    <w:rsid w:val="006D2A47"/>
  </w:style>
  <w:style w:type="character" w:customStyle="1" w:styleId="Char">
    <w:name w:val="批注文字 Char"/>
    <w:basedOn w:val="a0"/>
    <w:link w:val="a4"/>
    <w:semiHidden/>
    <w:rsid w:val="006D2A47"/>
    <w:rPr>
      <w:sz w:val="24"/>
      <w:szCs w:val="24"/>
    </w:rPr>
  </w:style>
  <w:style w:type="paragraph" w:styleId="a5">
    <w:name w:val="annotation subject"/>
    <w:basedOn w:val="a4"/>
    <w:next w:val="a4"/>
    <w:link w:val="Char0"/>
    <w:semiHidden/>
    <w:unhideWhenUsed/>
    <w:rsid w:val="006D2A47"/>
    <w:rPr>
      <w:b/>
      <w:bCs/>
    </w:rPr>
  </w:style>
  <w:style w:type="character" w:customStyle="1" w:styleId="Char0">
    <w:name w:val="批注主题 Char"/>
    <w:basedOn w:val="Char"/>
    <w:link w:val="a5"/>
    <w:semiHidden/>
    <w:rsid w:val="006D2A47"/>
    <w:rPr>
      <w:b/>
      <w:bCs/>
      <w:sz w:val="24"/>
      <w:szCs w:val="24"/>
    </w:rPr>
  </w:style>
  <w:style w:type="paragraph" w:styleId="a6">
    <w:name w:val="header"/>
    <w:basedOn w:val="a"/>
    <w:link w:val="Char1"/>
    <w:unhideWhenUsed/>
    <w:rsid w:val="00C62A7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6"/>
    <w:rsid w:val="00C62A77"/>
    <w:rPr>
      <w:sz w:val="18"/>
      <w:szCs w:val="18"/>
    </w:rPr>
  </w:style>
  <w:style w:type="paragraph" w:styleId="a7">
    <w:name w:val="footer"/>
    <w:basedOn w:val="a"/>
    <w:link w:val="Char2"/>
    <w:unhideWhenUsed/>
    <w:rsid w:val="00C62A7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7"/>
    <w:rsid w:val="00C62A77"/>
    <w:rPr>
      <w:sz w:val="18"/>
      <w:szCs w:val="18"/>
    </w:rPr>
  </w:style>
  <w:style w:type="paragraph" w:styleId="a8">
    <w:name w:val="Balloon Text"/>
    <w:basedOn w:val="a"/>
    <w:link w:val="Char3"/>
    <w:rsid w:val="00CC1FB5"/>
    <w:rPr>
      <w:sz w:val="18"/>
      <w:szCs w:val="18"/>
    </w:rPr>
  </w:style>
  <w:style w:type="character" w:customStyle="1" w:styleId="Char3">
    <w:name w:val="批注框文本 Char"/>
    <w:basedOn w:val="a0"/>
    <w:link w:val="a8"/>
    <w:rsid w:val="00CC1FB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17" Type="http://schemas.microsoft.com/office/2011/relationships/people" Target="people.xml"/><Relationship Id="rId2" Type="http://schemas.microsoft.com/office/2007/relationships/stylesWithEffects" Target="stylesWithEffect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6001</Words>
  <Characters>34208</Characters>
  <Application>Microsoft Office Word</Application>
  <DocSecurity>0</DocSecurity>
  <Lines>285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an-Sheng Ma</dc:creator>
  <cp:lastModifiedBy>HP</cp:lastModifiedBy>
  <cp:revision>11</cp:revision>
  <dcterms:created xsi:type="dcterms:W3CDTF">2022-04-21T05:55:00Z</dcterms:created>
  <dcterms:modified xsi:type="dcterms:W3CDTF">2022-05-10T07:59:00Z</dcterms:modified>
</cp:coreProperties>
</file>